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E6760" w:rsidRDefault="003E6760" w:rsidP="003E6760">
      <w:pPr>
        <w:spacing w:after="0" w:line="240" w:lineRule="auto"/>
        <w:rPr>
          <w:rFonts w:cstheme="minorHAnsi"/>
          <w:b/>
        </w:rPr>
      </w:pP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>
        <w:rPr>
          <w:rFonts w:cstheme="minorHAnsi"/>
          <w:b/>
        </w:rPr>
        <w:tab/>
      </w:r>
      <w:r w:rsidR="00323ACC">
        <w:rPr>
          <w:rFonts w:cstheme="minorHAnsi"/>
          <w:b/>
        </w:rPr>
        <w:t xml:space="preserve">     </w:t>
      </w:r>
      <w:r w:rsidR="00323ACC">
        <w:rPr>
          <w:noProof/>
          <w:lang w:val="en-IN" w:eastAsia="en-IN"/>
        </w:rPr>
        <w:drawing>
          <wp:inline distT="0" distB="0" distL="0" distR="0">
            <wp:extent cx="753809" cy="685800"/>
            <wp:effectExtent l="0" t="0" r="8255" b="0"/>
            <wp:docPr id="2" name="Picture 2" descr="Image result for salesforce platform developer 1 certificatio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mage result for salesforce platform developer 1 certification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464" cy="700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23ACC">
        <w:rPr>
          <w:noProof/>
          <w:lang w:val="en-IN" w:eastAsia="en-IN"/>
        </w:rPr>
        <w:drawing>
          <wp:inline distT="0" distB="0" distL="0" distR="0">
            <wp:extent cx="1350645" cy="1009650"/>
            <wp:effectExtent l="0" t="0" r="1905" b="0"/>
            <wp:docPr id="1" name="Picture 1" descr="Image result for salesforce admin certif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alesforce admin certification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645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b/>
        </w:rPr>
        <w:tab/>
        <w:t xml:space="preserve">                  </w:t>
      </w:r>
    </w:p>
    <w:p w:rsidR="003E6760" w:rsidRPr="003E6760" w:rsidRDefault="00A909C7" w:rsidP="003E6760">
      <w:pPr>
        <w:spacing w:after="0" w:line="240" w:lineRule="auto"/>
        <w:rPr>
          <w:rFonts w:cstheme="minorHAnsi"/>
          <w:b/>
        </w:rPr>
      </w:pPr>
      <w:r w:rsidRPr="00B915CE">
        <w:rPr>
          <w:rFonts w:cstheme="minorHAnsi"/>
          <w:b/>
          <w:sz w:val="24"/>
          <w:szCs w:val="24"/>
        </w:rPr>
        <w:t>Apeksha</w:t>
      </w:r>
      <w:r w:rsidR="00DC519A" w:rsidRPr="00B915CE">
        <w:rPr>
          <w:rFonts w:cstheme="minorHAnsi"/>
          <w:b/>
          <w:sz w:val="24"/>
          <w:szCs w:val="24"/>
        </w:rPr>
        <w:tab/>
      </w:r>
    </w:p>
    <w:p w:rsidR="00DC1FC0" w:rsidRPr="003E6760" w:rsidRDefault="008C6A3F" w:rsidP="003E6760">
      <w:pPr>
        <w:spacing w:after="0"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</w:rPr>
        <w:t>6783872924</w:t>
      </w:r>
    </w:p>
    <w:p w:rsidR="006E6515" w:rsidRDefault="007E2293" w:rsidP="00D3364C">
      <w:pPr>
        <w:pBdr>
          <w:bottom w:val="single" w:sz="6" w:space="1" w:color="auto"/>
        </w:pBdr>
        <w:spacing w:after="0" w:line="240" w:lineRule="auto"/>
        <w:jc w:val="both"/>
        <w:rPr>
          <w:rFonts w:cstheme="minorHAnsi"/>
          <w:b/>
        </w:rPr>
      </w:pPr>
      <w:r w:rsidRPr="00935260">
        <w:rPr>
          <w:rFonts w:cstheme="minorHAnsi"/>
          <w:b/>
        </w:rPr>
        <w:t>apekshasvk@gmail.com</w:t>
      </w:r>
    </w:p>
    <w:p w:rsidR="00230B79" w:rsidRPr="00B915CE" w:rsidRDefault="00230B79" w:rsidP="00B71D02">
      <w:pPr>
        <w:spacing w:after="0" w:line="360" w:lineRule="auto"/>
        <w:jc w:val="both"/>
        <w:rPr>
          <w:rFonts w:cstheme="minorHAnsi"/>
          <w:b/>
          <w:sz w:val="24"/>
          <w:szCs w:val="24"/>
          <w:u w:val="single"/>
        </w:rPr>
      </w:pPr>
      <w:r w:rsidRPr="00B915CE">
        <w:rPr>
          <w:rFonts w:cstheme="minorHAnsi"/>
          <w:b/>
          <w:sz w:val="24"/>
          <w:szCs w:val="24"/>
          <w:u w:val="single"/>
        </w:rPr>
        <w:t>SUMMARY</w:t>
      </w:r>
      <w:r w:rsidRPr="00B915CE">
        <w:rPr>
          <w:rFonts w:cstheme="minorHAnsi"/>
          <w:b/>
          <w:sz w:val="24"/>
          <w:szCs w:val="24"/>
        </w:rPr>
        <w:t>:</w:t>
      </w:r>
    </w:p>
    <w:p w:rsidR="00994BC6" w:rsidRPr="00B71D02" w:rsidRDefault="00A76681" w:rsidP="006E6515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4+ Years of </w:t>
      </w:r>
      <w:r w:rsidR="00934388" w:rsidRPr="00B71D02">
        <w:rPr>
          <w:rFonts w:cstheme="minorHAnsi"/>
        </w:rPr>
        <w:t>E</w:t>
      </w:r>
      <w:r w:rsidR="00994BC6" w:rsidRPr="00B71D02">
        <w:rPr>
          <w:rFonts w:cstheme="minorHAnsi"/>
          <w:bCs/>
        </w:rPr>
        <w:t>xperience</w:t>
      </w:r>
      <w:r w:rsidR="00934388" w:rsidRPr="00B71D02">
        <w:rPr>
          <w:rFonts w:cstheme="minorHAnsi"/>
          <w:bCs/>
        </w:rPr>
        <w:t xml:space="preserve"> in </w:t>
      </w:r>
      <w:r w:rsidR="00994BC6" w:rsidRPr="00B71D02">
        <w:rPr>
          <w:rFonts w:cstheme="minorHAnsi"/>
          <w:bCs/>
        </w:rPr>
        <w:t>Salesforce.com</w:t>
      </w:r>
      <w:r w:rsidR="00994BC6" w:rsidRPr="00B71D02">
        <w:rPr>
          <w:rFonts w:cstheme="minorHAnsi"/>
        </w:rPr>
        <w:t xml:space="preserve"> Administration, configuration</w:t>
      </w:r>
      <w:r w:rsidR="0062538C" w:rsidRPr="00B71D02">
        <w:rPr>
          <w:rFonts w:cstheme="minorHAnsi"/>
        </w:rPr>
        <w:t>, Lightning platform</w:t>
      </w:r>
      <w:r w:rsidR="00994BC6" w:rsidRPr="00B71D02">
        <w:rPr>
          <w:rFonts w:cstheme="minorHAnsi"/>
        </w:rPr>
        <w:t xml:space="preserve"> and development. </w:t>
      </w:r>
    </w:p>
    <w:p w:rsidR="00F66FEA" w:rsidRPr="00B71D02" w:rsidRDefault="00F66FEA" w:rsidP="006E6515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  <w:b/>
        </w:rPr>
      </w:pPr>
      <w:r w:rsidRPr="00B71D02">
        <w:rPr>
          <w:rFonts w:cstheme="minorHAnsi"/>
          <w:bCs/>
        </w:rPr>
        <w:t xml:space="preserve">Worked extensively on building Apps visually with </w:t>
      </w:r>
      <w:r w:rsidRPr="00B71D02">
        <w:rPr>
          <w:rFonts w:cstheme="minorHAnsi"/>
          <w:b/>
          <w:bCs/>
        </w:rPr>
        <w:t>Lightning App Builder</w:t>
      </w:r>
      <w:r w:rsidRPr="00B71D02">
        <w:rPr>
          <w:rFonts w:cstheme="minorHAnsi"/>
          <w:bCs/>
        </w:rPr>
        <w:t xml:space="preserve"> and </w:t>
      </w:r>
      <w:r w:rsidRPr="00B71D02">
        <w:rPr>
          <w:rFonts w:cstheme="minorHAnsi"/>
          <w:b/>
          <w:bCs/>
        </w:rPr>
        <w:t>Lightning Components.</w:t>
      </w:r>
    </w:p>
    <w:p w:rsidR="0062538C" w:rsidRPr="00B71D02" w:rsidRDefault="0062538C" w:rsidP="006E6515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 w:rsidRPr="00B71D02">
        <w:rPr>
          <w:rFonts w:cstheme="minorHAnsi"/>
          <w:bCs/>
        </w:rPr>
        <w:t xml:space="preserve">Proficient in </w:t>
      </w:r>
      <w:r w:rsidRPr="00B71D02">
        <w:rPr>
          <w:rFonts w:cstheme="minorHAnsi"/>
          <w:b/>
          <w:bCs/>
        </w:rPr>
        <w:t>Lightning Design System</w:t>
      </w:r>
      <w:r w:rsidRPr="00B71D02">
        <w:rPr>
          <w:rFonts w:cstheme="minorHAnsi"/>
          <w:bCs/>
        </w:rPr>
        <w:t>, Lightning App Builder and Lightning Components to enable anyone to quickly and easily create modern enterprise apps.</w:t>
      </w:r>
    </w:p>
    <w:p w:rsidR="00D301EF" w:rsidRPr="00B71D02" w:rsidRDefault="00934388" w:rsidP="0037257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 w:rsidRPr="00B71D02">
        <w:rPr>
          <w:rFonts w:cstheme="minorHAnsi"/>
        </w:rPr>
        <w:t xml:space="preserve">In-depth understanding of </w:t>
      </w:r>
      <w:r w:rsidRPr="00372570">
        <w:rPr>
          <w:rFonts w:cstheme="minorHAnsi"/>
        </w:rPr>
        <w:t>SaaS</w:t>
      </w:r>
      <w:r w:rsidRPr="00B71D02">
        <w:rPr>
          <w:rFonts w:cstheme="minorHAnsi"/>
        </w:rPr>
        <w:t xml:space="preserve">, </w:t>
      </w:r>
      <w:r w:rsidRPr="00372570">
        <w:rPr>
          <w:rFonts w:cstheme="minorHAnsi"/>
        </w:rPr>
        <w:t xml:space="preserve">PaaS, </w:t>
      </w:r>
      <w:r w:rsidRPr="00B71D02">
        <w:rPr>
          <w:rFonts w:cstheme="minorHAnsi"/>
        </w:rPr>
        <w:t>and</w:t>
      </w:r>
      <w:r w:rsidRPr="00372570">
        <w:rPr>
          <w:rFonts w:cstheme="minorHAnsi"/>
        </w:rPr>
        <w:t xml:space="preserve"> Paa</w:t>
      </w:r>
      <w:r w:rsidR="00D301EF" w:rsidRPr="00372570">
        <w:rPr>
          <w:rFonts w:cstheme="minorHAnsi"/>
        </w:rPr>
        <w:t>S</w:t>
      </w:r>
      <w:r w:rsidR="00D301EF" w:rsidRPr="00B71D02">
        <w:rPr>
          <w:rFonts w:cstheme="minorHAnsi"/>
        </w:rPr>
        <w:t>.</w:t>
      </w:r>
    </w:p>
    <w:p w:rsidR="007A7DDF" w:rsidRPr="00B71D02" w:rsidRDefault="007A7DDF" w:rsidP="0037257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 w:rsidRPr="00B71D02">
        <w:rPr>
          <w:rFonts w:cstheme="minorHAnsi"/>
        </w:rPr>
        <w:t xml:space="preserve">Excellent programming skills and strong </w:t>
      </w:r>
      <w:r w:rsidR="0052041B" w:rsidRPr="00B71D02">
        <w:rPr>
          <w:rFonts w:cstheme="minorHAnsi"/>
        </w:rPr>
        <w:t>Object-Oriented</w:t>
      </w:r>
      <w:r w:rsidRPr="00B71D02">
        <w:rPr>
          <w:rFonts w:cstheme="minorHAnsi"/>
        </w:rPr>
        <w:t xml:space="preserve"> programming concepts (</w:t>
      </w:r>
      <w:r w:rsidRPr="00372570">
        <w:rPr>
          <w:rFonts w:cstheme="minorHAnsi"/>
        </w:rPr>
        <w:t>OOP</w:t>
      </w:r>
      <w:r w:rsidRPr="00B71D02">
        <w:rPr>
          <w:rFonts w:cstheme="minorHAnsi"/>
        </w:rPr>
        <w:t>).</w:t>
      </w:r>
    </w:p>
    <w:p w:rsidR="007A7DDF" w:rsidRPr="00B71D02" w:rsidRDefault="007A7DDF" w:rsidP="0037257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 w:rsidRPr="00B71D02">
        <w:rPr>
          <w:rFonts w:cstheme="minorHAnsi"/>
        </w:rPr>
        <w:t xml:space="preserve">Extensive experience in salesforce.com </w:t>
      </w:r>
      <w:r w:rsidRPr="00372570">
        <w:rPr>
          <w:rFonts w:cstheme="minorHAnsi"/>
        </w:rPr>
        <w:t>Setup</w:t>
      </w:r>
      <w:r w:rsidRPr="00B71D02">
        <w:rPr>
          <w:rFonts w:cstheme="minorHAnsi"/>
        </w:rPr>
        <w:t xml:space="preserve">, </w:t>
      </w:r>
      <w:r w:rsidRPr="00372570">
        <w:rPr>
          <w:rFonts w:cstheme="minorHAnsi"/>
        </w:rPr>
        <w:t>Configuration</w:t>
      </w:r>
      <w:r w:rsidRPr="00B71D02">
        <w:rPr>
          <w:rFonts w:cstheme="minorHAnsi"/>
        </w:rPr>
        <w:t xml:space="preserve">, </w:t>
      </w:r>
      <w:r w:rsidRPr="00372570">
        <w:rPr>
          <w:rFonts w:cstheme="minorHAnsi"/>
        </w:rPr>
        <w:t>Customization</w:t>
      </w:r>
      <w:r w:rsidRPr="00B71D02">
        <w:rPr>
          <w:rFonts w:cstheme="minorHAnsi"/>
        </w:rPr>
        <w:t xml:space="preserve">, Administration, Data Migration and Integration tools like </w:t>
      </w:r>
      <w:r w:rsidRPr="00372570">
        <w:rPr>
          <w:rFonts w:cstheme="minorHAnsi"/>
        </w:rPr>
        <w:t>Apex Data Loader</w:t>
      </w:r>
      <w:r w:rsidRPr="00B71D02">
        <w:rPr>
          <w:rFonts w:cstheme="minorHAnsi"/>
        </w:rPr>
        <w:t xml:space="preserve"> etc.</w:t>
      </w:r>
    </w:p>
    <w:p w:rsidR="007A7DDF" w:rsidRPr="00B71D02" w:rsidRDefault="007A7DDF" w:rsidP="0037257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 w:rsidRPr="00B71D02">
        <w:rPr>
          <w:rFonts w:cstheme="minorHAnsi"/>
        </w:rPr>
        <w:t xml:space="preserve">Worked on Salesforce provided </w:t>
      </w:r>
      <w:r w:rsidRPr="00372570">
        <w:rPr>
          <w:rFonts w:cstheme="minorHAnsi"/>
        </w:rPr>
        <w:t>Cloud Software Service</w:t>
      </w:r>
      <w:r w:rsidRPr="00B71D02">
        <w:rPr>
          <w:rFonts w:cstheme="minorHAnsi"/>
        </w:rPr>
        <w:t xml:space="preserve"> max and SAAS for maintain work order according to user requirement and </w:t>
      </w:r>
      <w:r w:rsidRPr="00372570">
        <w:rPr>
          <w:rFonts w:cstheme="minorHAnsi"/>
        </w:rPr>
        <w:t>generating reports</w:t>
      </w:r>
      <w:r w:rsidR="00793702" w:rsidRPr="00372570">
        <w:rPr>
          <w:rFonts w:cstheme="minorHAnsi"/>
        </w:rPr>
        <w:t>.</w:t>
      </w:r>
    </w:p>
    <w:p w:rsidR="007A7DDF" w:rsidRPr="00B71D02" w:rsidRDefault="007A7DDF" w:rsidP="0037257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 w:rsidRPr="00B71D02">
        <w:rPr>
          <w:rFonts w:cstheme="minorHAnsi"/>
        </w:rPr>
        <w:t xml:space="preserve">Strong exposure to Security and sharing rules implementation at </w:t>
      </w:r>
      <w:r w:rsidRPr="00372570">
        <w:rPr>
          <w:rFonts w:cstheme="minorHAnsi"/>
        </w:rPr>
        <w:t>object, field</w:t>
      </w:r>
      <w:r w:rsidRPr="00B71D02">
        <w:rPr>
          <w:rFonts w:cstheme="minorHAnsi"/>
        </w:rPr>
        <w:t xml:space="preserve">, and </w:t>
      </w:r>
      <w:r w:rsidRPr="00372570">
        <w:rPr>
          <w:rFonts w:cstheme="minorHAnsi"/>
        </w:rPr>
        <w:t xml:space="preserve">record level </w:t>
      </w:r>
      <w:r w:rsidRPr="00B71D02">
        <w:rPr>
          <w:rFonts w:cstheme="minorHAnsi"/>
        </w:rPr>
        <w:t>for different users at different levels of organization.</w:t>
      </w:r>
    </w:p>
    <w:p w:rsidR="007A7DDF" w:rsidRPr="00B71D02" w:rsidRDefault="005B4C80" w:rsidP="0037257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 w:rsidRPr="00B71D02">
        <w:rPr>
          <w:rFonts w:cstheme="minorHAnsi"/>
        </w:rPr>
        <w:t>Ex</w:t>
      </w:r>
      <w:r w:rsidR="007A7DDF" w:rsidRPr="00B71D02">
        <w:rPr>
          <w:rFonts w:cstheme="minorHAnsi"/>
        </w:rPr>
        <w:t xml:space="preserve">tensive knowledge in developing </w:t>
      </w:r>
      <w:r w:rsidR="007A7DDF" w:rsidRPr="00B71D02">
        <w:rPr>
          <w:rFonts w:cstheme="minorHAnsi"/>
          <w:b/>
        </w:rPr>
        <w:t>stored</w:t>
      </w:r>
      <w:r w:rsidR="007A7DDF" w:rsidRPr="00B71D02">
        <w:rPr>
          <w:rFonts w:cstheme="minorHAnsi"/>
        </w:rPr>
        <w:t xml:space="preserve"> </w:t>
      </w:r>
      <w:r w:rsidR="00793702" w:rsidRPr="00B71D02">
        <w:rPr>
          <w:rFonts w:cstheme="minorHAnsi"/>
          <w:b/>
        </w:rPr>
        <w:t>procedures, functions, Views,</w:t>
      </w:r>
      <w:r w:rsidR="007A7DDF" w:rsidRPr="00B71D02">
        <w:rPr>
          <w:rFonts w:cstheme="minorHAnsi"/>
          <w:b/>
        </w:rPr>
        <w:t xml:space="preserve"> Triggers</w:t>
      </w:r>
      <w:r w:rsidR="007A7DDF" w:rsidRPr="00B71D02">
        <w:rPr>
          <w:rFonts w:cstheme="minorHAnsi"/>
        </w:rPr>
        <w:t xml:space="preserve">, </w:t>
      </w:r>
      <w:r w:rsidR="007A7DDF" w:rsidRPr="00B71D02">
        <w:rPr>
          <w:rFonts w:cstheme="minorHAnsi"/>
          <w:b/>
        </w:rPr>
        <w:t>C</w:t>
      </w:r>
      <w:r w:rsidR="00AA6B31" w:rsidRPr="00B71D02">
        <w:rPr>
          <w:rFonts w:cstheme="minorHAnsi"/>
          <w:b/>
        </w:rPr>
        <w:t>omplex queries</w:t>
      </w:r>
      <w:r w:rsidR="00AA6B31" w:rsidRPr="00B71D02">
        <w:rPr>
          <w:rFonts w:cstheme="minorHAnsi"/>
        </w:rPr>
        <w:t xml:space="preserve"> using </w:t>
      </w:r>
      <w:r w:rsidR="00AA6B31" w:rsidRPr="00B71D02">
        <w:rPr>
          <w:rFonts w:cstheme="minorHAnsi"/>
          <w:b/>
        </w:rPr>
        <w:t>SQL Server</w:t>
      </w:r>
      <w:r w:rsidR="00AA6B31" w:rsidRPr="00B71D02">
        <w:rPr>
          <w:rFonts w:cstheme="minorHAnsi"/>
        </w:rPr>
        <w:t xml:space="preserve"> (</w:t>
      </w:r>
      <w:r w:rsidR="007A7DDF" w:rsidRPr="00B71D02">
        <w:rPr>
          <w:rFonts w:cstheme="minorHAnsi"/>
        </w:rPr>
        <w:t>TSQL</w:t>
      </w:r>
      <w:r w:rsidR="00AA6B31" w:rsidRPr="00B71D02">
        <w:rPr>
          <w:rFonts w:cstheme="minorHAnsi"/>
        </w:rPr>
        <w:t>)</w:t>
      </w:r>
      <w:r w:rsidR="007A7DDF" w:rsidRPr="00B71D02">
        <w:rPr>
          <w:rFonts w:cstheme="minorHAnsi"/>
        </w:rPr>
        <w:t xml:space="preserve"> and </w:t>
      </w:r>
      <w:r w:rsidR="007A7DDF" w:rsidRPr="00B71D02">
        <w:rPr>
          <w:rFonts w:cstheme="minorHAnsi"/>
          <w:b/>
        </w:rPr>
        <w:t>Oracle PL/SQL</w:t>
      </w:r>
      <w:r w:rsidR="007A7DDF" w:rsidRPr="00B71D02">
        <w:rPr>
          <w:rFonts w:cstheme="minorHAnsi"/>
        </w:rPr>
        <w:t>.</w:t>
      </w:r>
    </w:p>
    <w:p w:rsidR="00E926FB" w:rsidRPr="00B71D02" w:rsidRDefault="00E926FB" w:rsidP="00E926FB">
      <w:pPr>
        <w:pStyle w:val="ListParagraph"/>
        <w:numPr>
          <w:ilvl w:val="0"/>
          <w:numId w:val="17"/>
        </w:numPr>
        <w:spacing w:after="0" w:line="240" w:lineRule="exact"/>
        <w:rPr>
          <w:rFonts w:cstheme="minorHAnsi"/>
        </w:rPr>
      </w:pPr>
      <w:r w:rsidRPr="00B71D02">
        <w:rPr>
          <w:rFonts w:cstheme="minorHAnsi"/>
        </w:rPr>
        <w:t xml:space="preserve">Worked with Sales cloud and Service cloud to leverage the functionality, Lead Management and </w:t>
      </w:r>
      <w:r w:rsidRPr="00B71D02">
        <w:rPr>
          <w:rFonts w:cstheme="minorHAnsi"/>
          <w:b/>
        </w:rPr>
        <w:t>Opportunity management</w:t>
      </w:r>
      <w:r w:rsidRPr="00B71D02">
        <w:rPr>
          <w:rFonts w:cstheme="minorHAnsi"/>
        </w:rPr>
        <w:t>.</w:t>
      </w:r>
    </w:p>
    <w:p w:rsidR="00A456AC" w:rsidRPr="00B71D02" w:rsidRDefault="00A456AC" w:rsidP="00EA254A">
      <w:pPr>
        <w:pStyle w:val="ListParagraph"/>
        <w:numPr>
          <w:ilvl w:val="0"/>
          <w:numId w:val="17"/>
        </w:numPr>
        <w:rPr>
          <w:rFonts w:cstheme="minorHAnsi"/>
        </w:rPr>
      </w:pPr>
      <w:r w:rsidRPr="00B71D02">
        <w:rPr>
          <w:rFonts w:cstheme="minorHAnsi"/>
        </w:rPr>
        <w:t xml:space="preserve">Proficient in </w:t>
      </w:r>
      <w:r w:rsidRPr="00B71D02">
        <w:rPr>
          <w:rFonts w:cstheme="minorHAnsi"/>
          <w:b/>
        </w:rPr>
        <w:t>Sales cloud implementation, Service cloud modules</w:t>
      </w:r>
      <w:r w:rsidRPr="00B71D02">
        <w:rPr>
          <w:rFonts w:cstheme="minorHAnsi"/>
        </w:rPr>
        <w:t xml:space="preserve">, Salesforce SF1, Salesforce lightning and </w:t>
      </w:r>
      <w:r w:rsidRPr="00B71D02">
        <w:rPr>
          <w:rFonts w:cstheme="minorHAnsi"/>
          <w:b/>
        </w:rPr>
        <w:t>Chatter</w:t>
      </w:r>
      <w:r w:rsidRPr="00B71D02">
        <w:rPr>
          <w:rFonts w:cstheme="minorHAnsi"/>
        </w:rPr>
        <w:t>.</w:t>
      </w:r>
      <w:r w:rsidRPr="00B71D02">
        <w:rPr>
          <w:rFonts w:cstheme="minorHAnsi"/>
          <w:color w:val="000000"/>
        </w:rPr>
        <w:t xml:space="preserve"> Expertise knowledge of </w:t>
      </w:r>
      <w:r w:rsidRPr="00B71D02">
        <w:rPr>
          <w:rFonts w:cstheme="minorHAnsi"/>
          <w:b/>
          <w:color w:val="000000"/>
        </w:rPr>
        <w:t>CRM</w:t>
      </w:r>
      <w:r w:rsidRPr="00B71D02">
        <w:rPr>
          <w:rFonts w:cstheme="minorHAnsi"/>
          <w:color w:val="000000"/>
        </w:rPr>
        <w:t xml:space="preserve"> processes like </w:t>
      </w:r>
      <w:r w:rsidRPr="00B71D02">
        <w:rPr>
          <w:rFonts w:cstheme="minorHAnsi"/>
          <w:b/>
          <w:color w:val="000000"/>
        </w:rPr>
        <w:t>Sales, Marketing, Customer Service, Customer Support, Business processes</w:t>
      </w:r>
      <w:r w:rsidRPr="00B71D02">
        <w:rPr>
          <w:rFonts w:cstheme="minorHAnsi"/>
          <w:color w:val="000000"/>
        </w:rPr>
        <w:t> and recommended solutions to improve their processes in salesforce.com</w:t>
      </w:r>
      <w:r w:rsidR="00793702" w:rsidRPr="00B71D02">
        <w:rPr>
          <w:rFonts w:cstheme="minorHAnsi"/>
          <w:color w:val="000000"/>
        </w:rPr>
        <w:t>.</w:t>
      </w:r>
    </w:p>
    <w:p w:rsidR="00EA254A" w:rsidRPr="00B71D02" w:rsidRDefault="00AA47D4" w:rsidP="00EA254A">
      <w:pPr>
        <w:pStyle w:val="ListParagraph"/>
        <w:numPr>
          <w:ilvl w:val="0"/>
          <w:numId w:val="17"/>
        </w:numPr>
        <w:spacing w:after="0" w:line="240" w:lineRule="auto"/>
        <w:rPr>
          <w:rFonts w:cstheme="minorHAnsi"/>
        </w:rPr>
      </w:pPr>
      <w:r w:rsidRPr="00B71D02">
        <w:rPr>
          <w:rFonts w:cstheme="minorHAnsi"/>
          <w:color w:val="000000"/>
          <w:shd w:val="clear" w:color="auto" w:fill="FFFFFF"/>
        </w:rPr>
        <w:t xml:space="preserve">Have knowledge in implementing various advanced fields like </w:t>
      </w:r>
      <w:r w:rsidRPr="00372570">
        <w:rPr>
          <w:rFonts w:cstheme="minorHAnsi"/>
          <w:color w:val="000000"/>
          <w:shd w:val="clear" w:color="auto" w:fill="FFFFFF"/>
        </w:rPr>
        <w:t>Pick lists, Custom Formula Fields, Many to Many Relationships, Lookups, Master-Details, Field Dependencies, Validation Rules, Work Flows, and Approval Processes for automated alerts, field updates</w:t>
      </w:r>
      <w:r w:rsidRPr="00B71D02">
        <w:rPr>
          <w:rFonts w:cstheme="minorHAnsi"/>
          <w:color w:val="000000"/>
          <w:shd w:val="clear" w:color="auto" w:fill="FFFFFF"/>
        </w:rPr>
        <w:t xml:space="preserve"> &amp; Email generation according to application requirements </w:t>
      </w:r>
      <w:r w:rsidR="00E926FB" w:rsidRPr="00B71D02">
        <w:rPr>
          <w:rFonts w:cstheme="minorHAnsi"/>
        </w:rPr>
        <w:t>and clients.</w:t>
      </w:r>
    </w:p>
    <w:p w:rsidR="00C70F0B" w:rsidRPr="00372570" w:rsidRDefault="00C70F0B" w:rsidP="0037257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 w:rsidRPr="00372570">
        <w:rPr>
          <w:rFonts w:cstheme="minorHAnsi"/>
        </w:rPr>
        <w:t>Proficient in Configuration, Customization, Programming with Apex API (Controllers &amp; Triggers), Visual force Pages, Visual force Components using up-to-date technology &amp; implementing new instances of Sales force</w:t>
      </w:r>
    </w:p>
    <w:p w:rsidR="00C70F0B" w:rsidRPr="00B71D02" w:rsidRDefault="00E926FB" w:rsidP="0037257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 w:rsidRPr="00B71D02">
        <w:rPr>
          <w:rFonts w:cstheme="minorHAnsi"/>
        </w:rPr>
        <w:t>Created multiple '</w:t>
      </w:r>
      <w:r w:rsidRPr="00372570">
        <w:rPr>
          <w:rFonts w:cstheme="minorHAnsi"/>
        </w:rPr>
        <w:t>generic</w:t>
      </w:r>
      <w:r w:rsidRPr="00B71D02">
        <w:rPr>
          <w:rFonts w:cstheme="minorHAnsi"/>
        </w:rPr>
        <w:t>' communities that many external users could access, enabling further revenue from existing customers and management of cases.</w:t>
      </w:r>
    </w:p>
    <w:p w:rsidR="00C70F0B" w:rsidRPr="00372570" w:rsidRDefault="00C70F0B" w:rsidP="0037257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 w:rsidRPr="00372570">
        <w:rPr>
          <w:rFonts w:cstheme="minorHAnsi"/>
        </w:rPr>
        <w:t>Involved in Automated business process by using Workflow Rules and Approval Process for automated alerts, field updates, and Email generation according to application requirement.</w:t>
      </w:r>
    </w:p>
    <w:p w:rsidR="00C70F0B" w:rsidRPr="00372570" w:rsidRDefault="00C70F0B" w:rsidP="0037257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 w:rsidRPr="00372570">
        <w:rPr>
          <w:rFonts w:cstheme="minorHAnsi"/>
        </w:rPr>
        <w:t>Experience</w:t>
      </w:r>
      <w:r w:rsidR="00793702" w:rsidRPr="00372570">
        <w:rPr>
          <w:rFonts w:cstheme="minorHAnsi"/>
        </w:rPr>
        <w:t xml:space="preserve"> in</w:t>
      </w:r>
      <w:r w:rsidRPr="00372570">
        <w:rPr>
          <w:rFonts w:cstheme="minorHAnsi"/>
        </w:rPr>
        <w:t xml:space="preserve"> working with Data Loader, import wizard, salesforce.com and Sandbox environments.</w:t>
      </w:r>
    </w:p>
    <w:p w:rsidR="00E926FB" w:rsidRPr="00372570" w:rsidRDefault="00524B2E" w:rsidP="00372570">
      <w:pPr>
        <w:pStyle w:val="ListParagraph"/>
        <w:numPr>
          <w:ilvl w:val="0"/>
          <w:numId w:val="17"/>
        </w:numPr>
        <w:spacing w:after="0" w:line="240" w:lineRule="auto"/>
        <w:jc w:val="both"/>
        <w:rPr>
          <w:rFonts w:cstheme="minorHAnsi"/>
        </w:rPr>
      </w:pPr>
      <w:r w:rsidRPr="00B71D02">
        <w:rPr>
          <w:rFonts w:cstheme="minorHAnsi"/>
        </w:rPr>
        <w:t xml:space="preserve">Extensive experience </w:t>
      </w:r>
      <w:r w:rsidR="00783BEE" w:rsidRPr="00B71D02">
        <w:rPr>
          <w:rFonts w:cstheme="minorHAnsi"/>
        </w:rPr>
        <w:t xml:space="preserve">in working </w:t>
      </w:r>
      <w:r w:rsidRPr="00B71D02">
        <w:rPr>
          <w:rFonts w:cstheme="minorHAnsi"/>
        </w:rPr>
        <w:t xml:space="preserve">with </w:t>
      </w:r>
      <w:r w:rsidR="00E926FB" w:rsidRPr="00B71D02">
        <w:rPr>
          <w:rFonts w:cstheme="minorHAnsi"/>
        </w:rPr>
        <w:t xml:space="preserve">various standard objects like </w:t>
      </w:r>
      <w:r w:rsidR="00E926FB" w:rsidRPr="00372570">
        <w:rPr>
          <w:rFonts w:cstheme="minorHAnsi"/>
        </w:rPr>
        <w:t xml:space="preserve">Accounts, Events/Activities and Opportunities. </w:t>
      </w:r>
    </w:p>
    <w:p w:rsidR="00E926FB" w:rsidRPr="00B71D02" w:rsidRDefault="00E926FB" w:rsidP="00E926FB">
      <w:pPr>
        <w:pStyle w:val="ListParagraph"/>
        <w:numPr>
          <w:ilvl w:val="0"/>
          <w:numId w:val="17"/>
        </w:numPr>
        <w:spacing w:after="0" w:line="240" w:lineRule="exact"/>
        <w:rPr>
          <w:rFonts w:cstheme="minorHAnsi"/>
        </w:rPr>
      </w:pPr>
      <w:r w:rsidRPr="00B71D02">
        <w:rPr>
          <w:rFonts w:cstheme="minorHAnsi"/>
        </w:rPr>
        <w:t xml:space="preserve">Involved in creating </w:t>
      </w:r>
      <w:r w:rsidRPr="00B71D02">
        <w:rPr>
          <w:rFonts w:cstheme="minorHAnsi"/>
          <w:b/>
        </w:rPr>
        <w:t xml:space="preserve">Formula fields, Workflow rules, Escalation rules, Validation rules, Page Layouts, and Email generation </w:t>
      </w:r>
      <w:r w:rsidRPr="00B71D02">
        <w:rPr>
          <w:rFonts w:cstheme="minorHAnsi"/>
        </w:rPr>
        <w:t xml:space="preserve">according to the business needs. </w:t>
      </w:r>
    </w:p>
    <w:p w:rsidR="00E926FB" w:rsidRPr="00B71D02" w:rsidRDefault="00E926FB" w:rsidP="00E926FB">
      <w:pPr>
        <w:pStyle w:val="ListParagraph"/>
        <w:numPr>
          <w:ilvl w:val="0"/>
          <w:numId w:val="17"/>
        </w:numPr>
        <w:spacing w:after="0" w:line="240" w:lineRule="exact"/>
        <w:rPr>
          <w:rFonts w:cstheme="minorHAnsi"/>
        </w:rPr>
      </w:pPr>
      <w:r w:rsidRPr="00B71D02">
        <w:rPr>
          <w:rFonts w:cstheme="minorHAnsi"/>
        </w:rPr>
        <w:t xml:space="preserve">Worked on </w:t>
      </w:r>
      <w:r w:rsidRPr="00B71D02">
        <w:rPr>
          <w:rFonts w:cstheme="minorHAnsi"/>
          <w:b/>
        </w:rPr>
        <w:t>Opportunity Dashboard</w:t>
      </w:r>
      <w:r w:rsidRPr="00B71D02">
        <w:rPr>
          <w:rFonts w:cstheme="minorHAnsi"/>
        </w:rPr>
        <w:t xml:space="preserve"> - for bulk modifications instead of going to each Individual record. </w:t>
      </w:r>
    </w:p>
    <w:p w:rsidR="00A456AC" w:rsidRPr="00B71D02" w:rsidRDefault="00A456AC" w:rsidP="00A456AC">
      <w:pPr>
        <w:pStyle w:val="RMBodyText"/>
        <w:numPr>
          <w:ilvl w:val="0"/>
          <w:numId w:val="17"/>
        </w:numPr>
        <w:spacing w:after="0"/>
        <w:jc w:val="both"/>
        <w:rPr>
          <w:rFonts w:asciiTheme="minorHAnsi" w:hAnsiTheme="minorHAnsi" w:cstheme="minorHAnsi"/>
        </w:rPr>
      </w:pPr>
      <w:r w:rsidRPr="00B71D02">
        <w:rPr>
          <w:rFonts w:asciiTheme="minorHAnsi" w:hAnsiTheme="minorHAnsi" w:cstheme="minorHAnsi"/>
          <w:noProof/>
        </w:rPr>
        <w:t xml:space="preserve">Experience in setting up the sharing model including custom </w:t>
      </w:r>
      <w:r w:rsidRPr="00B71D02">
        <w:rPr>
          <w:rFonts w:asciiTheme="minorHAnsi" w:hAnsiTheme="minorHAnsi" w:cstheme="minorHAnsi"/>
          <w:b/>
          <w:noProof/>
        </w:rPr>
        <w:t>Profile creation</w:t>
      </w:r>
      <w:r w:rsidRPr="00B71D02">
        <w:rPr>
          <w:rFonts w:asciiTheme="minorHAnsi" w:hAnsiTheme="minorHAnsi" w:cstheme="minorHAnsi"/>
          <w:noProof/>
        </w:rPr>
        <w:t>, assigning the roles to the users and creating the Sharing Rules to share data between different hierarchies.</w:t>
      </w:r>
    </w:p>
    <w:p w:rsidR="00A456AC" w:rsidRPr="00B71D02" w:rsidRDefault="00A456AC" w:rsidP="00A456AC">
      <w:pPr>
        <w:pStyle w:val="NoSpacing"/>
        <w:numPr>
          <w:ilvl w:val="0"/>
          <w:numId w:val="17"/>
        </w:numPr>
        <w:jc w:val="both"/>
        <w:rPr>
          <w:rFonts w:cstheme="minorHAnsi"/>
        </w:rPr>
      </w:pPr>
      <w:r w:rsidRPr="00B71D02">
        <w:rPr>
          <w:rFonts w:cstheme="minorHAnsi"/>
        </w:rPr>
        <w:lastRenderedPageBreak/>
        <w:t xml:space="preserve">Participated in all stages of </w:t>
      </w:r>
      <w:r w:rsidRPr="00B71D02">
        <w:rPr>
          <w:rFonts w:cstheme="minorHAnsi"/>
          <w:b/>
        </w:rPr>
        <w:t>Software Development Life Cycle</w:t>
      </w:r>
      <w:r w:rsidRPr="00B71D02">
        <w:rPr>
          <w:rFonts w:cstheme="minorHAnsi"/>
        </w:rPr>
        <w:t xml:space="preserve"> (SDFC) and </w:t>
      </w:r>
      <w:r w:rsidRPr="00B71D02">
        <w:rPr>
          <w:rFonts w:cstheme="minorHAnsi"/>
          <w:b/>
        </w:rPr>
        <w:t>Contract Life Cycle Management</w:t>
      </w:r>
      <w:r w:rsidRPr="00B71D02">
        <w:rPr>
          <w:rFonts w:cstheme="minorHAnsi"/>
        </w:rPr>
        <w:t xml:space="preserve"> i.e., System Analysis, Design, Development and Testing. Expertise with Object Oriented Design (</w:t>
      </w:r>
      <w:r w:rsidRPr="00B71D02">
        <w:rPr>
          <w:rFonts w:cstheme="minorHAnsi"/>
          <w:b/>
        </w:rPr>
        <w:t>OOD</w:t>
      </w:r>
      <w:r w:rsidRPr="00B71D02">
        <w:rPr>
          <w:rFonts w:cstheme="minorHAnsi"/>
        </w:rPr>
        <w:t>), Analysis (</w:t>
      </w:r>
      <w:r w:rsidRPr="00B71D02">
        <w:rPr>
          <w:rFonts w:cstheme="minorHAnsi"/>
          <w:b/>
        </w:rPr>
        <w:t>OOA</w:t>
      </w:r>
      <w:r w:rsidRPr="00B71D02">
        <w:rPr>
          <w:rFonts w:cstheme="minorHAnsi"/>
        </w:rPr>
        <w:t>), based on Unified Modeling Language (</w:t>
      </w:r>
      <w:r w:rsidRPr="00B71D02">
        <w:rPr>
          <w:rFonts w:cstheme="minorHAnsi"/>
          <w:b/>
        </w:rPr>
        <w:t>UML</w:t>
      </w:r>
      <w:r w:rsidRPr="00B71D02">
        <w:rPr>
          <w:rFonts w:cstheme="minorHAnsi"/>
        </w:rPr>
        <w:t>) architecture.</w:t>
      </w:r>
    </w:p>
    <w:p w:rsidR="00D541F0" w:rsidRPr="00B71D02" w:rsidRDefault="00D541F0" w:rsidP="00D541F0">
      <w:pPr>
        <w:widowControl w:val="0"/>
        <w:numPr>
          <w:ilvl w:val="0"/>
          <w:numId w:val="17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noProof/>
        </w:rPr>
      </w:pPr>
      <w:r w:rsidRPr="00B71D02">
        <w:rPr>
          <w:rFonts w:eastAsia="Times New Roman" w:cstheme="minorHAnsi"/>
          <w:noProof/>
        </w:rPr>
        <w:t>Proficient in creating </w:t>
      </w:r>
      <w:r w:rsidRPr="00B71D02">
        <w:rPr>
          <w:rFonts w:eastAsia="Times New Roman" w:cstheme="minorHAnsi"/>
          <w:b/>
          <w:noProof/>
        </w:rPr>
        <w:t>Business Requirement Document (BRD)</w:t>
      </w:r>
      <w:r w:rsidRPr="00B71D02">
        <w:rPr>
          <w:rFonts w:eastAsia="Times New Roman" w:cstheme="minorHAnsi"/>
          <w:noProof/>
        </w:rPr>
        <w:t xml:space="preserve">, Functional Specification Document (SFD), </w:t>
      </w:r>
      <w:r w:rsidRPr="00B71D02">
        <w:rPr>
          <w:rFonts w:eastAsia="Times New Roman" w:cstheme="minorHAnsi"/>
          <w:b/>
          <w:noProof/>
        </w:rPr>
        <w:t>System Requirements Specification (SRS)</w:t>
      </w:r>
      <w:r w:rsidRPr="00B71D02">
        <w:rPr>
          <w:rFonts w:eastAsia="Times New Roman" w:cstheme="minorHAnsi"/>
          <w:noProof/>
        </w:rPr>
        <w:t>, Test Plan, Test case and Test reports.</w:t>
      </w:r>
    </w:p>
    <w:p w:rsidR="00C70F0B" w:rsidRPr="00B71D02" w:rsidRDefault="00C70F0B" w:rsidP="00C70F0B">
      <w:pPr>
        <w:pStyle w:val="ListParagraph"/>
        <w:numPr>
          <w:ilvl w:val="0"/>
          <w:numId w:val="17"/>
        </w:numPr>
        <w:spacing w:after="0" w:line="240" w:lineRule="exact"/>
        <w:rPr>
          <w:rFonts w:cstheme="minorHAnsi"/>
        </w:rPr>
      </w:pPr>
      <w:r w:rsidRPr="00B71D02">
        <w:rPr>
          <w:rFonts w:cstheme="minorHAnsi"/>
        </w:rPr>
        <w:t xml:space="preserve">Had experience working in Software Lifecycle Methodologies like </w:t>
      </w:r>
      <w:r w:rsidRPr="00B71D02">
        <w:rPr>
          <w:rFonts w:cstheme="minorHAnsi"/>
          <w:b/>
        </w:rPr>
        <w:t>Agile/SCRUM</w:t>
      </w:r>
      <w:r w:rsidRPr="00B71D02">
        <w:rPr>
          <w:rFonts w:cstheme="minorHAnsi"/>
        </w:rPr>
        <w:t xml:space="preserve"> and </w:t>
      </w:r>
      <w:r w:rsidRPr="00B71D02">
        <w:rPr>
          <w:rFonts w:cstheme="minorHAnsi"/>
          <w:b/>
        </w:rPr>
        <w:t>Waterfall</w:t>
      </w:r>
      <w:r w:rsidRPr="00B71D02">
        <w:rPr>
          <w:rFonts w:cstheme="minorHAnsi"/>
        </w:rPr>
        <w:t>.</w:t>
      </w:r>
    </w:p>
    <w:p w:rsidR="00994BC6" w:rsidRPr="00B71D02" w:rsidRDefault="00A456AC" w:rsidP="00183FB0">
      <w:pPr>
        <w:pStyle w:val="RMBodyText"/>
        <w:numPr>
          <w:ilvl w:val="0"/>
          <w:numId w:val="17"/>
        </w:numPr>
        <w:spacing w:after="0"/>
        <w:jc w:val="both"/>
        <w:rPr>
          <w:rFonts w:asciiTheme="minorHAnsi" w:hAnsiTheme="minorHAnsi" w:cstheme="minorHAnsi"/>
        </w:rPr>
      </w:pPr>
      <w:r w:rsidRPr="00B71D02">
        <w:rPr>
          <w:rFonts w:asciiTheme="minorHAnsi" w:hAnsiTheme="minorHAnsi" w:cstheme="minorHAnsi"/>
          <w:snapToGrid w:val="0"/>
          <w:color w:val="000000"/>
        </w:rPr>
        <w:t>Good experience in</w:t>
      </w:r>
      <w:r w:rsidR="00141845" w:rsidRPr="00B71D02">
        <w:rPr>
          <w:rFonts w:asciiTheme="minorHAnsi" w:hAnsiTheme="minorHAnsi" w:cstheme="minorHAnsi"/>
          <w:color w:val="000000"/>
        </w:rPr>
        <w:t xml:space="preserve"> </w:t>
      </w:r>
      <w:r w:rsidR="00141845" w:rsidRPr="00B71D02">
        <w:rPr>
          <w:rFonts w:asciiTheme="minorHAnsi" w:hAnsiTheme="minorHAnsi" w:cstheme="minorHAnsi"/>
          <w:b/>
          <w:color w:val="000000"/>
        </w:rPr>
        <w:t>Core Java, JDBC</w:t>
      </w:r>
      <w:r w:rsidRPr="00B71D02">
        <w:rPr>
          <w:rFonts w:asciiTheme="minorHAnsi" w:hAnsiTheme="minorHAnsi" w:cstheme="minorHAnsi"/>
          <w:b/>
          <w:color w:val="000000"/>
        </w:rPr>
        <w:t>,</w:t>
      </w:r>
      <w:r w:rsidR="002630D2" w:rsidRPr="00B71D02">
        <w:rPr>
          <w:rFonts w:asciiTheme="minorHAnsi" w:hAnsiTheme="minorHAnsi" w:cstheme="minorHAnsi"/>
          <w:b/>
          <w:color w:val="000000"/>
        </w:rPr>
        <w:t xml:space="preserve"> </w:t>
      </w:r>
      <w:r w:rsidRPr="00B71D02">
        <w:rPr>
          <w:rFonts w:asciiTheme="minorHAnsi" w:hAnsiTheme="minorHAnsi" w:cstheme="minorHAnsi"/>
          <w:b/>
          <w:color w:val="000000"/>
        </w:rPr>
        <w:t xml:space="preserve">Servlets, </w:t>
      </w:r>
      <w:r w:rsidRPr="00B71D02">
        <w:rPr>
          <w:rFonts w:asciiTheme="minorHAnsi" w:hAnsiTheme="minorHAnsi" w:cstheme="minorHAnsi"/>
          <w:b/>
          <w:bCs/>
          <w:color w:val="000000"/>
        </w:rPr>
        <w:t>Java Server Pages (JSP)</w:t>
      </w:r>
      <w:r w:rsidRPr="00B71D02">
        <w:rPr>
          <w:rFonts w:asciiTheme="minorHAnsi" w:hAnsiTheme="minorHAnsi" w:cstheme="minorHAnsi"/>
          <w:b/>
          <w:color w:val="000000"/>
        </w:rPr>
        <w:t>,</w:t>
      </w:r>
      <w:r w:rsidR="002630D2" w:rsidRPr="00B71D02">
        <w:rPr>
          <w:rFonts w:asciiTheme="minorHAnsi" w:hAnsiTheme="minorHAnsi" w:cstheme="minorHAnsi"/>
          <w:b/>
          <w:color w:val="000000"/>
        </w:rPr>
        <w:t xml:space="preserve"> </w:t>
      </w:r>
      <w:r w:rsidRPr="00B71D02">
        <w:rPr>
          <w:rFonts w:asciiTheme="minorHAnsi" w:hAnsiTheme="minorHAnsi" w:cstheme="minorHAnsi"/>
          <w:b/>
          <w:color w:val="000000"/>
        </w:rPr>
        <w:t>Struts,</w:t>
      </w:r>
      <w:r w:rsidR="002630D2" w:rsidRPr="00B71D02">
        <w:rPr>
          <w:rFonts w:asciiTheme="minorHAnsi" w:hAnsiTheme="minorHAnsi" w:cstheme="minorHAnsi"/>
          <w:b/>
          <w:color w:val="000000"/>
        </w:rPr>
        <w:t xml:space="preserve"> </w:t>
      </w:r>
      <w:r w:rsidRPr="00B71D02">
        <w:rPr>
          <w:rFonts w:asciiTheme="minorHAnsi" w:hAnsiTheme="minorHAnsi" w:cstheme="minorHAnsi"/>
          <w:b/>
          <w:color w:val="000000"/>
          <w:lang w:val="sv-SE"/>
        </w:rPr>
        <w:t>HTML,</w:t>
      </w:r>
      <w:r w:rsidR="002630D2" w:rsidRPr="00B71D02">
        <w:rPr>
          <w:rFonts w:asciiTheme="minorHAnsi" w:hAnsiTheme="minorHAnsi" w:cstheme="minorHAnsi"/>
          <w:b/>
          <w:color w:val="000000"/>
        </w:rPr>
        <w:t xml:space="preserve"> Java Script, CSS</w:t>
      </w:r>
      <w:r w:rsidRPr="00B71D02">
        <w:rPr>
          <w:rFonts w:asciiTheme="minorHAnsi" w:hAnsiTheme="minorHAnsi" w:cstheme="minorHAnsi"/>
          <w:b/>
          <w:color w:val="000000"/>
        </w:rPr>
        <w:t>, JQuery,</w:t>
      </w:r>
      <w:r w:rsidR="002630D2" w:rsidRPr="00B71D02">
        <w:rPr>
          <w:rFonts w:asciiTheme="minorHAnsi" w:hAnsiTheme="minorHAnsi" w:cstheme="minorHAnsi"/>
          <w:b/>
          <w:color w:val="000000"/>
        </w:rPr>
        <w:t xml:space="preserve"> </w:t>
      </w:r>
      <w:r w:rsidRPr="00B71D02">
        <w:rPr>
          <w:rFonts w:asciiTheme="minorHAnsi" w:hAnsiTheme="minorHAnsi" w:cstheme="minorHAnsi"/>
          <w:b/>
          <w:color w:val="000000"/>
        </w:rPr>
        <w:t>Junit</w:t>
      </w:r>
      <w:r w:rsidRPr="00B71D02">
        <w:rPr>
          <w:rFonts w:asciiTheme="minorHAnsi" w:hAnsiTheme="minorHAnsi" w:cstheme="minorHAnsi"/>
          <w:color w:val="000000"/>
        </w:rPr>
        <w:t>.</w:t>
      </w:r>
    </w:p>
    <w:p w:rsidR="00716B12" w:rsidRDefault="00716B12" w:rsidP="00716B12">
      <w:pPr>
        <w:pStyle w:val="ListParagraph"/>
        <w:numPr>
          <w:ilvl w:val="0"/>
          <w:numId w:val="17"/>
        </w:numPr>
        <w:spacing w:after="0" w:line="240" w:lineRule="exact"/>
        <w:rPr>
          <w:rFonts w:cstheme="minorHAnsi"/>
        </w:rPr>
      </w:pPr>
      <w:r w:rsidRPr="00B71D02">
        <w:rPr>
          <w:rFonts w:cstheme="minorHAnsi"/>
        </w:rPr>
        <w:t xml:space="preserve">Experience in web technologies like </w:t>
      </w:r>
      <w:r w:rsidRPr="00B71D02">
        <w:rPr>
          <w:rFonts w:cstheme="minorHAnsi"/>
          <w:b/>
        </w:rPr>
        <w:t>HTML, XML, CSS, JSP, JavaScript, WSDL, and SOAP</w:t>
      </w:r>
      <w:r w:rsidRPr="00B71D02">
        <w:rPr>
          <w:rFonts w:cstheme="minorHAnsi"/>
        </w:rPr>
        <w:t>.</w:t>
      </w:r>
    </w:p>
    <w:p w:rsidR="004943EB" w:rsidRDefault="004943EB" w:rsidP="004943EB">
      <w:pPr>
        <w:spacing w:after="0" w:line="240" w:lineRule="exact"/>
        <w:rPr>
          <w:rFonts w:cstheme="minorHAnsi"/>
        </w:rPr>
      </w:pPr>
    </w:p>
    <w:p w:rsidR="004943EB" w:rsidRDefault="004943EB" w:rsidP="004943EB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eastAsia="Times New Roman" w:cstheme="minorHAnsi"/>
          <w:b/>
          <w:sz w:val="24"/>
          <w:szCs w:val="24"/>
          <w:u w:val="single"/>
          <w:lang w:eastAsia="ar-SA"/>
        </w:rPr>
      </w:pPr>
      <w:r w:rsidRPr="00B915CE">
        <w:rPr>
          <w:rFonts w:eastAsia="Times New Roman" w:cstheme="minorHAnsi"/>
          <w:b/>
          <w:sz w:val="24"/>
          <w:szCs w:val="24"/>
          <w:u w:val="single"/>
          <w:lang w:eastAsia="ar-SA"/>
        </w:rPr>
        <w:t>E</w:t>
      </w:r>
      <w:r>
        <w:rPr>
          <w:rFonts w:eastAsia="Times New Roman" w:cstheme="minorHAnsi"/>
          <w:b/>
          <w:sz w:val="24"/>
          <w:szCs w:val="24"/>
          <w:u w:val="single"/>
          <w:lang w:eastAsia="ar-SA"/>
        </w:rPr>
        <w:t>DUCATION:</w:t>
      </w:r>
    </w:p>
    <w:p w:rsidR="004943EB" w:rsidRPr="004943EB" w:rsidRDefault="004943EB" w:rsidP="004943EB">
      <w:pPr>
        <w:pStyle w:val="ListParagraph"/>
        <w:widowControl w:val="0"/>
        <w:numPr>
          <w:ilvl w:val="0"/>
          <w:numId w:val="46"/>
        </w:numPr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lang w:eastAsia="ar-SA"/>
        </w:rPr>
      </w:pPr>
      <w:r w:rsidRPr="00701B51">
        <w:rPr>
          <w:rFonts w:eastAsia="Times New Roman" w:cstheme="minorHAnsi"/>
          <w:lang w:eastAsia="ar-SA"/>
        </w:rPr>
        <w:t>Bachelor’s in Computer Science in JNT University, India.</w:t>
      </w:r>
    </w:p>
    <w:p w:rsidR="00005F3C" w:rsidRPr="00B915CE" w:rsidRDefault="00005F3C" w:rsidP="00005F3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eastAsia="Times New Roman" w:cstheme="minorHAnsi"/>
          <w:b/>
          <w:sz w:val="24"/>
          <w:szCs w:val="24"/>
          <w:u w:val="single"/>
          <w:lang w:eastAsia="ar-SA"/>
        </w:rPr>
      </w:pPr>
    </w:p>
    <w:p w:rsidR="006E6515" w:rsidRPr="00814948" w:rsidRDefault="00FB6CE0" w:rsidP="00814948">
      <w:pPr>
        <w:widowControl w:val="0"/>
        <w:autoSpaceDE w:val="0"/>
        <w:autoSpaceDN w:val="0"/>
        <w:adjustRightInd w:val="0"/>
        <w:spacing w:after="0" w:line="360" w:lineRule="auto"/>
        <w:jc w:val="both"/>
        <w:rPr>
          <w:rFonts w:eastAsia="Times New Roman" w:cstheme="minorHAnsi"/>
          <w:b/>
          <w:sz w:val="24"/>
          <w:szCs w:val="24"/>
          <w:u w:val="single"/>
          <w:lang w:eastAsia="ar-SA"/>
        </w:rPr>
      </w:pPr>
      <w:r w:rsidRPr="00B915CE">
        <w:rPr>
          <w:rFonts w:eastAsia="Times New Roman" w:cstheme="minorHAnsi"/>
          <w:b/>
          <w:sz w:val="24"/>
          <w:szCs w:val="24"/>
          <w:u w:val="single"/>
          <w:lang w:eastAsia="ar-SA"/>
        </w:rPr>
        <w:t xml:space="preserve">TECHNICAL </w:t>
      </w:r>
      <w:r w:rsidR="00EA254A" w:rsidRPr="00B915CE">
        <w:rPr>
          <w:rFonts w:eastAsia="Times New Roman" w:cstheme="minorHAnsi"/>
          <w:b/>
          <w:sz w:val="24"/>
          <w:szCs w:val="24"/>
          <w:u w:val="single"/>
          <w:lang w:eastAsia="ar-SA"/>
        </w:rPr>
        <w:t>SKILLS:</w:t>
      </w:r>
    </w:p>
    <w:tbl>
      <w:tblPr>
        <w:tblStyle w:val="TableGrid"/>
        <w:tblW w:w="9360" w:type="dxa"/>
        <w:tblInd w:w="-5" w:type="dxa"/>
        <w:tblLook w:val="04A0"/>
      </w:tblPr>
      <w:tblGrid>
        <w:gridCol w:w="2700"/>
        <w:gridCol w:w="6660"/>
      </w:tblGrid>
      <w:tr w:rsidR="00FB6CE0" w:rsidRPr="00B915CE" w:rsidTr="00814948">
        <w:trPr>
          <w:trHeight w:val="1538"/>
        </w:trPr>
        <w:tc>
          <w:tcPr>
            <w:tcW w:w="2700" w:type="dxa"/>
          </w:tcPr>
          <w:p w:rsidR="00FB6CE0" w:rsidRPr="00814948" w:rsidRDefault="00FB6CE0" w:rsidP="006E651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 w:cstheme="minorHAnsi"/>
                <w:b/>
                <w:sz w:val="24"/>
                <w:szCs w:val="24"/>
              </w:rPr>
            </w:pPr>
            <w:r w:rsidRPr="00814948">
              <w:rPr>
                <w:rFonts w:cstheme="minorHAnsi"/>
                <w:b/>
                <w:bCs/>
                <w:sz w:val="24"/>
                <w:szCs w:val="24"/>
              </w:rPr>
              <w:t>Force.com Technologies</w:t>
            </w:r>
          </w:p>
        </w:tc>
        <w:tc>
          <w:tcPr>
            <w:tcW w:w="6660" w:type="dxa"/>
          </w:tcPr>
          <w:p w:rsidR="00FB6CE0" w:rsidRPr="00814948" w:rsidRDefault="00FB6CE0" w:rsidP="006E6515">
            <w:pPr>
              <w:widowControl w:val="0"/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</w:rPr>
            </w:pPr>
            <w:r w:rsidRPr="00B915CE">
              <w:rPr>
                <w:rFonts w:cstheme="minorHAnsi"/>
                <w:sz w:val="24"/>
                <w:szCs w:val="24"/>
                <w:shd w:val="clear" w:color="auto" w:fill="FFFFFF"/>
              </w:rPr>
              <w:t>Salesforce CRM, Salesforce Lightning, Sales cloud, Service Cloud, Marketing cloud,</w:t>
            </w:r>
            <w:r w:rsidRPr="00B915CE">
              <w:rPr>
                <w:rFonts w:cstheme="minorHAnsi"/>
                <w:sz w:val="24"/>
                <w:szCs w:val="24"/>
              </w:rPr>
              <w:t xml:space="preserve"> Apex Classes/Controllers, Apex Triggers, Visual Force Pages /Components, Apex Web Services, Workflow &amp; Approvals, Process Builder, Assignment, Change Management, Reports and Dashboards, Process Automation, Custom Objects</w:t>
            </w:r>
            <w:r w:rsidRPr="00B915CE">
              <w:rPr>
                <w:rFonts w:cstheme="minorHAnsi"/>
                <w:sz w:val="24"/>
                <w:szCs w:val="24"/>
                <w:shd w:val="clear" w:color="auto" w:fill="FFFFFF"/>
              </w:rPr>
              <w:t>.</w:t>
            </w:r>
          </w:p>
        </w:tc>
      </w:tr>
      <w:tr w:rsidR="00FB6CE0" w:rsidRPr="00B915CE" w:rsidTr="00814948">
        <w:trPr>
          <w:trHeight w:val="278"/>
        </w:trPr>
        <w:tc>
          <w:tcPr>
            <w:tcW w:w="2700" w:type="dxa"/>
          </w:tcPr>
          <w:p w:rsidR="00FB6CE0" w:rsidRPr="00814948" w:rsidRDefault="00FB6CE0" w:rsidP="006E651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 w:cstheme="minorHAnsi"/>
                <w:b/>
                <w:sz w:val="24"/>
                <w:szCs w:val="24"/>
              </w:rPr>
            </w:pPr>
            <w:r w:rsidRPr="00814948">
              <w:rPr>
                <w:rFonts w:eastAsia="MS Mincho" w:cstheme="minorHAnsi"/>
                <w:b/>
                <w:sz w:val="24"/>
                <w:szCs w:val="24"/>
              </w:rPr>
              <w:t>Programming Languages</w:t>
            </w:r>
          </w:p>
        </w:tc>
        <w:tc>
          <w:tcPr>
            <w:tcW w:w="6660" w:type="dxa"/>
          </w:tcPr>
          <w:p w:rsidR="00FB6CE0" w:rsidRPr="00B915CE" w:rsidRDefault="00FB6CE0" w:rsidP="006E651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 w:cstheme="minorHAnsi"/>
                <w:sz w:val="24"/>
                <w:szCs w:val="24"/>
              </w:rPr>
            </w:pPr>
            <w:r w:rsidRPr="00B915CE">
              <w:rPr>
                <w:rFonts w:eastAsia="MS Mincho" w:cstheme="minorHAnsi"/>
                <w:sz w:val="24"/>
                <w:szCs w:val="24"/>
              </w:rPr>
              <w:t>C++, Java</w:t>
            </w:r>
            <w:r w:rsidR="00291308" w:rsidRPr="00B915CE">
              <w:rPr>
                <w:rFonts w:eastAsia="MS Mincho" w:cstheme="minorHAnsi"/>
                <w:sz w:val="24"/>
                <w:szCs w:val="24"/>
              </w:rPr>
              <w:t>, Apex</w:t>
            </w:r>
            <w:r w:rsidRPr="00B915CE">
              <w:rPr>
                <w:rFonts w:eastAsia="MS Mincho" w:cstheme="minorHAnsi"/>
                <w:sz w:val="24"/>
                <w:szCs w:val="24"/>
              </w:rPr>
              <w:t>, Java Script, CSS.</w:t>
            </w:r>
          </w:p>
        </w:tc>
      </w:tr>
      <w:tr w:rsidR="00FB6CE0" w:rsidRPr="00B915CE" w:rsidTr="00814948">
        <w:trPr>
          <w:trHeight w:val="323"/>
        </w:trPr>
        <w:tc>
          <w:tcPr>
            <w:tcW w:w="2700" w:type="dxa"/>
          </w:tcPr>
          <w:p w:rsidR="00FB6CE0" w:rsidRPr="00814948" w:rsidRDefault="00FB6CE0" w:rsidP="006E651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 w:cstheme="minorHAnsi"/>
                <w:b/>
                <w:sz w:val="24"/>
                <w:szCs w:val="24"/>
              </w:rPr>
            </w:pPr>
            <w:r w:rsidRPr="00814948">
              <w:rPr>
                <w:rFonts w:eastAsia="MS Mincho" w:cstheme="minorHAnsi"/>
                <w:b/>
                <w:sz w:val="24"/>
                <w:szCs w:val="24"/>
              </w:rPr>
              <w:t>Web Technologies</w:t>
            </w:r>
          </w:p>
        </w:tc>
        <w:tc>
          <w:tcPr>
            <w:tcW w:w="6660" w:type="dxa"/>
          </w:tcPr>
          <w:p w:rsidR="00FB6CE0" w:rsidRPr="00B915CE" w:rsidRDefault="007530D6" w:rsidP="006E651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 w:cstheme="minorHAnsi"/>
                <w:sz w:val="24"/>
                <w:szCs w:val="24"/>
              </w:rPr>
            </w:pPr>
            <w:r w:rsidRPr="00B915CE">
              <w:rPr>
                <w:rFonts w:eastAsia="MS Mincho" w:cstheme="minorHAnsi"/>
                <w:sz w:val="24"/>
                <w:szCs w:val="24"/>
              </w:rPr>
              <w:t>HTML, Visual force, CSS</w:t>
            </w:r>
            <w:r w:rsidR="00FB6CE0" w:rsidRPr="00B915CE">
              <w:rPr>
                <w:rFonts w:eastAsia="MS Mincho" w:cstheme="minorHAnsi"/>
                <w:sz w:val="24"/>
                <w:szCs w:val="24"/>
              </w:rPr>
              <w:t>, Java Script, SOAP and REST API.</w:t>
            </w:r>
          </w:p>
        </w:tc>
      </w:tr>
      <w:tr w:rsidR="00FB6CE0" w:rsidRPr="00B915CE" w:rsidTr="00814948">
        <w:tc>
          <w:tcPr>
            <w:tcW w:w="2700" w:type="dxa"/>
          </w:tcPr>
          <w:p w:rsidR="00FB6CE0" w:rsidRPr="00814948" w:rsidRDefault="00FB6CE0" w:rsidP="006E651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 w:cstheme="minorHAnsi"/>
                <w:b/>
                <w:sz w:val="24"/>
                <w:szCs w:val="24"/>
              </w:rPr>
            </w:pPr>
            <w:r w:rsidRPr="00814948">
              <w:rPr>
                <w:rFonts w:eastAsia="MS Mincho" w:cstheme="minorHAnsi"/>
                <w:b/>
                <w:sz w:val="24"/>
                <w:szCs w:val="24"/>
              </w:rPr>
              <w:t>Database</w:t>
            </w:r>
          </w:p>
        </w:tc>
        <w:tc>
          <w:tcPr>
            <w:tcW w:w="6660" w:type="dxa"/>
          </w:tcPr>
          <w:p w:rsidR="00FB6CE0" w:rsidRPr="00B915CE" w:rsidRDefault="00FB6CE0" w:rsidP="006E651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 w:cstheme="minorHAnsi"/>
                <w:sz w:val="24"/>
                <w:szCs w:val="24"/>
              </w:rPr>
            </w:pPr>
            <w:r w:rsidRPr="00B915CE">
              <w:rPr>
                <w:rFonts w:cstheme="minorHAnsi"/>
                <w:sz w:val="24"/>
                <w:szCs w:val="24"/>
              </w:rPr>
              <w:t>Oracle 10g/9i, MS SQL server, MY SQL, SOQL and SOSL.</w:t>
            </w:r>
          </w:p>
        </w:tc>
      </w:tr>
      <w:tr w:rsidR="00FB6CE0" w:rsidRPr="00B915CE" w:rsidTr="00814948">
        <w:tc>
          <w:tcPr>
            <w:tcW w:w="2700" w:type="dxa"/>
          </w:tcPr>
          <w:p w:rsidR="00FB6CE0" w:rsidRPr="00814948" w:rsidRDefault="00291308" w:rsidP="006E651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 w:cstheme="minorHAnsi"/>
                <w:b/>
                <w:sz w:val="24"/>
                <w:szCs w:val="24"/>
              </w:rPr>
            </w:pPr>
            <w:r w:rsidRPr="00814948">
              <w:rPr>
                <w:rFonts w:cstheme="minorHAnsi"/>
                <w:b/>
                <w:sz w:val="24"/>
                <w:szCs w:val="24"/>
              </w:rPr>
              <w:t>Salesforce Tools</w:t>
            </w:r>
          </w:p>
        </w:tc>
        <w:tc>
          <w:tcPr>
            <w:tcW w:w="6660" w:type="dxa"/>
          </w:tcPr>
          <w:p w:rsidR="00FB6CE0" w:rsidRPr="00B915CE" w:rsidRDefault="00FB6CE0" w:rsidP="006E6515">
            <w:pPr>
              <w:widowControl w:val="0"/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  <w:shd w:val="clear" w:color="auto" w:fill="FFFFFF"/>
              </w:rPr>
            </w:pPr>
            <w:r w:rsidRPr="00B915CE">
              <w:rPr>
                <w:rFonts w:cstheme="minorHAnsi"/>
                <w:sz w:val="24"/>
                <w:szCs w:val="24"/>
                <w:shd w:val="clear" w:color="auto" w:fill="FFFFFF"/>
              </w:rPr>
              <w:t>Eclipse - Force.com, Eclipse IDE Plug-in, Apex Data</w:t>
            </w:r>
          </w:p>
          <w:p w:rsidR="00FB6CE0" w:rsidRPr="00B915CE" w:rsidRDefault="00FB6CE0" w:rsidP="006E6515">
            <w:pPr>
              <w:widowControl w:val="0"/>
              <w:autoSpaceDE w:val="0"/>
              <w:autoSpaceDN w:val="0"/>
              <w:adjustRightInd w:val="0"/>
              <w:jc w:val="both"/>
              <w:rPr>
                <w:rFonts w:cstheme="minorHAnsi"/>
                <w:sz w:val="24"/>
                <w:szCs w:val="24"/>
              </w:rPr>
            </w:pPr>
            <w:r w:rsidRPr="00B915CE">
              <w:rPr>
                <w:rFonts w:cstheme="minorHAnsi"/>
                <w:sz w:val="24"/>
                <w:szCs w:val="24"/>
                <w:shd w:val="clear" w:color="auto" w:fill="FFFFFF"/>
              </w:rPr>
              <w:t>Loader,</w:t>
            </w:r>
            <w:r w:rsidR="004462CE" w:rsidRPr="00B915CE">
              <w:rPr>
                <w:rFonts w:cstheme="minorHAnsi"/>
                <w:sz w:val="24"/>
                <w:szCs w:val="24"/>
                <w:shd w:val="clear" w:color="auto" w:fill="FFFFFF"/>
              </w:rPr>
              <w:t xml:space="preserve"> </w:t>
            </w:r>
            <w:r w:rsidRPr="00B915CE">
              <w:rPr>
                <w:rFonts w:cstheme="minorHAnsi"/>
                <w:sz w:val="24"/>
                <w:szCs w:val="24"/>
                <w:shd w:val="clear" w:color="auto" w:fill="FFFFFF"/>
              </w:rPr>
              <w:t>Cloud Data wizard and GitHub for collaborative code review</w:t>
            </w:r>
          </w:p>
        </w:tc>
      </w:tr>
      <w:tr w:rsidR="00FB6CE0" w:rsidRPr="00B915CE" w:rsidTr="00814948">
        <w:trPr>
          <w:trHeight w:val="287"/>
        </w:trPr>
        <w:tc>
          <w:tcPr>
            <w:tcW w:w="2700" w:type="dxa"/>
          </w:tcPr>
          <w:p w:rsidR="00FB6CE0" w:rsidRPr="00814948" w:rsidRDefault="00FB6CE0" w:rsidP="006E651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 w:cstheme="minorHAnsi"/>
                <w:b/>
                <w:sz w:val="24"/>
                <w:szCs w:val="24"/>
              </w:rPr>
            </w:pPr>
            <w:r w:rsidRPr="00814948">
              <w:rPr>
                <w:rFonts w:eastAsia="MS Mincho" w:cstheme="minorHAnsi"/>
                <w:b/>
                <w:sz w:val="24"/>
                <w:szCs w:val="24"/>
              </w:rPr>
              <w:t>Microsoft Tools</w:t>
            </w:r>
          </w:p>
        </w:tc>
        <w:tc>
          <w:tcPr>
            <w:tcW w:w="6660" w:type="dxa"/>
          </w:tcPr>
          <w:p w:rsidR="00FB6CE0" w:rsidRPr="00B915CE" w:rsidRDefault="00FB6CE0" w:rsidP="006E6515">
            <w:pPr>
              <w:widowControl w:val="0"/>
              <w:autoSpaceDE w:val="0"/>
              <w:autoSpaceDN w:val="0"/>
              <w:adjustRightInd w:val="0"/>
              <w:jc w:val="both"/>
              <w:rPr>
                <w:rFonts w:eastAsia="MS Mincho" w:cstheme="minorHAnsi"/>
                <w:sz w:val="24"/>
                <w:szCs w:val="24"/>
              </w:rPr>
            </w:pPr>
            <w:r w:rsidRPr="00B915CE">
              <w:rPr>
                <w:rFonts w:eastAsia="MS Mincho" w:cstheme="minorHAnsi"/>
                <w:sz w:val="24"/>
                <w:szCs w:val="24"/>
              </w:rPr>
              <w:t>MS office suite: Word, PowerPoint, Visio, Project and Access.</w:t>
            </w:r>
          </w:p>
        </w:tc>
      </w:tr>
    </w:tbl>
    <w:p w:rsidR="006E6515" w:rsidRPr="00B915CE" w:rsidRDefault="006E6515" w:rsidP="006E6515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u w:val="single"/>
          <w:lang w:eastAsia="ar-SA"/>
        </w:rPr>
      </w:pPr>
    </w:p>
    <w:p w:rsidR="00D26B18" w:rsidRPr="00B915CE" w:rsidRDefault="00FF147B" w:rsidP="00A81FB4">
      <w:pPr>
        <w:spacing w:after="0" w:line="360" w:lineRule="auto"/>
        <w:jc w:val="both"/>
        <w:rPr>
          <w:rFonts w:eastAsia="Times New Roman" w:cstheme="minorHAnsi"/>
          <w:b/>
          <w:sz w:val="24"/>
          <w:szCs w:val="24"/>
          <w:u w:val="single"/>
          <w:lang w:eastAsia="ar-SA"/>
        </w:rPr>
      </w:pPr>
      <w:r w:rsidRPr="00B915CE">
        <w:rPr>
          <w:rFonts w:eastAsia="Times New Roman" w:cstheme="minorHAnsi"/>
          <w:b/>
          <w:sz w:val="24"/>
          <w:szCs w:val="24"/>
          <w:u w:val="single"/>
          <w:lang w:eastAsia="ar-SA"/>
        </w:rPr>
        <w:t>CERTIFICATIONS:</w:t>
      </w:r>
    </w:p>
    <w:p w:rsidR="00FF147B" w:rsidRPr="00B915CE" w:rsidRDefault="00FF147B" w:rsidP="006E6515">
      <w:pPr>
        <w:numPr>
          <w:ilvl w:val="0"/>
          <w:numId w:val="23"/>
        </w:numPr>
        <w:spacing w:after="0" w:line="240" w:lineRule="auto"/>
        <w:jc w:val="both"/>
        <w:rPr>
          <w:rFonts w:eastAsia="Times New Roman" w:cstheme="minorHAnsi"/>
          <w:bCs/>
          <w:sz w:val="24"/>
          <w:szCs w:val="24"/>
          <w:lang w:eastAsia="ar-SA"/>
        </w:rPr>
      </w:pPr>
      <w:r w:rsidRPr="00B915CE">
        <w:rPr>
          <w:rFonts w:eastAsia="Times New Roman" w:cstheme="minorHAnsi"/>
          <w:bCs/>
          <w:sz w:val="24"/>
          <w:szCs w:val="24"/>
          <w:lang w:eastAsia="ar-SA"/>
        </w:rPr>
        <w:t>Salesforce Certified Platform Developer I</w:t>
      </w:r>
      <w:r w:rsidR="00FE4AEA" w:rsidRPr="00B915CE">
        <w:rPr>
          <w:rFonts w:eastAsia="Times New Roman" w:cstheme="minorHAnsi"/>
          <w:bCs/>
          <w:sz w:val="24"/>
          <w:szCs w:val="24"/>
          <w:lang w:eastAsia="ar-SA"/>
        </w:rPr>
        <w:t>.</w:t>
      </w:r>
    </w:p>
    <w:p w:rsidR="00B32576" w:rsidRPr="00B915CE" w:rsidRDefault="00B32576" w:rsidP="00B32576">
      <w:pPr>
        <w:numPr>
          <w:ilvl w:val="0"/>
          <w:numId w:val="23"/>
        </w:numPr>
        <w:spacing w:after="0" w:line="240" w:lineRule="auto"/>
        <w:jc w:val="both"/>
        <w:rPr>
          <w:rFonts w:eastAsia="Times New Roman" w:cstheme="minorHAnsi"/>
          <w:bCs/>
          <w:sz w:val="24"/>
          <w:szCs w:val="24"/>
          <w:lang w:eastAsia="ar-SA"/>
        </w:rPr>
      </w:pPr>
      <w:r w:rsidRPr="00B915CE">
        <w:rPr>
          <w:rFonts w:eastAsia="Times New Roman" w:cstheme="minorHAnsi"/>
          <w:bCs/>
          <w:sz w:val="24"/>
          <w:szCs w:val="24"/>
          <w:lang w:eastAsia="ar-SA"/>
        </w:rPr>
        <w:t>Salesforce Certified Administrator.</w:t>
      </w:r>
    </w:p>
    <w:p w:rsidR="006E6515" w:rsidRPr="00B915CE" w:rsidRDefault="006E6515" w:rsidP="006E6515">
      <w:pPr>
        <w:spacing w:after="0" w:line="240" w:lineRule="auto"/>
        <w:jc w:val="both"/>
        <w:rPr>
          <w:rFonts w:cstheme="minorHAnsi"/>
          <w:b/>
          <w:sz w:val="24"/>
          <w:szCs w:val="24"/>
          <w:u w:val="single"/>
        </w:rPr>
      </w:pPr>
    </w:p>
    <w:p w:rsidR="006975F4" w:rsidRPr="00B915CE" w:rsidRDefault="006E6515" w:rsidP="006B76F3">
      <w:pPr>
        <w:spacing w:after="0" w:line="360" w:lineRule="auto"/>
        <w:jc w:val="both"/>
        <w:rPr>
          <w:rFonts w:cstheme="minorHAnsi"/>
          <w:b/>
          <w:sz w:val="24"/>
          <w:szCs w:val="24"/>
        </w:rPr>
      </w:pPr>
      <w:r w:rsidRPr="00B915CE">
        <w:rPr>
          <w:rFonts w:cstheme="minorHAnsi"/>
          <w:b/>
          <w:sz w:val="24"/>
          <w:szCs w:val="24"/>
          <w:u w:val="single"/>
        </w:rPr>
        <w:t xml:space="preserve">PROFESSIONAL </w:t>
      </w:r>
      <w:r w:rsidR="00230B79" w:rsidRPr="00B915CE">
        <w:rPr>
          <w:rFonts w:cstheme="minorHAnsi"/>
          <w:b/>
          <w:sz w:val="24"/>
          <w:szCs w:val="24"/>
          <w:u w:val="single"/>
        </w:rPr>
        <w:t>EXPERIENCE</w:t>
      </w:r>
      <w:r w:rsidR="00230B79" w:rsidRPr="00B915CE">
        <w:rPr>
          <w:rFonts w:cstheme="minorHAnsi"/>
          <w:b/>
          <w:sz w:val="24"/>
          <w:szCs w:val="24"/>
        </w:rPr>
        <w:t>:</w:t>
      </w:r>
    </w:p>
    <w:p w:rsidR="00234A66" w:rsidRPr="006B76F3" w:rsidRDefault="002A5D84" w:rsidP="00234A66">
      <w:pPr>
        <w:pStyle w:val="Normal1"/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</w:pPr>
      <w:r w:rsidRPr="006B76F3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Client:  </w:t>
      </w:r>
      <w:r w:rsidR="00141845" w:rsidRPr="006B76F3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Omnicell - Cranberry Township, </w:t>
      </w:r>
      <w:r w:rsidR="00A115FB" w:rsidRPr="006B76F3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Pennsylvania</w:t>
      </w:r>
    </w:p>
    <w:p w:rsidR="00E41338" w:rsidRPr="006B76F3" w:rsidRDefault="00191539" w:rsidP="00234A66">
      <w:pPr>
        <w:pStyle w:val="Normal1"/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</w:pPr>
      <w:r w:rsidRPr="006B76F3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Duration:</w:t>
      </w:r>
      <w:r w:rsidR="00D26B18" w:rsidRPr="006B76F3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="008064EC" w:rsidRPr="006B76F3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August</w:t>
      </w:r>
      <w:r w:rsidR="00B915CE" w:rsidRPr="006B76F3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2017 </w:t>
      </w:r>
      <w:r w:rsidR="00E41338" w:rsidRPr="006B76F3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–</w:t>
      </w:r>
      <w:r w:rsidR="00B915CE" w:rsidRPr="006B76F3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Present</w:t>
      </w:r>
    </w:p>
    <w:p w:rsidR="00B915CE" w:rsidRPr="006B76F3" w:rsidRDefault="00234A66" w:rsidP="006B76F3">
      <w:pPr>
        <w:pBdr>
          <w:bottom w:val="single" w:sz="4" w:space="1" w:color="auto"/>
        </w:pBdr>
        <w:spacing w:after="0" w:line="240" w:lineRule="auto"/>
        <w:jc w:val="both"/>
        <w:rPr>
          <w:rFonts w:cstheme="minorHAnsi"/>
          <w:b/>
        </w:rPr>
      </w:pPr>
      <w:r w:rsidRPr="006B76F3">
        <w:rPr>
          <w:rStyle w:val="yshortcuts"/>
          <w:rFonts w:cstheme="minorHAnsi"/>
          <w:b/>
        </w:rPr>
        <w:t>Role:</w:t>
      </w:r>
      <w:r w:rsidRPr="006B76F3">
        <w:rPr>
          <w:rFonts w:cstheme="minorHAnsi"/>
          <w:b/>
          <w:bCs/>
        </w:rPr>
        <w:t xml:space="preserve"> Salesforce Developer / Administrator</w:t>
      </w:r>
      <w:r w:rsidR="0048418C" w:rsidRPr="006B76F3">
        <w:rPr>
          <w:rStyle w:val="yshortcuts"/>
          <w:rFonts w:cstheme="minorHAnsi"/>
          <w:b/>
        </w:rPr>
        <w:tab/>
      </w:r>
      <w:r w:rsidR="0048418C" w:rsidRPr="006B76F3">
        <w:rPr>
          <w:rStyle w:val="yshortcuts"/>
          <w:rFonts w:cstheme="minorHAnsi"/>
          <w:b/>
        </w:rPr>
        <w:tab/>
      </w:r>
      <w:r w:rsidR="0048418C" w:rsidRPr="006B76F3">
        <w:rPr>
          <w:rStyle w:val="yshortcuts"/>
          <w:rFonts w:cstheme="minorHAnsi"/>
          <w:b/>
        </w:rPr>
        <w:tab/>
      </w:r>
    </w:p>
    <w:p w:rsidR="0065745D" w:rsidRPr="006B76F3" w:rsidRDefault="00100438" w:rsidP="006B76F3">
      <w:pPr>
        <w:spacing w:after="0" w:line="360" w:lineRule="auto"/>
        <w:jc w:val="both"/>
        <w:rPr>
          <w:rFonts w:cstheme="minorHAnsi"/>
          <w:b/>
          <w:bCs/>
          <w:u w:val="single"/>
        </w:rPr>
      </w:pPr>
      <w:r w:rsidRPr="006B76F3">
        <w:rPr>
          <w:rFonts w:cstheme="minorHAnsi"/>
          <w:b/>
          <w:bCs/>
          <w:u w:val="single"/>
        </w:rPr>
        <w:t>Responsibilities:</w:t>
      </w:r>
    </w:p>
    <w:p w:rsidR="00291308" w:rsidRPr="006B76F3" w:rsidRDefault="00291308" w:rsidP="0029130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Cs/>
          <w:lang w:val="en-IN"/>
        </w:rPr>
      </w:pPr>
      <w:r w:rsidRPr="006B76F3">
        <w:rPr>
          <w:rFonts w:cstheme="minorHAnsi"/>
          <w:bCs/>
          <w:lang w:val="en-IN"/>
        </w:rPr>
        <w:t xml:space="preserve">Performed the roles of Salesforce.com </w:t>
      </w:r>
      <w:r w:rsidRPr="006B76F3">
        <w:rPr>
          <w:rFonts w:cstheme="minorHAnsi"/>
          <w:b/>
          <w:bCs/>
          <w:lang w:val="en-IN"/>
        </w:rPr>
        <w:t>Admin</w:t>
      </w:r>
      <w:r w:rsidRPr="006B76F3">
        <w:rPr>
          <w:rFonts w:cstheme="minorHAnsi"/>
          <w:bCs/>
          <w:lang w:val="en-IN"/>
        </w:rPr>
        <w:t xml:space="preserve"> and </w:t>
      </w:r>
      <w:r w:rsidRPr="006B76F3">
        <w:rPr>
          <w:rFonts w:cstheme="minorHAnsi"/>
          <w:b/>
          <w:bCs/>
          <w:lang w:val="en-IN"/>
        </w:rPr>
        <w:t>Developer</w:t>
      </w:r>
      <w:r w:rsidRPr="006B76F3">
        <w:rPr>
          <w:rFonts w:cstheme="minorHAnsi"/>
          <w:bCs/>
          <w:lang w:val="en-IN"/>
        </w:rPr>
        <w:t xml:space="preserve"> in the organization.</w:t>
      </w:r>
    </w:p>
    <w:p w:rsidR="00291308" w:rsidRPr="006B76F3" w:rsidRDefault="00291308" w:rsidP="0029130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Cs/>
          <w:lang w:val="en-IN"/>
        </w:rPr>
      </w:pPr>
      <w:r w:rsidRPr="006B76F3">
        <w:rPr>
          <w:rFonts w:cstheme="minorHAnsi"/>
          <w:bCs/>
          <w:lang w:val="en-IN"/>
        </w:rPr>
        <w:t>Interacted with various business team members to gather the requirements and documented the requirements.</w:t>
      </w:r>
    </w:p>
    <w:p w:rsidR="00291308" w:rsidRPr="006B76F3" w:rsidRDefault="00291308" w:rsidP="0029130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Cs/>
          <w:lang w:val="en-IN"/>
        </w:rPr>
      </w:pPr>
      <w:r w:rsidRPr="006B76F3">
        <w:rPr>
          <w:rFonts w:cstheme="minorHAnsi"/>
          <w:bCs/>
          <w:lang w:val="en-IN"/>
        </w:rPr>
        <w:t xml:space="preserve">Designed and developed </w:t>
      </w:r>
      <w:r w:rsidRPr="006B76F3">
        <w:rPr>
          <w:rFonts w:cstheme="minorHAnsi"/>
          <w:b/>
          <w:bCs/>
          <w:lang w:val="en-IN"/>
        </w:rPr>
        <w:t>SFA</w:t>
      </w:r>
      <w:r w:rsidRPr="006B76F3">
        <w:rPr>
          <w:rFonts w:cstheme="minorHAnsi"/>
          <w:bCs/>
          <w:lang w:val="en-IN"/>
        </w:rPr>
        <w:t xml:space="preserve"> based Application on Force.com Platform in Salesforce.com environment with Apex programming language at backend, </w:t>
      </w:r>
      <w:r w:rsidRPr="006B76F3">
        <w:rPr>
          <w:rFonts w:cstheme="minorHAnsi"/>
          <w:b/>
          <w:bCs/>
          <w:lang w:val="en-IN"/>
        </w:rPr>
        <w:t>Visual Force pages</w:t>
      </w:r>
      <w:r w:rsidRPr="006B76F3">
        <w:rPr>
          <w:rFonts w:cstheme="minorHAnsi"/>
          <w:bCs/>
          <w:lang w:val="en-IN"/>
        </w:rPr>
        <w:t xml:space="preserve"> </w:t>
      </w:r>
      <w:r w:rsidRPr="006B76F3">
        <w:rPr>
          <w:rFonts w:cstheme="minorHAnsi"/>
          <w:b/>
          <w:bCs/>
          <w:lang w:val="en-IN"/>
        </w:rPr>
        <w:t>and Salesforce Lightning Experience</w:t>
      </w:r>
      <w:r w:rsidRPr="006B76F3">
        <w:rPr>
          <w:rFonts w:cstheme="minorHAnsi"/>
          <w:bCs/>
          <w:lang w:val="en-IN"/>
        </w:rPr>
        <w:t xml:space="preserve"> as user interface.</w:t>
      </w:r>
    </w:p>
    <w:p w:rsidR="00291308" w:rsidRPr="006B76F3" w:rsidRDefault="00291308" w:rsidP="0029130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Cs/>
          <w:lang w:val="en-IN"/>
        </w:rPr>
      </w:pPr>
      <w:r w:rsidRPr="006B76F3">
        <w:rPr>
          <w:rFonts w:cstheme="minorHAnsi"/>
          <w:bCs/>
          <w:lang w:val="en-IN"/>
        </w:rPr>
        <w:t xml:space="preserve">Configured Sales Force Automation (SFA) for </w:t>
      </w:r>
      <w:r w:rsidRPr="006B76F3">
        <w:rPr>
          <w:rFonts w:cstheme="minorHAnsi"/>
          <w:b/>
          <w:bCs/>
          <w:lang w:val="en-IN"/>
        </w:rPr>
        <w:t>Campaign management</w:t>
      </w:r>
      <w:r w:rsidRPr="006B76F3">
        <w:rPr>
          <w:rFonts w:cstheme="minorHAnsi"/>
          <w:bCs/>
          <w:lang w:val="en-IN"/>
        </w:rPr>
        <w:t xml:space="preserve">, </w:t>
      </w:r>
      <w:r w:rsidRPr="006B76F3">
        <w:rPr>
          <w:rFonts w:cstheme="minorHAnsi"/>
          <w:b/>
          <w:bCs/>
          <w:lang w:val="en-IN"/>
        </w:rPr>
        <w:t>Opportunity Management, Account and Contact Management, Data Quality Management</w:t>
      </w:r>
      <w:r w:rsidRPr="006B76F3">
        <w:rPr>
          <w:rFonts w:cstheme="minorHAnsi"/>
          <w:bCs/>
          <w:lang w:val="en-IN"/>
        </w:rPr>
        <w:t>.</w:t>
      </w:r>
    </w:p>
    <w:p w:rsidR="00291308" w:rsidRPr="006B76F3" w:rsidRDefault="00291308" w:rsidP="0029130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Cs/>
          <w:lang w:val="en-IN"/>
        </w:rPr>
      </w:pPr>
      <w:r w:rsidRPr="006B76F3">
        <w:rPr>
          <w:rFonts w:cstheme="minorHAnsi"/>
          <w:bCs/>
          <w:lang w:val="en-IN"/>
        </w:rPr>
        <w:t xml:space="preserve">Developed </w:t>
      </w:r>
      <w:r w:rsidRPr="006B76F3">
        <w:rPr>
          <w:rFonts w:cstheme="minorHAnsi"/>
          <w:b/>
          <w:bCs/>
          <w:lang w:val="en-IN"/>
        </w:rPr>
        <w:t>complex workflows and approval processes</w:t>
      </w:r>
      <w:r w:rsidRPr="006B76F3">
        <w:rPr>
          <w:rFonts w:cstheme="minorHAnsi"/>
          <w:bCs/>
          <w:lang w:val="en-IN"/>
        </w:rPr>
        <w:t xml:space="preserve"> for automating business logic.</w:t>
      </w:r>
    </w:p>
    <w:p w:rsidR="00291308" w:rsidRPr="006B76F3" w:rsidRDefault="00291308" w:rsidP="0029130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Cs/>
          <w:lang w:val="en-IN"/>
        </w:rPr>
      </w:pPr>
      <w:r w:rsidRPr="006B76F3">
        <w:rPr>
          <w:rFonts w:cstheme="minorHAnsi"/>
          <w:bCs/>
          <w:lang w:val="en-IN"/>
        </w:rPr>
        <w:t xml:space="preserve">Used Force.com platform for developing feature rich and user friendly </w:t>
      </w:r>
      <w:r w:rsidRPr="006B76F3">
        <w:rPr>
          <w:rFonts w:cstheme="minorHAnsi"/>
          <w:b/>
          <w:bCs/>
          <w:lang w:val="en-IN"/>
        </w:rPr>
        <w:t>Visual force pages</w:t>
      </w:r>
      <w:r w:rsidRPr="006B76F3">
        <w:rPr>
          <w:rFonts w:cstheme="minorHAnsi"/>
          <w:bCs/>
          <w:lang w:val="en-IN"/>
        </w:rPr>
        <w:t xml:space="preserve"> for enhancing Salesforce UI.</w:t>
      </w:r>
    </w:p>
    <w:p w:rsidR="00291308" w:rsidRPr="006B76F3" w:rsidRDefault="00291308" w:rsidP="0029130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/>
          <w:bCs/>
          <w:lang w:val="en-IN"/>
        </w:rPr>
      </w:pPr>
      <w:r w:rsidRPr="006B76F3">
        <w:rPr>
          <w:rFonts w:cstheme="minorHAnsi"/>
          <w:bCs/>
          <w:lang w:val="en-IN"/>
        </w:rPr>
        <w:lastRenderedPageBreak/>
        <w:t xml:space="preserve">Developed various </w:t>
      </w:r>
      <w:r w:rsidRPr="006B76F3">
        <w:rPr>
          <w:rFonts w:cstheme="minorHAnsi"/>
          <w:b/>
          <w:bCs/>
          <w:lang w:val="en-IN"/>
        </w:rPr>
        <w:t>Custom Objects, Tabs, Entity-Relationship data model, validation rules on the objects and tabs, Components and Custom links.</w:t>
      </w:r>
    </w:p>
    <w:p w:rsidR="00291308" w:rsidRPr="006B76F3" w:rsidRDefault="00291308" w:rsidP="0029130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Cs/>
          <w:lang w:val="en-IN"/>
        </w:rPr>
      </w:pPr>
      <w:r w:rsidRPr="006B76F3">
        <w:rPr>
          <w:rFonts w:cstheme="minorHAnsi"/>
          <w:bCs/>
          <w:lang w:val="en-IN"/>
        </w:rPr>
        <w:t xml:space="preserve">Used Salesforce.com developer toolkit </w:t>
      </w:r>
      <w:r w:rsidRPr="006B76F3">
        <w:rPr>
          <w:rFonts w:cstheme="minorHAnsi"/>
          <w:b/>
          <w:bCs/>
          <w:lang w:val="en-IN"/>
        </w:rPr>
        <w:t>including Apex Classes, Controllers and Triggers, Visual force pages, Force.com IDE, Migration Tool, Web Services API</w:t>
      </w:r>
      <w:r w:rsidRPr="006B76F3">
        <w:rPr>
          <w:rFonts w:cstheme="minorHAnsi"/>
          <w:bCs/>
          <w:lang w:val="en-IN"/>
        </w:rPr>
        <w:t>.</w:t>
      </w:r>
    </w:p>
    <w:p w:rsidR="00291308" w:rsidRPr="006B76F3" w:rsidRDefault="00291308" w:rsidP="0029130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Cs/>
          <w:lang w:val="en-IN"/>
        </w:rPr>
      </w:pPr>
      <w:r w:rsidRPr="006B76F3">
        <w:rPr>
          <w:rFonts w:cstheme="minorHAnsi"/>
          <w:bCs/>
          <w:lang w:val="en-IN"/>
        </w:rPr>
        <w:t>Configured federated login to ensure that single sign on in implemented across the company.</w:t>
      </w:r>
    </w:p>
    <w:p w:rsidR="00291308" w:rsidRPr="006B76F3" w:rsidRDefault="00291308" w:rsidP="0029130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Cs/>
          <w:lang w:val="en-IN"/>
        </w:rPr>
      </w:pPr>
      <w:r w:rsidRPr="006B76F3">
        <w:rPr>
          <w:rFonts w:cstheme="minorHAnsi"/>
          <w:bCs/>
          <w:lang w:val="en-IN"/>
        </w:rPr>
        <w:t xml:space="preserve">Enabled Salesforce connections between partner sales force orgs and the client’s org. </w:t>
      </w:r>
    </w:p>
    <w:p w:rsidR="00291308" w:rsidRPr="006B76F3" w:rsidRDefault="00291308" w:rsidP="0029130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Cs/>
          <w:lang w:val="en-IN"/>
        </w:rPr>
      </w:pPr>
      <w:r w:rsidRPr="006B76F3">
        <w:rPr>
          <w:rFonts w:cstheme="minorHAnsi"/>
          <w:bCs/>
          <w:lang w:val="en-IN"/>
        </w:rPr>
        <w:t xml:space="preserve">Created search layouts to organize </w:t>
      </w:r>
      <w:r w:rsidRPr="006B76F3">
        <w:rPr>
          <w:rFonts w:cstheme="minorHAnsi"/>
          <w:b/>
          <w:bCs/>
          <w:lang w:val="en-IN"/>
        </w:rPr>
        <w:t>fields, custom links, related lists,</w:t>
      </w:r>
      <w:r w:rsidRPr="006B76F3">
        <w:rPr>
          <w:rFonts w:cstheme="minorHAnsi"/>
          <w:bCs/>
          <w:lang w:val="en-IN"/>
        </w:rPr>
        <w:t xml:space="preserve"> and other components on a record detail and edit pages.</w:t>
      </w:r>
    </w:p>
    <w:p w:rsidR="00291308" w:rsidRPr="006B76F3" w:rsidRDefault="00291308" w:rsidP="0029130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Cs/>
          <w:lang w:val="en-IN"/>
        </w:rPr>
      </w:pPr>
      <w:r w:rsidRPr="006B76F3">
        <w:rPr>
          <w:rFonts w:cstheme="minorHAnsi"/>
          <w:bCs/>
          <w:lang w:val="en-IN"/>
        </w:rPr>
        <w:t xml:space="preserve">Used </w:t>
      </w:r>
      <w:r w:rsidRPr="006B76F3">
        <w:rPr>
          <w:rFonts w:cstheme="minorHAnsi"/>
          <w:b/>
          <w:bCs/>
          <w:lang w:val="en-IN"/>
        </w:rPr>
        <w:t>Salesforce</w:t>
      </w:r>
      <w:r w:rsidRPr="006B76F3">
        <w:rPr>
          <w:rFonts w:cstheme="minorHAnsi"/>
          <w:bCs/>
          <w:lang w:val="en-IN"/>
        </w:rPr>
        <w:t xml:space="preserve"> </w:t>
      </w:r>
      <w:r w:rsidRPr="006B76F3">
        <w:rPr>
          <w:rFonts w:cstheme="minorHAnsi"/>
          <w:b/>
          <w:bCs/>
          <w:lang w:val="en-IN"/>
        </w:rPr>
        <w:t>Automation Process (SAP</w:t>
      </w:r>
      <w:r w:rsidRPr="006B76F3">
        <w:rPr>
          <w:rFonts w:cstheme="minorHAnsi"/>
          <w:bCs/>
          <w:lang w:val="en-IN"/>
        </w:rPr>
        <w:t xml:space="preserve">), Created </w:t>
      </w:r>
      <w:r w:rsidRPr="006B76F3">
        <w:rPr>
          <w:rFonts w:cstheme="minorHAnsi"/>
          <w:b/>
          <w:bCs/>
          <w:lang w:val="en-IN"/>
        </w:rPr>
        <w:t>workflow rules</w:t>
      </w:r>
      <w:r w:rsidRPr="006B76F3">
        <w:rPr>
          <w:rFonts w:cstheme="minorHAnsi"/>
          <w:bCs/>
          <w:lang w:val="en-IN"/>
        </w:rPr>
        <w:t xml:space="preserve"> and defined related tasks, time </w:t>
      </w:r>
      <w:r w:rsidRPr="006B76F3">
        <w:rPr>
          <w:rFonts w:cstheme="minorHAnsi"/>
          <w:b/>
          <w:bCs/>
          <w:lang w:val="en-IN"/>
        </w:rPr>
        <w:t>triggered tasks</w:t>
      </w:r>
      <w:r w:rsidRPr="006B76F3">
        <w:rPr>
          <w:rFonts w:cstheme="minorHAnsi"/>
          <w:bCs/>
          <w:lang w:val="en-IN"/>
        </w:rPr>
        <w:t>, email alerts, field updates to implement business logic.</w:t>
      </w:r>
    </w:p>
    <w:p w:rsidR="00291308" w:rsidRPr="006B76F3" w:rsidRDefault="00291308" w:rsidP="00291308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Cs/>
          <w:lang w:val="en-IN"/>
        </w:rPr>
      </w:pPr>
      <w:r w:rsidRPr="006B76F3">
        <w:rPr>
          <w:rFonts w:cstheme="minorHAnsi"/>
          <w:bCs/>
          <w:lang w:val="en-IN"/>
        </w:rPr>
        <w:t>Worked on Salesforce.com Application to Setup activities and customized the apps to match the functional needs of the organization.</w:t>
      </w:r>
    </w:p>
    <w:p w:rsidR="0065745D" w:rsidRPr="006B76F3" w:rsidRDefault="00291308" w:rsidP="0065745D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cstheme="minorHAnsi"/>
          <w:bCs/>
          <w:lang w:val="en-IN"/>
        </w:rPr>
      </w:pPr>
      <w:r w:rsidRPr="006B76F3">
        <w:rPr>
          <w:rFonts w:cstheme="minorHAnsi"/>
          <w:bCs/>
          <w:lang w:val="en-IN"/>
        </w:rPr>
        <w:t xml:space="preserve">Created various </w:t>
      </w:r>
      <w:r w:rsidRPr="006B76F3">
        <w:rPr>
          <w:rFonts w:cstheme="minorHAnsi"/>
          <w:b/>
          <w:bCs/>
          <w:lang w:val="en-IN"/>
        </w:rPr>
        <w:t>Reports</w:t>
      </w:r>
      <w:r w:rsidRPr="006B76F3">
        <w:rPr>
          <w:rFonts w:cstheme="minorHAnsi"/>
          <w:bCs/>
          <w:lang w:val="en-IN"/>
        </w:rPr>
        <w:t xml:space="preserve"> (summary reports, </w:t>
      </w:r>
      <w:r w:rsidRPr="006B76F3">
        <w:rPr>
          <w:rFonts w:cstheme="minorHAnsi"/>
          <w:b/>
          <w:bCs/>
          <w:lang w:val="en-IN"/>
        </w:rPr>
        <w:t>matrix reports, pie charts, dashboards and graphics)</w:t>
      </w:r>
      <w:r w:rsidRPr="006B76F3">
        <w:rPr>
          <w:rFonts w:cstheme="minorHAnsi"/>
          <w:bCs/>
          <w:lang w:val="en-IN"/>
        </w:rPr>
        <w:t xml:space="preserve"> and Report Folders to assist managers to better utilize Sales force as a sales tool and configured various Reports and for different user profiles based on the need in the organization.</w:t>
      </w:r>
    </w:p>
    <w:p w:rsidR="00D541F0" w:rsidRPr="006B76F3" w:rsidRDefault="00D541F0" w:rsidP="00D541F0">
      <w:pPr>
        <w:pStyle w:val="NoSpacing"/>
        <w:numPr>
          <w:ilvl w:val="0"/>
          <w:numId w:val="27"/>
        </w:numPr>
        <w:rPr>
          <w:rFonts w:cstheme="minorHAnsi"/>
        </w:rPr>
      </w:pPr>
      <w:r w:rsidRPr="006B76F3">
        <w:rPr>
          <w:rFonts w:cstheme="minorHAnsi"/>
        </w:rPr>
        <w:t xml:space="preserve">Created a </w:t>
      </w:r>
      <w:r w:rsidRPr="006B76F3">
        <w:rPr>
          <w:rFonts w:cstheme="minorHAnsi"/>
          <w:b/>
        </w:rPr>
        <w:t>Business required document (BRD)</w:t>
      </w:r>
      <w:r w:rsidRPr="006B76F3">
        <w:rPr>
          <w:rFonts w:cstheme="minorHAnsi"/>
        </w:rPr>
        <w:t xml:space="preserve"> to provide the developers insight about the objective, goal and scope to kick-start a new version of the product </w:t>
      </w:r>
    </w:p>
    <w:p w:rsidR="00D541F0" w:rsidRPr="006B76F3" w:rsidRDefault="00D541F0" w:rsidP="00D541F0">
      <w:pPr>
        <w:pStyle w:val="NoSpacing"/>
        <w:numPr>
          <w:ilvl w:val="0"/>
          <w:numId w:val="27"/>
        </w:numPr>
        <w:rPr>
          <w:rFonts w:cstheme="minorHAnsi"/>
        </w:rPr>
      </w:pPr>
      <w:r w:rsidRPr="006B76F3">
        <w:rPr>
          <w:rFonts w:cstheme="minorHAnsi"/>
        </w:rPr>
        <w:t xml:space="preserve">Perform </w:t>
      </w:r>
      <w:r w:rsidRPr="006B76F3">
        <w:rPr>
          <w:rFonts w:cstheme="minorHAnsi"/>
          <w:b/>
        </w:rPr>
        <w:t>Gap and data analysis</w:t>
      </w:r>
      <w:r w:rsidRPr="006B76F3">
        <w:rPr>
          <w:rFonts w:cstheme="minorHAnsi"/>
        </w:rPr>
        <w:t xml:space="preserve"> in support of identifying improvement opportunities</w:t>
      </w:r>
    </w:p>
    <w:p w:rsidR="00D541F0" w:rsidRPr="006B76F3" w:rsidRDefault="00D541F0" w:rsidP="00D541F0">
      <w:pPr>
        <w:pStyle w:val="NoSpacing"/>
        <w:numPr>
          <w:ilvl w:val="0"/>
          <w:numId w:val="27"/>
        </w:numPr>
        <w:rPr>
          <w:rFonts w:cstheme="minorHAnsi"/>
        </w:rPr>
      </w:pPr>
      <w:r w:rsidRPr="006B76F3">
        <w:rPr>
          <w:rFonts w:cstheme="minorHAnsi"/>
        </w:rPr>
        <w:t xml:space="preserve">Maintained all the tasks in </w:t>
      </w:r>
      <w:r w:rsidRPr="006B76F3">
        <w:rPr>
          <w:rFonts w:cstheme="minorHAnsi"/>
          <w:b/>
        </w:rPr>
        <w:t>JIRA</w:t>
      </w:r>
      <w:r w:rsidRPr="006B76F3">
        <w:rPr>
          <w:rFonts w:cstheme="minorHAnsi"/>
        </w:rPr>
        <w:t xml:space="preserve"> and updated status on a regular basis.</w:t>
      </w:r>
    </w:p>
    <w:p w:rsidR="00D541F0" w:rsidRPr="006B76F3" w:rsidRDefault="00D541F0" w:rsidP="00D541F0">
      <w:pPr>
        <w:pStyle w:val="NoSpacing"/>
        <w:numPr>
          <w:ilvl w:val="0"/>
          <w:numId w:val="27"/>
        </w:numPr>
        <w:rPr>
          <w:rFonts w:cstheme="minorHAnsi"/>
        </w:rPr>
      </w:pPr>
      <w:r w:rsidRPr="006B76F3">
        <w:rPr>
          <w:rFonts w:cstheme="minorHAnsi"/>
        </w:rPr>
        <w:t>Responsible for meetings with users and stakeholders to identify problems, resolve issues and improve the process to ensure a stable and accurate solution.</w:t>
      </w:r>
    </w:p>
    <w:p w:rsidR="00E41338" w:rsidRPr="006B76F3" w:rsidRDefault="0065745D" w:rsidP="006E6515">
      <w:pPr>
        <w:spacing w:after="0" w:line="240" w:lineRule="auto"/>
        <w:jc w:val="both"/>
        <w:rPr>
          <w:rFonts w:cstheme="minorHAnsi"/>
          <w:bCs/>
          <w:lang w:val="en-IN"/>
        </w:rPr>
      </w:pPr>
      <w:r w:rsidRPr="00C814DE">
        <w:rPr>
          <w:rFonts w:cstheme="minorHAnsi"/>
          <w:b/>
          <w:bCs/>
          <w:u w:val="single"/>
          <w:lang w:val="en-IN"/>
        </w:rPr>
        <w:t>E</w:t>
      </w:r>
      <w:r w:rsidR="00C5752D" w:rsidRPr="00C814DE">
        <w:rPr>
          <w:rFonts w:cstheme="minorHAnsi"/>
          <w:b/>
          <w:bCs/>
          <w:u w:val="single"/>
          <w:lang w:val="en-IN"/>
        </w:rPr>
        <w:t>nvironment:</w:t>
      </w:r>
      <w:r w:rsidR="00C5752D" w:rsidRPr="006B76F3">
        <w:rPr>
          <w:rFonts w:cstheme="minorHAnsi"/>
          <w:b/>
          <w:bCs/>
          <w:lang w:val="en-IN"/>
        </w:rPr>
        <w:t xml:space="preserve"> </w:t>
      </w:r>
      <w:r w:rsidR="00C5752D" w:rsidRPr="006B76F3">
        <w:rPr>
          <w:rFonts w:cstheme="minorHAnsi"/>
          <w:bCs/>
          <w:lang w:val="en-IN"/>
        </w:rPr>
        <w:t xml:space="preserve">SalesForce.com CRM Application Platform, Sales cloud, Service Cloud, Apex Language, Visual Force, HTML, JavaScript, Custom Objects, Tabs, Workflows, Approval Processes, Email, Messaging, Dashboards, Reports, Eclipse, Sandbox, Production environment, SSO, Sfd2sfdc. </w:t>
      </w:r>
    </w:p>
    <w:p w:rsidR="00E41338" w:rsidRPr="006B76F3" w:rsidRDefault="00E41338" w:rsidP="006E6515">
      <w:pPr>
        <w:spacing w:after="0" w:line="240" w:lineRule="auto"/>
        <w:jc w:val="both"/>
        <w:rPr>
          <w:rFonts w:cstheme="minorHAnsi"/>
          <w:bCs/>
          <w:lang w:val="en-IN"/>
        </w:rPr>
      </w:pPr>
    </w:p>
    <w:p w:rsidR="008F0DC9" w:rsidRPr="00C909EF" w:rsidRDefault="003508B4" w:rsidP="008F0DC9">
      <w:pPr>
        <w:pStyle w:val="Normal1"/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</w:pPr>
      <w:r w:rsidRPr="00C909E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="008F0DC9" w:rsidRPr="00C909E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Client:</w:t>
      </w:r>
      <w:r w:rsidR="00152CFD" w:rsidRPr="00C909E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="00EE3E7C" w:rsidRPr="00C909E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Q2 Solutions -</w:t>
      </w:r>
      <w:r w:rsidR="0052041B" w:rsidRPr="00C909E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 </w:t>
      </w:r>
      <w:r w:rsidR="00EE3E7C" w:rsidRPr="00C909E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Atlanta, GA</w:t>
      </w:r>
    </w:p>
    <w:p w:rsidR="008F0DC9" w:rsidRPr="00C909EF" w:rsidRDefault="003508B4" w:rsidP="008F0DC9">
      <w:pPr>
        <w:pStyle w:val="Normal1"/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</w:pPr>
      <w:r w:rsidRPr="00C909E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="008F0DC9" w:rsidRPr="00C909E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Duration: </w:t>
      </w:r>
      <w:r w:rsidR="008064EC" w:rsidRPr="00C909E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January 2017 – July 2017</w:t>
      </w:r>
    </w:p>
    <w:p w:rsidR="005423F2" w:rsidRPr="005423F2" w:rsidRDefault="003508B4" w:rsidP="005423F2">
      <w:pPr>
        <w:pBdr>
          <w:bottom w:val="single" w:sz="4" w:space="1" w:color="auto"/>
        </w:pBdr>
        <w:spacing w:after="0" w:line="240" w:lineRule="auto"/>
        <w:jc w:val="both"/>
        <w:rPr>
          <w:rFonts w:cstheme="minorHAnsi"/>
          <w:b/>
        </w:rPr>
      </w:pPr>
      <w:r w:rsidRPr="006B76F3">
        <w:rPr>
          <w:rStyle w:val="yshortcuts"/>
          <w:rFonts w:cstheme="minorHAnsi"/>
          <w:b/>
        </w:rPr>
        <w:t xml:space="preserve"> </w:t>
      </w:r>
      <w:r w:rsidR="008F0DC9" w:rsidRPr="006B76F3">
        <w:rPr>
          <w:rStyle w:val="yshortcuts"/>
          <w:rFonts w:cstheme="minorHAnsi"/>
          <w:b/>
        </w:rPr>
        <w:t>Role:</w:t>
      </w:r>
      <w:r w:rsidR="008F0DC9" w:rsidRPr="006B76F3">
        <w:rPr>
          <w:rFonts w:cstheme="minorHAnsi"/>
          <w:b/>
          <w:bCs/>
        </w:rPr>
        <w:t xml:space="preserve"> Salesforce Developer / Administrator</w:t>
      </w:r>
    </w:p>
    <w:p w:rsidR="003508B4" w:rsidRPr="006B76F3" w:rsidRDefault="003508B4" w:rsidP="005423F2">
      <w:pPr>
        <w:pStyle w:val="NoSpacing"/>
        <w:spacing w:line="360" w:lineRule="auto"/>
        <w:jc w:val="both"/>
        <w:rPr>
          <w:rFonts w:cstheme="minorHAnsi"/>
          <w:b/>
          <w:u w:val="single"/>
        </w:rPr>
      </w:pPr>
      <w:r w:rsidRPr="006B76F3">
        <w:rPr>
          <w:rFonts w:cstheme="minorHAnsi"/>
          <w:b/>
          <w:u w:val="single"/>
        </w:rPr>
        <w:t>Responsibilities</w:t>
      </w:r>
      <w:r w:rsidRPr="006B76F3">
        <w:rPr>
          <w:rFonts w:cstheme="minorHAnsi"/>
          <w:b/>
        </w:rPr>
        <w:t>:</w:t>
      </w:r>
    </w:p>
    <w:p w:rsidR="003508B4" w:rsidRPr="006B76F3" w:rsidRDefault="003508B4" w:rsidP="003508B4">
      <w:pPr>
        <w:numPr>
          <w:ilvl w:val="0"/>
          <w:numId w:val="22"/>
        </w:numPr>
        <w:spacing w:after="0" w:line="240" w:lineRule="auto"/>
        <w:jc w:val="both"/>
        <w:rPr>
          <w:rFonts w:cstheme="minorHAnsi"/>
        </w:rPr>
      </w:pPr>
      <w:r w:rsidRPr="006B76F3">
        <w:rPr>
          <w:rFonts w:cstheme="minorHAnsi"/>
        </w:rPr>
        <w:t xml:space="preserve">Used </w:t>
      </w:r>
      <w:r w:rsidRPr="006B76F3">
        <w:rPr>
          <w:rFonts w:cstheme="minorHAnsi"/>
          <w:b/>
        </w:rPr>
        <w:t>Sales Force Automation for Sales Management, Opportunity Management, Account and Contact Management, Data Quality Management, Approvals and Workflow</w:t>
      </w:r>
      <w:r w:rsidRPr="006B76F3">
        <w:rPr>
          <w:rFonts w:cstheme="minorHAnsi"/>
        </w:rPr>
        <w:t>. </w:t>
      </w:r>
    </w:p>
    <w:p w:rsidR="003508B4" w:rsidRPr="006B76F3" w:rsidRDefault="003508B4" w:rsidP="003508B4">
      <w:pPr>
        <w:pStyle w:val="NoSpacing"/>
        <w:numPr>
          <w:ilvl w:val="0"/>
          <w:numId w:val="22"/>
        </w:numPr>
        <w:jc w:val="both"/>
        <w:rPr>
          <w:rFonts w:cstheme="minorHAnsi"/>
          <w:b/>
        </w:rPr>
      </w:pPr>
      <w:r w:rsidRPr="006B76F3">
        <w:rPr>
          <w:rFonts w:eastAsia="HG Mincho Light J" w:cstheme="minorHAnsi"/>
          <w:bCs/>
        </w:rPr>
        <w:t xml:space="preserve">Interacted </w:t>
      </w:r>
      <w:r w:rsidRPr="006B76F3">
        <w:rPr>
          <w:rFonts w:eastAsia="HG Mincho Light J" w:cstheme="minorHAnsi"/>
          <w:b/>
          <w:bCs/>
        </w:rPr>
        <w:t xml:space="preserve">with Product, Sales and Order processing </w:t>
      </w:r>
      <w:r w:rsidRPr="006B76F3">
        <w:rPr>
          <w:rFonts w:eastAsia="HG Mincho Light J" w:cstheme="minorHAnsi"/>
          <w:bCs/>
        </w:rPr>
        <w:t>teams for gathering the requirements.</w:t>
      </w:r>
    </w:p>
    <w:p w:rsidR="003508B4" w:rsidRPr="006B76F3" w:rsidRDefault="003508B4" w:rsidP="003508B4">
      <w:pPr>
        <w:pStyle w:val="ListParagraph"/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Cs/>
        </w:rPr>
      </w:pPr>
      <w:r w:rsidRPr="006B76F3">
        <w:rPr>
          <w:rFonts w:eastAsia="HG Mincho Light J" w:cstheme="minorHAnsi"/>
          <w:bCs/>
        </w:rPr>
        <w:t xml:space="preserve">Created the </w:t>
      </w:r>
      <w:r w:rsidRPr="006B76F3">
        <w:rPr>
          <w:rFonts w:eastAsia="HG Mincho Light J" w:cstheme="minorHAnsi"/>
          <w:b/>
          <w:bCs/>
        </w:rPr>
        <w:t>Technical Specification documents</w:t>
      </w:r>
      <w:r w:rsidRPr="006B76F3">
        <w:rPr>
          <w:rFonts w:eastAsia="HG Mincho Light J" w:cstheme="minorHAnsi"/>
          <w:bCs/>
        </w:rPr>
        <w:t xml:space="preserve">. </w:t>
      </w:r>
    </w:p>
    <w:p w:rsidR="003508B4" w:rsidRPr="006B76F3" w:rsidRDefault="003508B4" w:rsidP="003508B4">
      <w:pPr>
        <w:pStyle w:val="ListParagraph"/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Cs/>
        </w:rPr>
      </w:pPr>
      <w:r w:rsidRPr="006B76F3">
        <w:rPr>
          <w:rFonts w:eastAsia="HG Mincho Light J" w:cstheme="minorHAnsi"/>
          <w:bCs/>
        </w:rPr>
        <w:t xml:space="preserve">Created the </w:t>
      </w:r>
      <w:r w:rsidRPr="006B76F3">
        <w:rPr>
          <w:rFonts w:eastAsia="HG Mincho Light J" w:cstheme="minorHAnsi"/>
          <w:b/>
          <w:bCs/>
        </w:rPr>
        <w:t>data structure</w:t>
      </w:r>
      <w:r w:rsidRPr="006B76F3">
        <w:rPr>
          <w:rFonts w:eastAsia="HG Mincho Light J" w:cstheme="minorHAnsi"/>
          <w:bCs/>
        </w:rPr>
        <w:t xml:space="preserve"> and planned the security for various profiles.</w:t>
      </w:r>
    </w:p>
    <w:p w:rsidR="003508B4" w:rsidRPr="006B76F3" w:rsidRDefault="003508B4" w:rsidP="003508B4">
      <w:pPr>
        <w:pStyle w:val="ListParagraph"/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/>
        </w:rPr>
      </w:pPr>
      <w:r w:rsidRPr="006B76F3">
        <w:rPr>
          <w:rFonts w:eastAsia="HG Mincho Light J" w:cstheme="minorHAnsi"/>
        </w:rPr>
        <w:t xml:space="preserve">Designed, developed and deployed </w:t>
      </w:r>
      <w:r w:rsidRPr="006B76F3">
        <w:rPr>
          <w:rFonts w:eastAsia="HG Mincho Light J" w:cstheme="minorHAnsi"/>
          <w:b/>
        </w:rPr>
        <w:t>Apex Classes, Controller Classes and Apex Triggers for various functional needs in the application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Cs/>
        </w:rPr>
      </w:pPr>
      <w:r w:rsidRPr="006B76F3">
        <w:rPr>
          <w:rFonts w:eastAsia="HG Mincho Light J" w:cstheme="minorHAnsi"/>
          <w:bCs/>
        </w:rPr>
        <w:t xml:space="preserve">Created </w:t>
      </w:r>
      <w:r w:rsidRPr="006B76F3">
        <w:rPr>
          <w:rFonts w:eastAsia="HG Mincho Light J" w:cstheme="minorHAnsi"/>
          <w:b/>
          <w:bCs/>
        </w:rPr>
        <w:t>business rules</w:t>
      </w:r>
      <w:r w:rsidRPr="006B76F3">
        <w:rPr>
          <w:rFonts w:eastAsia="HG Mincho Light J" w:cstheme="minorHAnsi"/>
          <w:bCs/>
        </w:rPr>
        <w:t xml:space="preserve"> to ensure the data integrity and built the </w:t>
      </w:r>
      <w:r w:rsidRPr="006B76F3">
        <w:rPr>
          <w:rFonts w:eastAsia="HG Mincho Light J" w:cstheme="minorHAnsi"/>
          <w:b/>
          <w:bCs/>
        </w:rPr>
        <w:t>approval processes</w:t>
      </w:r>
      <w:r w:rsidRPr="006B76F3">
        <w:rPr>
          <w:rFonts w:eastAsia="HG Mincho Light J" w:cstheme="minorHAnsi"/>
          <w:bCs/>
        </w:rPr>
        <w:t>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Cs/>
        </w:rPr>
      </w:pPr>
      <w:r w:rsidRPr="00BD29F6">
        <w:rPr>
          <w:rFonts w:cstheme="minorHAnsi"/>
          <w:bCs/>
          <w:lang w:val="en-IN"/>
        </w:rPr>
        <w:t>Analyzed and imported</w:t>
      </w:r>
      <w:r w:rsidRPr="00277442">
        <w:rPr>
          <w:rFonts w:eastAsia="HG Mincho Light J" w:cstheme="minorHAnsi"/>
          <w:bCs/>
        </w:rPr>
        <w:t xml:space="preserve"> thousands of account and contact records using </w:t>
      </w:r>
      <w:r w:rsidRPr="00277442">
        <w:rPr>
          <w:rFonts w:eastAsia="HG Mincho Light J" w:cstheme="minorHAnsi"/>
          <w:b/>
          <w:bCs/>
        </w:rPr>
        <w:t>Data</w:t>
      </w:r>
      <w:r w:rsidRPr="00277442">
        <w:rPr>
          <w:rFonts w:eastAsia="HG Mincho Light J"/>
          <w:b/>
          <w:bCs/>
        </w:rPr>
        <w:t> </w:t>
      </w:r>
      <w:r w:rsidRPr="00277442">
        <w:rPr>
          <w:rFonts w:eastAsia="HG Mincho Light J" w:cstheme="minorHAnsi"/>
          <w:b/>
          <w:bCs/>
        </w:rPr>
        <w:t>Loader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Cs/>
        </w:rPr>
      </w:pPr>
      <w:r w:rsidRPr="00277442">
        <w:rPr>
          <w:rFonts w:eastAsia="HG Mincho Light J" w:cstheme="minorHAnsi"/>
          <w:bCs/>
        </w:rPr>
        <w:t>Achieved import and export operations to load customer data and other master data adopting data loader.</w:t>
      </w:r>
      <w:r w:rsidRPr="006B76F3">
        <w:rPr>
          <w:rFonts w:eastAsia="HG Mincho Light J" w:cstheme="minorHAnsi"/>
          <w:bCs/>
        </w:rPr>
        <w:t xml:space="preserve"> 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Cs/>
        </w:rPr>
      </w:pPr>
      <w:r w:rsidRPr="006B76F3">
        <w:rPr>
          <w:rFonts w:eastAsia="HG Mincho Light J" w:cstheme="minorHAnsi"/>
          <w:bCs/>
        </w:rPr>
        <w:t xml:space="preserve">Created </w:t>
      </w:r>
      <w:r w:rsidRPr="006B76F3">
        <w:rPr>
          <w:rFonts w:eastAsia="HG Mincho Light J" w:cstheme="minorHAnsi"/>
          <w:b/>
          <w:bCs/>
        </w:rPr>
        <w:t>triggers and classes</w:t>
      </w:r>
      <w:r w:rsidRPr="006B76F3">
        <w:rPr>
          <w:rFonts w:eastAsia="HG Mincho Light J" w:cstheme="minorHAnsi"/>
          <w:bCs/>
        </w:rPr>
        <w:t xml:space="preserve"> to automate the Opportunity and Quote integration process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Cs/>
        </w:rPr>
      </w:pPr>
      <w:r w:rsidRPr="006B76F3">
        <w:rPr>
          <w:rFonts w:eastAsia="HG Mincho Light J" w:cstheme="minorHAnsi"/>
          <w:bCs/>
        </w:rPr>
        <w:t xml:space="preserve">Created </w:t>
      </w:r>
      <w:r w:rsidRPr="006B76F3">
        <w:rPr>
          <w:rFonts w:eastAsia="HG Mincho Light J" w:cstheme="minorHAnsi"/>
          <w:b/>
          <w:bCs/>
        </w:rPr>
        <w:t>Visual Force Pages</w:t>
      </w:r>
      <w:r w:rsidRPr="006B76F3">
        <w:rPr>
          <w:rFonts w:eastAsia="HG Mincho Light J" w:cstheme="minorHAnsi"/>
          <w:bCs/>
        </w:rPr>
        <w:t xml:space="preserve"> to override the standard functionality of Edit and Delete buttons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Cs/>
        </w:rPr>
      </w:pPr>
      <w:r w:rsidRPr="006B76F3">
        <w:rPr>
          <w:rFonts w:eastAsia="HG Mincho Light J" w:cstheme="minorHAnsi"/>
          <w:bCs/>
        </w:rPr>
        <w:t>Provided technical assistance and guided the developers in the team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</w:rPr>
      </w:pPr>
      <w:r w:rsidRPr="006B76F3">
        <w:rPr>
          <w:rFonts w:eastAsia="HG Mincho Light J" w:cstheme="minorHAnsi"/>
        </w:rPr>
        <w:t xml:space="preserve">Defined lookup and </w:t>
      </w:r>
      <w:r w:rsidRPr="006B76F3">
        <w:rPr>
          <w:rFonts w:eastAsia="HG Mincho Light J" w:cstheme="minorHAnsi"/>
          <w:b/>
        </w:rPr>
        <w:t>master-detail relationships</w:t>
      </w:r>
      <w:r w:rsidRPr="006B76F3">
        <w:rPr>
          <w:rFonts w:eastAsia="HG Mincho Light J" w:cstheme="minorHAnsi"/>
        </w:rPr>
        <w:t xml:space="preserve"> on the objects and created </w:t>
      </w:r>
      <w:r w:rsidRPr="006B76F3">
        <w:rPr>
          <w:rFonts w:eastAsia="HG Mincho Light J" w:cstheme="minorHAnsi"/>
          <w:b/>
        </w:rPr>
        <w:t>junction objects</w:t>
      </w:r>
      <w:r w:rsidRPr="006B76F3">
        <w:rPr>
          <w:rFonts w:eastAsia="HG Mincho Light J" w:cstheme="minorHAnsi"/>
        </w:rPr>
        <w:t xml:space="preserve"> to establish connectivity among objects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</w:rPr>
      </w:pPr>
      <w:r w:rsidRPr="006B76F3">
        <w:rPr>
          <w:rFonts w:eastAsia="HG Mincho Light J" w:cstheme="minorHAnsi"/>
        </w:rPr>
        <w:t xml:space="preserve">Customized </w:t>
      </w:r>
      <w:r w:rsidRPr="006B76F3">
        <w:rPr>
          <w:rFonts w:eastAsia="HG Mincho Light J" w:cstheme="minorHAnsi"/>
          <w:b/>
        </w:rPr>
        <w:t xml:space="preserve">profiles </w:t>
      </w:r>
      <w:r w:rsidRPr="006B76F3">
        <w:rPr>
          <w:rFonts w:eastAsia="HG Mincho Light J" w:cstheme="minorHAnsi"/>
        </w:rPr>
        <w:t>and implemented</w:t>
      </w:r>
      <w:r w:rsidRPr="006B76F3">
        <w:rPr>
          <w:rFonts w:eastAsia="HG Mincho Light J" w:cstheme="minorHAnsi"/>
          <w:b/>
        </w:rPr>
        <w:t xml:space="preserve"> Object</w:t>
      </w:r>
      <w:r w:rsidRPr="006B76F3">
        <w:rPr>
          <w:rFonts w:eastAsia="HG Mincho Light J" w:cstheme="minorHAnsi"/>
        </w:rPr>
        <w:t xml:space="preserve"> and field level security to hide / restrict data access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</w:rPr>
      </w:pPr>
      <w:r w:rsidRPr="006B76F3">
        <w:rPr>
          <w:rFonts w:eastAsia="HG Mincho Light J" w:cstheme="minorHAnsi"/>
        </w:rPr>
        <w:t xml:space="preserve">Used </w:t>
      </w:r>
      <w:r w:rsidRPr="006B76F3">
        <w:rPr>
          <w:rFonts w:eastAsia="HG Mincho Light J" w:cstheme="minorHAnsi"/>
          <w:b/>
        </w:rPr>
        <w:t>XML</w:t>
      </w:r>
      <w:r w:rsidRPr="006B76F3">
        <w:rPr>
          <w:rFonts w:eastAsia="HG Mincho Light J" w:cstheme="minorHAnsi"/>
        </w:rPr>
        <w:t xml:space="preserve"> serialization for interacting with the database. 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</w:rPr>
      </w:pPr>
      <w:r w:rsidRPr="006B76F3">
        <w:rPr>
          <w:rFonts w:eastAsia="HG Mincho Light J" w:cstheme="minorHAnsi"/>
        </w:rPr>
        <w:t>Enabled territories for better forecasting.</w:t>
      </w:r>
      <w:r w:rsidRPr="006B76F3">
        <w:rPr>
          <w:rFonts w:cstheme="minorHAnsi"/>
          <w:color w:val="333333"/>
          <w:shd w:val="clear" w:color="auto" w:fill="FFFFFF"/>
        </w:rPr>
        <w:t xml:space="preserve"> </w:t>
      </w:r>
      <w:r w:rsidRPr="006B76F3">
        <w:rPr>
          <w:rFonts w:eastAsia="HG Mincho Light J" w:cstheme="minorHAnsi"/>
        </w:rPr>
        <w:t xml:space="preserve">Used </w:t>
      </w:r>
      <w:r w:rsidRPr="006B76F3">
        <w:rPr>
          <w:rFonts w:eastAsia="HG Mincho Light J" w:cstheme="minorHAnsi"/>
          <w:b/>
        </w:rPr>
        <w:t>SOQL &amp; SOSL</w:t>
      </w:r>
      <w:r w:rsidRPr="006B76F3">
        <w:rPr>
          <w:rFonts w:eastAsia="HG Mincho Light J" w:cstheme="minorHAnsi"/>
        </w:rPr>
        <w:t xml:space="preserve"> for data manipulation needs of the application using platform database objects. Responsible for writing SOQL &amp; SOSL queries with consideration to Governor Limits for data manipulation needs of the application using platform database objects. </w:t>
      </w:r>
    </w:p>
    <w:p w:rsidR="003508B4" w:rsidRPr="006B76F3" w:rsidRDefault="003508B4" w:rsidP="003508B4">
      <w:pPr>
        <w:numPr>
          <w:ilvl w:val="0"/>
          <w:numId w:val="22"/>
        </w:numPr>
        <w:spacing w:after="0"/>
        <w:contextualSpacing/>
        <w:jc w:val="both"/>
        <w:rPr>
          <w:rFonts w:eastAsia="Times New Roman" w:cstheme="minorHAnsi"/>
        </w:rPr>
      </w:pPr>
      <w:r w:rsidRPr="006B76F3">
        <w:rPr>
          <w:rFonts w:eastAsia="Times New Roman" w:cstheme="minorHAnsi"/>
          <w:b/>
        </w:rPr>
        <w:lastRenderedPageBreak/>
        <w:t>Release Management</w:t>
      </w:r>
      <w:r w:rsidRPr="006B76F3">
        <w:rPr>
          <w:rFonts w:eastAsia="Times New Roman" w:cstheme="minorHAnsi"/>
        </w:rPr>
        <w:t xml:space="preserve"> (Managing different Salesforce instances and Releases) and involved in </w:t>
      </w:r>
      <w:r w:rsidRPr="006B76F3">
        <w:rPr>
          <w:rFonts w:eastAsia="Times New Roman" w:cstheme="minorHAnsi"/>
          <w:b/>
        </w:rPr>
        <w:t>Data Migration</w:t>
      </w:r>
      <w:r w:rsidRPr="006B76F3">
        <w:rPr>
          <w:rFonts w:eastAsia="Times New Roman" w:cstheme="minorHAnsi"/>
        </w:rPr>
        <w:t xml:space="preserve"> and </w:t>
      </w:r>
      <w:r w:rsidRPr="006B76F3">
        <w:rPr>
          <w:rFonts w:eastAsia="Times New Roman" w:cstheme="minorHAnsi"/>
          <w:b/>
        </w:rPr>
        <w:t>Deployment</w:t>
      </w:r>
      <w:r w:rsidRPr="006B76F3">
        <w:rPr>
          <w:rFonts w:eastAsia="Times New Roman" w:cstheme="minorHAnsi"/>
        </w:rPr>
        <w:t xml:space="preserve"> activities.</w:t>
      </w:r>
    </w:p>
    <w:p w:rsidR="003508B4" w:rsidRPr="00E70FFF" w:rsidRDefault="003508B4" w:rsidP="003508B4">
      <w:pPr>
        <w:numPr>
          <w:ilvl w:val="0"/>
          <w:numId w:val="22"/>
        </w:numPr>
        <w:spacing w:after="0"/>
        <w:contextualSpacing/>
        <w:jc w:val="both"/>
        <w:rPr>
          <w:rFonts w:eastAsia="HG Mincho Light J" w:cstheme="minorHAnsi"/>
        </w:rPr>
      </w:pPr>
      <w:r w:rsidRPr="00E70FFF">
        <w:rPr>
          <w:rFonts w:eastAsia="HG Mincho Light J" w:cstheme="minorHAnsi"/>
        </w:rPr>
        <w:t>Implemented Sales cloud and incorporated the enhanced features as required to streamline the business process. </w:t>
      </w:r>
    </w:p>
    <w:p w:rsidR="003508B4" w:rsidRPr="006B76F3" w:rsidRDefault="003508B4" w:rsidP="003508B4">
      <w:pPr>
        <w:numPr>
          <w:ilvl w:val="0"/>
          <w:numId w:val="22"/>
        </w:numPr>
        <w:spacing w:after="0"/>
        <w:contextualSpacing/>
        <w:jc w:val="both"/>
        <w:rPr>
          <w:rFonts w:eastAsia="Times New Roman" w:cstheme="minorHAnsi"/>
        </w:rPr>
      </w:pPr>
      <w:r w:rsidRPr="006B76F3">
        <w:rPr>
          <w:rFonts w:eastAsia="Times New Roman" w:cstheme="minorHAnsi"/>
        </w:rPr>
        <w:t xml:space="preserve">Service Cloud enhancements - </w:t>
      </w:r>
      <w:r w:rsidRPr="006B76F3">
        <w:rPr>
          <w:rFonts w:eastAsia="Times New Roman" w:cstheme="minorHAnsi"/>
          <w:b/>
        </w:rPr>
        <w:t>Portal entitlement</w:t>
      </w:r>
      <w:r w:rsidRPr="006B76F3">
        <w:rPr>
          <w:rFonts w:eastAsia="Times New Roman" w:cstheme="minorHAnsi"/>
        </w:rPr>
        <w:t xml:space="preserve"> wizard changes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</w:rPr>
      </w:pPr>
      <w:r w:rsidRPr="00577FB1">
        <w:rPr>
          <w:rFonts w:eastAsia="HG Mincho Light J" w:cstheme="minorHAnsi"/>
        </w:rPr>
        <w:t>Built Lightning components on the developer console.</w:t>
      </w:r>
    </w:p>
    <w:p w:rsidR="003508B4" w:rsidRPr="00577FB1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/>
        </w:rPr>
      </w:pPr>
      <w:r w:rsidRPr="00577FB1">
        <w:rPr>
          <w:rFonts w:eastAsia="HG Mincho Light J" w:cstheme="minorHAnsi"/>
        </w:rPr>
        <w:t xml:space="preserve">Worked with Lightning Components in the </w:t>
      </w:r>
      <w:r w:rsidRPr="00577FB1">
        <w:rPr>
          <w:rFonts w:eastAsia="HG Mincho Light J" w:cstheme="minorHAnsi"/>
          <w:b/>
        </w:rPr>
        <w:t>Eclipse Force.com IDE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</w:rPr>
      </w:pPr>
      <w:r w:rsidRPr="00E70FFF">
        <w:rPr>
          <w:rFonts w:eastAsia="HG Mincho Light J" w:cstheme="minorHAnsi"/>
        </w:rPr>
        <w:t>Accessed Custom Object &amp; displayed its record using Lightning Components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/>
        </w:rPr>
      </w:pPr>
      <w:r w:rsidRPr="006B76F3">
        <w:rPr>
          <w:rFonts w:cstheme="minorHAnsi"/>
        </w:rPr>
        <w:t xml:space="preserve">Created a component that loads contacts data and interacts with Salesforce1 and </w:t>
      </w:r>
      <w:r w:rsidRPr="006B76F3">
        <w:rPr>
          <w:rFonts w:cstheme="minorHAnsi"/>
          <w:b/>
        </w:rPr>
        <w:t>Lightning Experience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</w:rPr>
      </w:pPr>
      <w:r w:rsidRPr="006B76F3">
        <w:rPr>
          <w:rFonts w:eastAsia="HG Mincho Light J" w:cstheme="minorHAnsi"/>
        </w:rPr>
        <w:t xml:space="preserve">Developed multiple </w:t>
      </w:r>
      <w:r w:rsidRPr="006B76F3">
        <w:rPr>
          <w:rFonts w:eastAsia="HG Mincho Light J" w:cstheme="minorHAnsi"/>
          <w:b/>
        </w:rPr>
        <w:t>Custom Objects</w:t>
      </w:r>
      <w:r w:rsidRPr="006B76F3">
        <w:rPr>
          <w:rFonts w:eastAsia="HG Mincho Light J" w:cstheme="minorHAnsi"/>
        </w:rPr>
        <w:t xml:space="preserve"> to the needs of the project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</w:rPr>
      </w:pPr>
      <w:r w:rsidRPr="006B76F3">
        <w:rPr>
          <w:rFonts w:eastAsia="HG Mincho Light J" w:cstheme="minorHAnsi"/>
        </w:rPr>
        <w:t xml:space="preserve">Implemented multiple discounts and finance charge </w:t>
      </w:r>
      <w:r w:rsidRPr="006B76F3">
        <w:rPr>
          <w:rFonts w:eastAsia="HG Mincho Light J" w:cstheme="minorHAnsi"/>
          <w:b/>
        </w:rPr>
        <w:t>calculations</w:t>
      </w:r>
      <w:r w:rsidRPr="006B76F3">
        <w:rPr>
          <w:rFonts w:eastAsia="HG Mincho Light J" w:cstheme="minorHAnsi"/>
        </w:rPr>
        <w:t xml:space="preserve"> on the </w:t>
      </w:r>
      <w:r w:rsidRPr="006B76F3">
        <w:rPr>
          <w:rFonts w:eastAsia="HG Mincho Light J" w:cstheme="minorHAnsi"/>
          <w:b/>
        </w:rPr>
        <w:t>Opportunity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Cs/>
        </w:rPr>
      </w:pPr>
      <w:r w:rsidRPr="006B76F3">
        <w:rPr>
          <w:rFonts w:eastAsia="HG Mincho Light J" w:cstheme="minorHAnsi"/>
          <w:bCs/>
        </w:rPr>
        <w:t xml:space="preserve">Built the deployment </w:t>
      </w:r>
      <w:r w:rsidRPr="006B76F3">
        <w:rPr>
          <w:rFonts w:eastAsia="HG Mincho Light J" w:cstheme="minorHAnsi"/>
          <w:b/>
          <w:bCs/>
        </w:rPr>
        <w:t>planning document</w:t>
      </w:r>
      <w:r w:rsidRPr="006B76F3">
        <w:rPr>
          <w:rFonts w:eastAsia="HG Mincho Light J" w:cstheme="minorHAnsi"/>
          <w:bCs/>
        </w:rPr>
        <w:t xml:space="preserve"> and did the production migration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</w:rPr>
      </w:pPr>
      <w:r w:rsidRPr="006B76F3">
        <w:rPr>
          <w:rFonts w:eastAsia="HG Mincho Light J" w:cstheme="minorHAnsi"/>
          <w:bCs/>
        </w:rPr>
        <w:t xml:space="preserve">Created a </w:t>
      </w:r>
      <w:r w:rsidRPr="006B76F3">
        <w:rPr>
          <w:rFonts w:eastAsia="HG Mincho Light J" w:cstheme="minorHAnsi"/>
          <w:b/>
          <w:bCs/>
        </w:rPr>
        <w:t>custom order object</w:t>
      </w:r>
      <w:r w:rsidRPr="006B76F3">
        <w:rPr>
          <w:rFonts w:eastAsia="HG Mincho Light J" w:cstheme="minorHAnsi"/>
          <w:bCs/>
        </w:rPr>
        <w:t xml:space="preserve"> to the extensive order processing needs of the business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</w:rPr>
      </w:pPr>
      <w:r w:rsidRPr="006B76F3">
        <w:rPr>
          <w:rFonts w:eastAsia="HG Mincho Light J" w:cstheme="minorHAnsi"/>
        </w:rPr>
        <w:t xml:space="preserve">Provided the sales teams the option of generating </w:t>
      </w:r>
      <w:r w:rsidRPr="006B76F3">
        <w:rPr>
          <w:rFonts w:eastAsia="HG Mincho Light J" w:cstheme="minorHAnsi"/>
          <w:b/>
        </w:rPr>
        <w:t>multiple quotes</w:t>
      </w:r>
      <w:r w:rsidRPr="006B76F3">
        <w:rPr>
          <w:rFonts w:eastAsia="HG Mincho Light J" w:cstheme="minorHAnsi"/>
        </w:rPr>
        <w:t xml:space="preserve"> and automated the Quote acceptance process.  </w:t>
      </w:r>
    </w:p>
    <w:p w:rsidR="003508B4" w:rsidRPr="006B76F3" w:rsidRDefault="003508B4" w:rsidP="003508B4">
      <w:pPr>
        <w:pStyle w:val="ListParagraph"/>
        <w:numPr>
          <w:ilvl w:val="0"/>
          <w:numId w:val="22"/>
        </w:numPr>
        <w:spacing w:after="0" w:line="240" w:lineRule="auto"/>
        <w:contextualSpacing w:val="0"/>
        <w:jc w:val="both"/>
        <w:rPr>
          <w:rFonts w:cstheme="minorHAnsi"/>
          <w:color w:val="000000"/>
        </w:rPr>
      </w:pPr>
      <w:r w:rsidRPr="006B76F3">
        <w:rPr>
          <w:rFonts w:cstheme="minorHAnsi"/>
          <w:color w:val="000000"/>
        </w:rPr>
        <w:t xml:space="preserve">Implemented </w:t>
      </w:r>
      <w:r w:rsidRPr="006B76F3">
        <w:rPr>
          <w:rFonts w:cstheme="minorHAnsi"/>
          <w:b/>
          <w:color w:val="000000"/>
        </w:rPr>
        <w:t>Web to Case</w:t>
      </w:r>
      <w:r w:rsidRPr="006B76F3">
        <w:rPr>
          <w:rFonts w:cstheme="minorHAnsi"/>
          <w:color w:val="000000"/>
        </w:rPr>
        <w:t xml:space="preserve">, Email to </w:t>
      </w:r>
      <w:r w:rsidRPr="006B76F3">
        <w:rPr>
          <w:rFonts w:cstheme="minorHAnsi"/>
          <w:b/>
          <w:color w:val="000000"/>
        </w:rPr>
        <w:t>Case functionalities</w:t>
      </w:r>
      <w:r w:rsidRPr="006B76F3">
        <w:rPr>
          <w:rFonts w:cstheme="minorHAnsi"/>
          <w:color w:val="000000"/>
        </w:rPr>
        <w:t xml:space="preserve"> to provide a better customer support to the customers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</w:rPr>
      </w:pPr>
      <w:r w:rsidRPr="006B76F3">
        <w:rPr>
          <w:rFonts w:cstheme="minorHAnsi"/>
        </w:rPr>
        <w:t xml:space="preserve">Created </w:t>
      </w:r>
      <w:r w:rsidRPr="006B76F3">
        <w:rPr>
          <w:rFonts w:cstheme="minorHAnsi"/>
          <w:b/>
        </w:rPr>
        <w:t>various Reports</w:t>
      </w:r>
      <w:r w:rsidRPr="006B76F3">
        <w:rPr>
          <w:rFonts w:cstheme="minorHAnsi"/>
        </w:rPr>
        <w:t xml:space="preserve"> (summary reports, matrix reports, pie charts) and represented it in the form of graphical using dashboards to assist managers to better utilize Sales force as a sales tool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</w:rPr>
      </w:pPr>
      <w:r w:rsidRPr="006B76F3">
        <w:rPr>
          <w:rFonts w:eastAsia="HG Mincho Light J" w:cstheme="minorHAnsi"/>
        </w:rPr>
        <w:t xml:space="preserve">Used multiple sandboxes for development of various components of the project. Deployed the code to the </w:t>
      </w:r>
      <w:r w:rsidRPr="006B76F3">
        <w:rPr>
          <w:rFonts w:eastAsia="HG Mincho Light J" w:cstheme="minorHAnsi"/>
          <w:b/>
        </w:rPr>
        <w:t>UAT</w:t>
      </w:r>
      <w:r w:rsidRPr="006B76F3">
        <w:rPr>
          <w:rFonts w:eastAsia="HG Mincho Light J" w:cstheme="minorHAnsi"/>
        </w:rPr>
        <w:t xml:space="preserve"> Environment for testing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Cs/>
        </w:rPr>
      </w:pPr>
      <w:r w:rsidRPr="006B76F3">
        <w:rPr>
          <w:rFonts w:eastAsia="HG Mincho Light J" w:cstheme="minorHAnsi"/>
          <w:bCs/>
        </w:rPr>
        <w:t xml:space="preserve">Integrated the </w:t>
      </w:r>
      <w:r w:rsidRPr="006B76F3">
        <w:rPr>
          <w:rFonts w:eastAsia="HG Mincho Light J" w:cstheme="minorHAnsi"/>
          <w:b/>
          <w:bCs/>
        </w:rPr>
        <w:t>Salesforce Order</w:t>
      </w:r>
      <w:r w:rsidRPr="006B76F3">
        <w:rPr>
          <w:rFonts w:eastAsia="HG Mincho Light J" w:cstheme="minorHAnsi"/>
          <w:bCs/>
        </w:rPr>
        <w:t xml:space="preserve"> with </w:t>
      </w:r>
      <w:r w:rsidRPr="006B76F3">
        <w:rPr>
          <w:rFonts w:eastAsia="HG Mincho Light J" w:cstheme="minorHAnsi"/>
          <w:b/>
          <w:bCs/>
        </w:rPr>
        <w:t>NetSuite Order</w:t>
      </w:r>
      <w:r w:rsidRPr="006B76F3">
        <w:rPr>
          <w:rFonts w:eastAsia="HG Mincho Light J" w:cstheme="minorHAnsi"/>
          <w:bCs/>
        </w:rPr>
        <w:t>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  <w:bCs/>
        </w:rPr>
      </w:pPr>
      <w:r w:rsidRPr="006B76F3">
        <w:rPr>
          <w:rFonts w:eastAsia="HG Mincho Light J" w:cstheme="minorHAnsi"/>
          <w:bCs/>
        </w:rPr>
        <w:t xml:space="preserve">Built the </w:t>
      </w:r>
      <w:r w:rsidRPr="006B76F3">
        <w:rPr>
          <w:rFonts w:eastAsia="HG Mincho Light J" w:cstheme="minorHAnsi"/>
          <w:b/>
          <w:bCs/>
        </w:rPr>
        <w:t>Quote templates</w:t>
      </w:r>
      <w:r w:rsidRPr="006B76F3">
        <w:rPr>
          <w:rFonts w:eastAsia="HG Mincho Light J" w:cstheme="minorHAnsi"/>
          <w:bCs/>
        </w:rPr>
        <w:t>.</w:t>
      </w:r>
    </w:p>
    <w:p w:rsidR="003508B4" w:rsidRPr="006B76F3" w:rsidRDefault="003508B4" w:rsidP="003508B4">
      <w:pPr>
        <w:numPr>
          <w:ilvl w:val="0"/>
          <w:numId w:val="22"/>
        </w:numPr>
        <w:spacing w:before="20" w:after="20" w:line="240" w:lineRule="auto"/>
        <w:jc w:val="both"/>
        <w:rPr>
          <w:rFonts w:eastAsia="HG Mincho Light J" w:cstheme="minorHAnsi"/>
        </w:rPr>
      </w:pPr>
      <w:r w:rsidRPr="006B76F3">
        <w:rPr>
          <w:rFonts w:eastAsia="HG Mincho Light J" w:cstheme="minorHAnsi"/>
        </w:rPr>
        <w:t>Helped the Product managers to define the products and cleaning up the data.</w:t>
      </w:r>
    </w:p>
    <w:p w:rsidR="006975F4" w:rsidRPr="006B76F3" w:rsidRDefault="00C550FA" w:rsidP="00C550FA">
      <w:pPr>
        <w:pStyle w:val="NoSpacing"/>
        <w:jc w:val="both"/>
        <w:rPr>
          <w:rFonts w:cstheme="minorHAnsi"/>
          <w:b/>
        </w:rPr>
      </w:pPr>
      <w:r w:rsidRPr="00C814DE">
        <w:rPr>
          <w:rFonts w:eastAsia="HG Mincho Light J" w:cstheme="minorHAnsi"/>
          <w:b/>
          <w:bCs/>
          <w:u w:val="single"/>
        </w:rPr>
        <w:t>Environment</w:t>
      </w:r>
      <w:r w:rsidRPr="00C814DE">
        <w:rPr>
          <w:rFonts w:eastAsia="HG Mincho Light J" w:cstheme="minorHAnsi"/>
          <w:bCs/>
          <w:u w:val="single"/>
        </w:rPr>
        <w:t>:</w:t>
      </w:r>
      <w:r w:rsidRPr="006B76F3">
        <w:rPr>
          <w:rFonts w:eastAsia="HG Mincho Light J" w:cstheme="minorHAnsi"/>
          <w:bCs/>
        </w:rPr>
        <w:t xml:space="preserve"> </w:t>
      </w:r>
      <w:r w:rsidRPr="006B76F3">
        <w:rPr>
          <w:rFonts w:eastAsia="HG Mincho Light J" w:cstheme="minorHAnsi"/>
        </w:rPr>
        <w:t xml:space="preserve">Saleforce.com platform, Apex Language, Visual Force (Pages, Component &amp; Controllers), Apex Data Loader, Workflow &amp; Approvals, Reports, Custom Objects, Sales cloud, Service cloud, Custom Tabs, Email Services, Sandbox data loading, </w:t>
      </w:r>
      <w:r w:rsidRPr="006B76F3">
        <w:rPr>
          <w:rFonts w:eastAsia="HG Mincho Light J" w:cstheme="minorHAnsi"/>
          <w:b/>
        </w:rPr>
        <w:t>ERP</w:t>
      </w:r>
      <w:r w:rsidRPr="006B76F3">
        <w:rPr>
          <w:rFonts w:eastAsia="HG Mincho Light J" w:cstheme="minorHAnsi"/>
        </w:rPr>
        <w:t>, Eclipse IDE Plug-in, C#.net Saledforce.com Data Loader,</w:t>
      </w:r>
    </w:p>
    <w:p w:rsidR="00AB2F7B" w:rsidRPr="006B76F3" w:rsidRDefault="00AB2F7B" w:rsidP="006E6515">
      <w:pPr>
        <w:pStyle w:val="NoSpacing"/>
        <w:jc w:val="both"/>
        <w:rPr>
          <w:rFonts w:cstheme="minorHAnsi"/>
        </w:rPr>
      </w:pPr>
    </w:p>
    <w:p w:rsidR="008F0DC9" w:rsidRPr="0061614F" w:rsidRDefault="008F0DC9" w:rsidP="008F0DC9">
      <w:pPr>
        <w:pStyle w:val="Normal1"/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</w:pPr>
      <w:r w:rsidRPr="0061614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Client: </w:t>
      </w:r>
      <w:r w:rsidR="00934388" w:rsidRPr="0061614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Fidelity Investments – Raleigh, North Carolina</w:t>
      </w:r>
    </w:p>
    <w:p w:rsidR="008F0DC9" w:rsidRPr="0061614F" w:rsidRDefault="008F0DC9" w:rsidP="00291308">
      <w:pPr>
        <w:pStyle w:val="Normal1"/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</w:pPr>
      <w:r w:rsidRPr="0061614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Duration:</w:t>
      </w:r>
      <w:r w:rsidR="00BD0746" w:rsidRPr="0061614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  <w:r w:rsidR="008064EC" w:rsidRPr="0061614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January 2016 – November</w:t>
      </w:r>
      <w:r w:rsidR="00B915CE" w:rsidRPr="0061614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2016</w:t>
      </w:r>
      <w:r w:rsidR="00D26B18" w:rsidRPr="0061614F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</w:t>
      </w:r>
    </w:p>
    <w:p w:rsidR="003508B4" w:rsidRPr="006B76F3" w:rsidRDefault="008F0DC9" w:rsidP="0061614F">
      <w:pPr>
        <w:pBdr>
          <w:bottom w:val="single" w:sz="4" w:space="1" w:color="auto"/>
        </w:pBdr>
        <w:spacing w:after="0" w:line="240" w:lineRule="auto"/>
        <w:jc w:val="both"/>
        <w:rPr>
          <w:rFonts w:cstheme="minorHAnsi"/>
          <w:b/>
        </w:rPr>
      </w:pPr>
      <w:r w:rsidRPr="006B76F3">
        <w:rPr>
          <w:rStyle w:val="yshortcuts"/>
          <w:rFonts w:cstheme="minorHAnsi"/>
          <w:b/>
        </w:rPr>
        <w:t>Role:</w:t>
      </w:r>
      <w:r w:rsidRPr="006B76F3">
        <w:rPr>
          <w:rFonts w:cstheme="minorHAnsi"/>
          <w:b/>
          <w:bCs/>
        </w:rPr>
        <w:t xml:space="preserve"> Salesforce Developer / Administrator</w:t>
      </w:r>
    </w:p>
    <w:p w:rsidR="00D97EB7" w:rsidRPr="006B76F3" w:rsidRDefault="00D97EB7" w:rsidP="0061614F">
      <w:pPr>
        <w:pStyle w:val="NoSpacing"/>
        <w:spacing w:line="360" w:lineRule="auto"/>
        <w:jc w:val="both"/>
        <w:rPr>
          <w:rFonts w:cstheme="minorHAnsi"/>
          <w:b/>
        </w:rPr>
      </w:pPr>
      <w:r w:rsidRPr="006B76F3">
        <w:rPr>
          <w:rFonts w:cstheme="minorHAnsi"/>
          <w:b/>
          <w:u w:val="single"/>
        </w:rPr>
        <w:t>Responsibilities</w:t>
      </w:r>
      <w:r w:rsidRPr="006B76F3">
        <w:rPr>
          <w:rFonts w:cstheme="minorHAnsi"/>
          <w:b/>
        </w:rPr>
        <w:t>:</w:t>
      </w:r>
    </w:p>
    <w:p w:rsidR="00D97EB7" w:rsidRPr="006B76F3" w:rsidRDefault="00D97EB7" w:rsidP="00D97EB7">
      <w:pPr>
        <w:numPr>
          <w:ilvl w:val="0"/>
          <w:numId w:val="22"/>
        </w:numPr>
        <w:spacing w:after="0" w:line="240" w:lineRule="auto"/>
        <w:jc w:val="both"/>
        <w:rPr>
          <w:rFonts w:cstheme="minorHAnsi"/>
        </w:rPr>
      </w:pPr>
      <w:r w:rsidRPr="006B76F3">
        <w:rPr>
          <w:rFonts w:cstheme="minorHAnsi"/>
        </w:rPr>
        <w:t>Used Sales Force Automation for Sales Management</w:t>
      </w:r>
      <w:r w:rsidRPr="006B76F3">
        <w:rPr>
          <w:rFonts w:cstheme="minorHAnsi"/>
          <w:b/>
        </w:rPr>
        <w:t>, Opportunity Management, Account and Contact Management, Data Quality Management, Approvals and Workflow</w:t>
      </w:r>
      <w:r w:rsidRPr="006B76F3">
        <w:rPr>
          <w:rFonts w:cstheme="minorHAnsi"/>
        </w:rPr>
        <w:t>. </w:t>
      </w:r>
    </w:p>
    <w:p w:rsidR="00D97EB7" w:rsidRPr="006B17B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6B17BD">
        <w:rPr>
          <w:rFonts w:cstheme="minorHAnsi"/>
          <w:bCs/>
        </w:rPr>
        <w:t>Performed in-depth analysis of business practices and provided recommendations on ways to improve the processes. </w:t>
      </w:r>
    </w:p>
    <w:p w:rsidR="00D97EB7" w:rsidRPr="006B17B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6B17BD">
        <w:rPr>
          <w:rFonts w:cstheme="minorHAnsi"/>
          <w:bCs/>
        </w:rPr>
        <w:t>Created Profiles, Roles based on Organization role hierarchy and implemented Record-Level and Field-Level security and configured their sharing settings. </w:t>
      </w:r>
    </w:p>
    <w:p w:rsidR="00D97EB7" w:rsidRPr="006B17B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/>
          <w:bCs/>
        </w:rPr>
      </w:pPr>
      <w:r w:rsidRPr="006B17BD">
        <w:rPr>
          <w:rFonts w:cstheme="minorHAnsi"/>
          <w:bCs/>
        </w:rPr>
        <w:t xml:space="preserve">Worked on </w:t>
      </w:r>
      <w:r w:rsidRPr="006B17BD">
        <w:rPr>
          <w:rFonts w:cstheme="minorHAnsi"/>
          <w:b/>
          <w:bCs/>
        </w:rPr>
        <w:t>Sales cloud and service cloud. </w:t>
      </w:r>
    </w:p>
    <w:p w:rsidR="00D97EB7" w:rsidRPr="006B17B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6B17BD">
        <w:rPr>
          <w:rFonts w:cstheme="minorHAnsi"/>
          <w:bCs/>
        </w:rPr>
        <w:t xml:space="preserve">Experience working on </w:t>
      </w:r>
      <w:r w:rsidRPr="006B17BD">
        <w:rPr>
          <w:rFonts w:cstheme="minorHAnsi"/>
          <w:b/>
          <w:bCs/>
        </w:rPr>
        <w:t>Case Management</w:t>
      </w:r>
      <w:r w:rsidRPr="006B17BD">
        <w:rPr>
          <w:rFonts w:cstheme="minorHAnsi"/>
          <w:bCs/>
        </w:rPr>
        <w:t>, captured cases from the company's website and customer emails. </w:t>
      </w:r>
    </w:p>
    <w:p w:rsidR="00D97EB7" w:rsidRPr="006B17B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6B17BD">
        <w:rPr>
          <w:rFonts w:cstheme="minorHAnsi"/>
          <w:bCs/>
        </w:rPr>
        <w:t xml:space="preserve">Created case </w:t>
      </w:r>
      <w:r w:rsidRPr="006B17BD">
        <w:rPr>
          <w:rFonts w:cstheme="minorHAnsi"/>
          <w:b/>
          <w:bCs/>
        </w:rPr>
        <w:t>sharing model</w:t>
      </w:r>
      <w:r w:rsidRPr="006B17BD">
        <w:rPr>
          <w:rFonts w:cstheme="minorHAnsi"/>
          <w:bCs/>
        </w:rPr>
        <w:t xml:space="preserve"> and assigned cases to users according to the role hierarchy. </w:t>
      </w:r>
    </w:p>
    <w:p w:rsidR="00D97EB7" w:rsidRPr="006B17B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6B17BD">
        <w:rPr>
          <w:rFonts w:cstheme="minorHAnsi"/>
          <w:bCs/>
        </w:rPr>
        <w:t>Escalated cases according to the case priority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 xml:space="preserve">Worked on </w:t>
      </w:r>
      <w:r w:rsidRPr="00AC4F7D">
        <w:rPr>
          <w:rFonts w:cstheme="minorHAnsi"/>
          <w:b/>
          <w:bCs/>
        </w:rPr>
        <w:t>Auto response rules</w:t>
      </w:r>
      <w:r w:rsidRPr="00AC4F7D">
        <w:rPr>
          <w:rFonts w:cstheme="minorHAnsi"/>
          <w:bCs/>
        </w:rPr>
        <w:t xml:space="preserve"> if customers contacted beyond the business hours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Created Case Queues which automatically assign cases to a specific user or group of users based on predefined criteria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Worked on Record Types, Validation Rules, Triggers and Page Layouts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lastRenderedPageBreak/>
        <w:t>Planned and conducted requirements elicitation meetings with the business to collect functional and non-functional requirements relating to client's Salesforce</w:t>
      </w:r>
      <w:r w:rsidRPr="00AC4F7D">
        <w:rPr>
          <w:bCs/>
        </w:rPr>
        <w:t> </w:t>
      </w:r>
      <w:r w:rsidRPr="00AC4F7D">
        <w:rPr>
          <w:rFonts w:cstheme="minorHAnsi"/>
          <w:bCs/>
        </w:rPr>
        <w:t>technology enhancement and initiatives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Conducted brainstorming sessions with the development team to actively involve them during the requirements stage level analysis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Created workflow rules and defined related tasks, time triggered tasks, email alerts, filed updates to implement business logic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Created a sync of contacts, email alerts, events and tasks between</w:t>
      </w:r>
      <w:r w:rsidRPr="00AC4F7D">
        <w:rPr>
          <w:bCs/>
        </w:rPr>
        <w:t> </w:t>
      </w:r>
      <w:r w:rsidRPr="00AC4F7D">
        <w:rPr>
          <w:rFonts w:cstheme="minorHAnsi"/>
          <w:bCs/>
        </w:rPr>
        <w:t>Salesforce</w:t>
      </w:r>
      <w:r w:rsidRPr="00AC4F7D">
        <w:rPr>
          <w:bCs/>
        </w:rPr>
        <w:t> </w:t>
      </w:r>
      <w:r w:rsidRPr="00AC4F7D">
        <w:rPr>
          <w:rFonts w:cstheme="minorHAnsi"/>
          <w:bCs/>
        </w:rPr>
        <w:t>to Outlook and Outlook to</w:t>
      </w:r>
      <w:r w:rsidRPr="00AC4F7D">
        <w:rPr>
          <w:bCs/>
        </w:rPr>
        <w:t> </w:t>
      </w:r>
      <w:r w:rsidRPr="00AC4F7D">
        <w:rPr>
          <w:rFonts w:cstheme="minorHAnsi"/>
          <w:bCs/>
        </w:rPr>
        <w:t>Salesforce</w:t>
      </w:r>
      <w:r w:rsidRPr="00AC4F7D">
        <w:rPr>
          <w:bCs/>
        </w:rPr>
        <w:t> </w:t>
      </w:r>
      <w:r w:rsidRPr="00AC4F7D">
        <w:rPr>
          <w:rFonts w:cstheme="minorHAnsi"/>
          <w:bCs/>
        </w:rPr>
        <w:t>successfully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Created Email Templates and Mail Merge Templates and was involved in doing the mail merge for different standard and custom objects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Worked on various AppExchange products according to the needs of the organization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Worked on various</w:t>
      </w:r>
      <w:r w:rsidRPr="00AC4F7D">
        <w:rPr>
          <w:bCs/>
        </w:rPr>
        <w:t> </w:t>
      </w:r>
      <w:r w:rsidRPr="00AC4F7D">
        <w:rPr>
          <w:rFonts w:cstheme="minorHAnsi"/>
          <w:bCs/>
        </w:rPr>
        <w:t>Salesforce.com standard objects like Case Management, Accounts, Contacts, Content, Reports and Workspaces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Worked towards preparation of requirements management plan, business and functional requirement documents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Developed custom Objects and Fields as specified in the scope document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Created data flow diagrams and process flow diagrams to facilitate better system understanding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Outlined the organization hierarchy and created profiles, roles accordingly in Salesforce; worked on visibility and security settings around them as required by the business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Used Data Loader to read, extract, and load data from comma separated values (CSV) files or from a database connection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Involved in mapping the fields between the current reporting system and</w:t>
      </w:r>
      <w:r w:rsidRPr="00AC4F7D">
        <w:rPr>
          <w:bCs/>
        </w:rPr>
        <w:t> </w:t>
      </w:r>
      <w:r w:rsidRPr="00AC4F7D">
        <w:rPr>
          <w:rFonts w:cstheme="minorHAnsi"/>
          <w:bCs/>
        </w:rPr>
        <w:t>Salesforce</w:t>
      </w:r>
      <w:r w:rsidRPr="00AC4F7D">
        <w:rPr>
          <w:bCs/>
        </w:rPr>
        <w:t> </w:t>
      </w:r>
      <w:r w:rsidRPr="00AC4F7D">
        <w:rPr>
          <w:rFonts w:cstheme="minorHAnsi"/>
          <w:bCs/>
        </w:rPr>
        <w:t>using data loader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Performed import and export operations to load customer data and other master data using data loader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Conducted internal training sessions for business users on</w:t>
      </w:r>
      <w:r w:rsidRPr="00AC4F7D">
        <w:rPr>
          <w:bCs/>
        </w:rPr>
        <w:t> </w:t>
      </w:r>
      <w:r w:rsidRPr="00AC4F7D">
        <w:rPr>
          <w:rFonts w:cstheme="minorHAnsi"/>
          <w:bCs/>
        </w:rPr>
        <w:t>Salesforce</w:t>
      </w:r>
      <w:r w:rsidRPr="00AC4F7D">
        <w:rPr>
          <w:bCs/>
        </w:rPr>
        <w:t> </w:t>
      </w:r>
      <w:r w:rsidRPr="00AC4F7D">
        <w:rPr>
          <w:rFonts w:cstheme="minorHAnsi"/>
          <w:bCs/>
        </w:rPr>
        <w:t>technology functionalities, especially with respect to reports and dashboards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Analyzed different business reports and guided the team on deployment and customization of those reports in</w:t>
      </w:r>
      <w:r w:rsidRPr="00AC4F7D">
        <w:rPr>
          <w:bCs/>
        </w:rPr>
        <w:t> </w:t>
      </w:r>
      <w:r w:rsidRPr="00AC4F7D">
        <w:rPr>
          <w:rFonts w:cstheme="minorHAnsi"/>
          <w:bCs/>
        </w:rPr>
        <w:t>Salesforce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Extensive knowledge on CTI tools like CTI data connector to track the incoming calls and Cisco unified communication tools. </w:t>
      </w:r>
    </w:p>
    <w:p w:rsidR="00D97EB7" w:rsidRPr="00AC4F7D" w:rsidRDefault="00D97EB7" w:rsidP="00D97EB7">
      <w:pPr>
        <w:pStyle w:val="ListParagraph"/>
        <w:numPr>
          <w:ilvl w:val="0"/>
          <w:numId w:val="22"/>
        </w:numPr>
        <w:spacing w:after="0" w:line="240" w:lineRule="auto"/>
        <w:rPr>
          <w:rFonts w:cstheme="minorHAnsi"/>
          <w:bCs/>
        </w:rPr>
      </w:pPr>
      <w:r w:rsidRPr="00AC4F7D">
        <w:rPr>
          <w:rFonts w:cstheme="minorHAnsi"/>
          <w:bCs/>
        </w:rPr>
        <w:t>Worked on designing different custom dashboards for various user groups based on their business functionalities and needs.</w:t>
      </w:r>
    </w:p>
    <w:p w:rsidR="00634CF3" w:rsidRPr="00AC4F7D" w:rsidRDefault="00094D5E" w:rsidP="00634CF3">
      <w:pPr>
        <w:rPr>
          <w:rFonts w:cstheme="minorHAnsi"/>
          <w:bCs/>
        </w:rPr>
      </w:pPr>
      <w:r w:rsidRPr="00AC4F7D">
        <w:rPr>
          <w:rFonts w:cstheme="minorHAnsi"/>
          <w:b/>
          <w:bCs/>
          <w:u w:val="single"/>
        </w:rPr>
        <w:t>Environment:</w:t>
      </w:r>
      <w:r w:rsidRPr="00AC4F7D">
        <w:rPr>
          <w:rFonts w:cstheme="minorHAnsi"/>
          <w:bCs/>
        </w:rPr>
        <w:t xml:space="preserve"> Saleforce.com platform, Record types, Reports, Dashboards, Email, Sharing Rules, MS Word, PowerPoint, Excel, Waterfall, Validation Rules, Messaging, Dashboards</w:t>
      </w:r>
      <w:r w:rsidR="00EA254A" w:rsidRPr="00AC4F7D">
        <w:rPr>
          <w:rFonts w:cstheme="minorHAnsi"/>
          <w:bCs/>
        </w:rPr>
        <w:t>, Standard and Custom Object.</w:t>
      </w:r>
    </w:p>
    <w:p w:rsidR="00634CF3" w:rsidRPr="00AC4F7D" w:rsidRDefault="00634CF3" w:rsidP="00634CF3">
      <w:pPr>
        <w:pStyle w:val="Normal1"/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</w:pPr>
      <w:r w:rsidRPr="00AC4F7D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Client: </w:t>
      </w:r>
      <w:r w:rsidR="00934388" w:rsidRPr="00AC4F7D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>Interactive Advertising Bureau, New York</w:t>
      </w:r>
    </w:p>
    <w:p w:rsidR="00634CF3" w:rsidRPr="00AC4F7D" w:rsidRDefault="00634CF3" w:rsidP="00634CF3">
      <w:pPr>
        <w:pStyle w:val="Normal1"/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</w:pPr>
      <w:r w:rsidRPr="00AC4F7D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Duration: </w:t>
      </w:r>
      <w:r w:rsidR="008064EC" w:rsidRPr="00AC4F7D">
        <w:rPr>
          <w:rFonts w:asciiTheme="minorHAnsi" w:eastAsiaTheme="minorHAnsi" w:hAnsiTheme="minorHAnsi" w:cstheme="minorHAnsi"/>
          <w:b/>
          <w:bCs/>
          <w:color w:val="auto"/>
          <w:sz w:val="22"/>
          <w:szCs w:val="22"/>
        </w:rPr>
        <w:t xml:space="preserve"> September 2015 – December 2015 </w:t>
      </w:r>
    </w:p>
    <w:p w:rsidR="00634CF3" w:rsidRPr="006B17BD" w:rsidRDefault="00634CF3" w:rsidP="006B17BD">
      <w:pPr>
        <w:pBdr>
          <w:bottom w:val="single" w:sz="4" w:space="1" w:color="auto"/>
        </w:pBdr>
        <w:spacing w:after="0" w:line="240" w:lineRule="auto"/>
        <w:jc w:val="both"/>
        <w:rPr>
          <w:rFonts w:cstheme="minorHAnsi"/>
          <w:b/>
        </w:rPr>
      </w:pPr>
      <w:r w:rsidRPr="006B76F3">
        <w:rPr>
          <w:rStyle w:val="yshortcuts"/>
          <w:rFonts w:cstheme="minorHAnsi"/>
          <w:b/>
        </w:rPr>
        <w:t>Role:</w:t>
      </w:r>
      <w:r w:rsidRPr="006B76F3">
        <w:rPr>
          <w:rFonts w:cstheme="minorHAnsi"/>
          <w:b/>
          <w:bCs/>
        </w:rPr>
        <w:t xml:space="preserve"> Salesforce Developer / Administrator</w:t>
      </w:r>
    </w:p>
    <w:p w:rsidR="00634CF3" w:rsidRPr="006B76F3" w:rsidRDefault="00634CF3" w:rsidP="006B17BD">
      <w:pPr>
        <w:pStyle w:val="NoSpacing"/>
        <w:spacing w:line="360" w:lineRule="auto"/>
        <w:rPr>
          <w:rFonts w:cstheme="minorHAnsi"/>
          <w:b/>
          <w:bCs/>
          <w:u w:val="single"/>
        </w:rPr>
      </w:pPr>
      <w:r w:rsidRPr="006B76F3">
        <w:rPr>
          <w:rFonts w:cstheme="minorHAnsi"/>
          <w:b/>
          <w:bCs/>
          <w:u w:val="single"/>
        </w:rPr>
        <w:t>Responsibilities:</w:t>
      </w:r>
    </w:p>
    <w:p w:rsidR="00634CF3" w:rsidRPr="00B45680" w:rsidRDefault="00634CF3" w:rsidP="00634CF3">
      <w:pPr>
        <w:pStyle w:val="NoSpacing"/>
        <w:numPr>
          <w:ilvl w:val="0"/>
          <w:numId w:val="25"/>
        </w:numPr>
        <w:rPr>
          <w:rFonts w:cstheme="minorHAnsi"/>
          <w:bCs/>
        </w:rPr>
      </w:pPr>
      <w:r w:rsidRPr="006B76F3">
        <w:rPr>
          <w:rFonts w:cstheme="minorHAnsi"/>
          <w:bCs/>
        </w:rPr>
        <w:t>Analyzed the business requirements and mapped to Salesforce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Involved in </w:t>
      </w:r>
      <w:r w:rsidRPr="00B45680">
        <w:rPr>
          <w:rFonts w:cstheme="minorHAnsi"/>
          <w:bCs/>
        </w:rPr>
        <w:t xml:space="preserve">data migration </w:t>
      </w:r>
      <w:r w:rsidRPr="006B76F3">
        <w:rPr>
          <w:rFonts w:cstheme="minorHAnsi"/>
          <w:bCs/>
        </w:rPr>
        <w:t xml:space="preserve">from Excel to Salesforce using </w:t>
      </w:r>
      <w:r w:rsidRPr="00B45680">
        <w:rPr>
          <w:rFonts w:cstheme="minorHAnsi"/>
          <w:b/>
          <w:bCs/>
        </w:rPr>
        <w:t>Apex Data</w:t>
      </w:r>
      <w:r w:rsidRPr="006B76F3">
        <w:rPr>
          <w:rFonts w:cstheme="minorHAnsi"/>
          <w:b/>
          <w:bCs/>
        </w:rPr>
        <w:t xml:space="preserve"> Loader</w:t>
      </w:r>
      <w:r w:rsidRPr="006B76F3">
        <w:rPr>
          <w:rFonts w:cstheme="minorHAnsi"/>
          <w:bCs/>
        </w:rPr>
        <w:t>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Created user </w:t>
      </w:r>
      <w:r w:rsidRPr="006B76F3">
        <w:rPr>
          <w:rFonts w:cstheme="minorHAnsi"/>
          <w:b/>
          <w:bCs/>
        </w:rPr>
        <w:t>Roles</w:t>
      </w:r>
      <w:r w:rsidRPr="006B76F3">
        <w:rPr>
          <w:rFonts w:cstheme="minorHAnsi"/>
          <w:bCs/>
        </w:rPr>
        <w:t xml:space="preserve"> and </w:t>
      </w:r>
      <w:r w:rsidRPr="006B76F3">
        <w:rPr>
          <w:rFonts w:cstheme="minorHAnsi"/>
          <w:b/>
          <w:bCs/>
        </w:rPr>
        <w:t>Profiles</w:t>
      </w:r>
      <w:r w:rsidRPr="006B76F3">
        <w:rPr>
          <w:rFonts w:cstheme="minorHAnsi"/>
          <w:bCs/>
        </w:rPr>
        <w:t>, security controls and sharing settings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Worked on various </w:t>
      </w:r>
      <w:r w:rsidRPr="006B76F3">
        <w:rPr>
          <w:rFonts w:cstheme="minorHAnsi"/>
          <w:b/>
          <w:bCs/>
        </w:rPr>
        <w:t>SFDC</w:t>
      </w:r>
      <w:r w:rsidRPr="006B76F3">
        <w:rPr>
          <w:rFonts w:cstheme="minorHAnsi"/>
          <w:bCs/>
        </w:rPr>
        <w:t xml:space="preserve"> standard objects </w:t>
      </w:r>
      <w:r w:rsidRPr="006B76F3">
        <w:rPr>
          <w:rFonts w:cstheme="minorHAnsi"/>
          <w:b/>
          <w:bCs/>
        </w:rPr>
        <w:t>like Accounts, Contacts, Leads, Reports and Dashboards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Created </w:t>
      </w:r>
      <w:r w:rsidRPr="006B76F3">
        <w:rPr>
          <w:rFonts w:cstheme="minorHAnsi"/>
          <w:b/>
          <w:bCs/>
        </w:rPr>
        <w:t>workflow &amp; approval processes</w:t>
      </w:r>
      <w:r w:rsidRPr="006B76F3">
        <w:rPr>
          <w:rFonts w:cstheme="minorHAnsi"/>
          <w:bCs/>
        </w:rPr>
        <w:t xml:space="preserve">, validation rules, </w:t>
      </w:r>
      <w:r w:rsidRPr="006B76F3">
        <w:rPr>
          <w:rFonts w:cstheme="minorHAnsi"/>
          <w:b/>
          <w:bCs/>
        </w:rPr>
        <w:t>Auto-Response Rules, Approval process, email alerts and templates, and field updates</w:t>
      </w:r>
      <w:r w:rsidR="0092797D" w:rsidRPr="006B76F3">
        <w:rPr>
          <w:rFonts w:cstheme="minorHAnsi"/>
          <w:b/>
          <w:bCs/>
        </w:rPr>
        <w:t>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Developed </w:t>
      </w:r>
      <w:r w:rsidRPr="006B76F3">
        <w:rPr>
          <w:rFonts w:cstheme="minorHAnsi"/>
          <w:b/>
          <w:bCs/>
        </w:rPr>
        <w:t>Apex Classes, Visualforce pages and Apex Triggers</w:t>
      </w:r>
      <w:r w:rsidRPr="006B76F3">
        <w:rPr>
          <w:rFonts w:cstheme="minorHAnsi"/>
          <w:bCs/>
        </w:rPr>
        <w:t xml:space="preserve"> to develop the custom functionality as per the requirements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Implemented the requirements on Salesforce.com platform and </w:t>
      </w:r>
      <w:r w:rsidRPr="006B76F3">
        <w:rPr>
          <w:rFonts w:cstheme="minorHAnsi"/>
          <w:b/>
          <w:bCs/>
        </w:rPr>
        <w:t>Force.com</w:t>
      </w:r>
      <w:r w:rsidRPr="006B76F3">
        <w:rPr>
          <w:rFonts w:cstheme="minorHAnsi"/>
          <w:bCs/>
        </w:rPr>
        <w:t xml:space="preserve"> IDE Plug-in using </w:t>
      </w:r>
      <w:r w:rsidRPr="006B76F3">
        <w:rPr>
          <w:rFonts w:cstheme="minorHAnsi"/>
          <w:b/>
          <w:bCs/>
        </w:rPr>
        <w:t>Eclipse</w:t>
      </w:r>
      <w:r w:rsidRPr="006B76F3">
        <w:rPr>
          <w:rFonts w:cstheme="minorHAnsi"/>
          <w:bCs/>
        </w:rPr>
        <w:t>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lastRenderedPageBreak/>
        <w:t xml:space="preserve">Worked on various </w:t>
      </w:r>
      <w:r w:rsidRPr="006B76F3">
        <w:rPr>
          <w:rFonts w:cstheme="minorHAnsi"/>
          <w:b/>
          <w:bCs/>
        </w:rPr>
        <w:t>AppExchange products</w:t>
      </w:r>
      <w:r w:rsidRPr="006B76F3">
        <w:rPr>
          <w:rFonts w:cstheme="minorHAnsi"/>
          <w:bCs/>
        </w:rPr>
        <w:t xml:space="preserve"> according to the needs of the organization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Worked on various Salesforce.com standard objects like </w:t>
      </w:r>
      <w:r w:rsidRPr="006B76F3">
        <w:rPr>
          <w:rFonts w:cstheme="minorHAnsi"/>
          <w:b/>
          <w:bCs/>
        </w:rPr>
        <w:t>Campaigns, leads, Accounts, Contacts, Opportunities, Products, Cases, Solutions, Reports and Dashboards</w:t>
      </w:r>
      <w:r w:rsidRPr="006B76F3">
        <w:rPr>
          <w:rFonts w:cstheme="minorHAnsi"/>
          <w:bCs/>
        </w:rPr>
        <w:t>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Responsible for all the activities related to configuring </w:t>
      </w:r>
      <w:r w:rsidRPr="006B76F3">
        <w:rPr>
          <w:rFonts w:cstheme="minorHAnsi"/>
          <w:b/>
          <w:bCs/>
        </w:rPr>
        <w:t>Data Loader</w:t>
      </w:r>
      <w:r w:rsidRPr="006B76F3">
        <w:rPr>
          <w:rFonts w:cstheme="minorHAnsi"/>
          <w:bCs/>
        </w:rPr>
        <w:t xml:space="preserve">, uploading data in </w:t>
      </w:r>
      <w:r w:rsidRPr="006B76F3">
        <w:rPr>
          <w:rFonts w:cstheme="minorHAnsi"/>
          <w:b/>
          <w:bCs/>
        </w:rPr>
        <w:t>CSV</w:t>
      </w:r>
      <w:r w:rsidRPr="006B76F3">
        <w:rPr>
          <w:rFonts w:cstheme="minorHAnsi"/>
          <w:bCs/>
        </w:rPr>
        <w:t xml:space="preserve"> files into Salesforce.com, checking for the correctness of the data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Integrated Salesforce with Microsoft Outlook to synchronize </w:t>
      </w:r>
      <w:r w:rsidRPr="006B76F3">
        <w:rPr>
          <w:rFonts w:cstheme="minorHAnsi"/>
          <w:b/>
          <w:bCs/>
        </w:rPr>
        <w:t>contacts, events and tasks</w:t>
      </w:r>
      <w:r w:rsidRPr="006B76F3">
        <w:rPr>
          <w:rFonts w:cstheme="minorHAnsi"/>
          <w:bCs/>
        </w:rPr>
        <w:t>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>Implemented Case Management by creating record-types specific to the user groups, assignments rules, escalation rules, case templates, workflow rules and actions, etc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Configured and Integrated Salesforce with </w:t>
      </w:r>
      <w:r w:rsidRPr="006B76F3">
        <w:rPr>
          <w:rFonts w:cstheme="minorHAnsi"/>
          <w:b/>
          <w:bCs/>
        </w:rPr>
        <w:t>Oracle database</w:t>
      </w:r>
      <w:r w:rsidRPr="006B76F3">
        <w:rPr>
          <w:rFonts w:cstheme="minorHAnsi"/>
          <w:bCs/>
        </w:rPr>
        <w:t>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Created </w:t>
      </w:r>
      <w:r w:rsidRPr="006B76F3">
        <w:rPr>
          <w:rFonts w:cstheme="minorHAnsi"/>
          <w:b/>
          <w:bCs/>
        </w:rPr>
        <w:t>page layouts, search layouts to organize fields, custom links</w:t>
      </w:r>
      <w:r w:rsidRPr="006B76F3">
        <w:rPr>
          <w:rFonts w:cstheme="minorHAnsi"/>
          <w:bCs/>
        </w:rPr>
        <w:t>, related lists and other components on a record detail and edit pages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Worked on </w:t>
      </w:r>
      <w:r w:rsidRPr="006B76F3">
        <w:rPr>
          <w:rFonts w:cstheme="minorHAnsi"/>
          <w:b/>
          <w:bCs/>
        </w:rPr>
        <w:t>Apex classes</w:t>
      </w:r>
      <w:r w:rsidRPr="006B76F3">
        <w:rPr>
          <w:rFonts w:cstheme="minorHAnsi"/>
          <w:bCs/>
        </w:rPr>
        <w:t xml:space="preserve">, </w:t>
      </w:r>
      <w:r w:rsidRPr="006B76F3">
        <w:rPr>
          <w:rFonts w:cstheme="minorHAnsi"/>
          <w:b/>
          <w:bCs/>
        </w:rPr>
        <w:t>controllers, controller extensions</w:t>
      </w:r>
      <w:r w:rsidRPr="006B76F3">
        <w:rPr>
          <w:rFonts w:cstheme="minorHAnsi"/>
          <w:bCs/>
        </w:rPr>
        <w:t xml:space="preserve"> with WCAG 2.0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Interact with Business Analysts and Developers to design better </w:t>
      </w:r>
      <w:r w:rsidRPr="006B76F3">
        <w:rPr>
          <w:rFonts w:cstheme="minorHAnsi"/>
          <w:b/>
          <w:bCs/>
        </w:rPr>
        <w:t>test plan</w:t>
      </w:r>
      <w:r w:rsidRPr="006B76F3">
        <w:rPr>
          <w:rFonts w:cstheme="minorHAnsi"/>
          <w:bCs/>
        </w:rPr>
        <w:t xml:space="preserve"> and strategies based on the Requirements of the business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Customized page layouts for </w:t>
      </w:r>
      <w:r w:rsidRPr="006B76F3">
        <w:rPr>
          <w:rFonts w:cstheme="minorHAnsi"/>
          <w:b/>
          <w:bCs/>
        </w:rPr>
        <w:t>Accounts, Contacts, Campaigns, Leads, Opportunity</w:t>
      </w:r>
      <w:r w:rsidRPr="006B76F3">
        <w:rPr>
          <w:rFonts w:cstheme="minorHAnsi"/>
          <w:bCs/>
        </w:rPr>
        <w:t xml:space="preserve"> depending upon user roles and groups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Designed various </w:t>
      </w:r>
      <w:r w:rsidRPr="006B76F3">
        <w:rPr>
          <w:rFonts w:cstheme="minorHAnsi"/>
          <w:b/>
          <w:bCs/>
        </w:rPr>
        <w:t>HTML Email templates</w:t>
      </w:r>
      <w:r w:rsidRPr="006B76F3">
        <w:rPr>
          <w:rFonts w:cstheme="minorHAnsi"/>
          <w:bCs/>
        </w:rPr>
        <w:t xml:space="preserve"> for Auto-Response to customers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Deployment of code from </w:t>
      </w:r>
      <w:r w:rsidRPr="006B76F3">
        <w:rPr>
          <w:rFonts w:cstheme="minorHAnsi"/>
          <w:b/>
          <w:bCs/>
        </w:rPr>
        <w:t>sandbox</w:t>
      </w:r>
      <w:r w:rsidRPr="006B76F3">
        <w:rPr>
          <w:rFonts w:cstheme="minorHAnsi"/>
          <w:bCs/>
        </w:rPr>
        <w:t xml:space="preserve"> to production using </w:t>
      </w:r>
      <w:r w:rsidRPr="006B76F3">
        <w:rPr>
          <w:rFonts w:cstheme="minorHAnsi"/>
          <w:b/>
          <w:bCs/>
        </w:rPr>
        <w:t>Force.com</w:t>
      </w:r>
      <w:r w:rsidRPr="006B76F3">
        <w:rPr>
          <w:rFonts w:cstheme="minorHAnsi"/>
          <w:bCs/>
        </w:rPr>
        <w:t xml:space="preserve"> IDE tool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Created </w:t>
      </w:r>
      <w:r w:rsidRPr="006B76F3">
        <w:rPr>
          <w:rFonts w:cstheme="minorHAnsi"/>
          <w:b/>
          <w:bCs/>
        </w:rPr>
        <w:t>Visualforce pages</w:t>
      </w:r>
      <w:r w:rsidRPr="006B76F3">
        <w:rPr>
          <w:rFonts w:cstheme="minorHAnsi"/>
          <w:bCs/>
        </w:rPr>
        <w:t xml:space="preserve"> and Visualforce components to achieve custom functionality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Wrote </w:t>
      </w:r>
      <w:r w:rsidRPr="006B76F3">
        <w:rPr>
          <w:rFonts w:cstheme="minorHAnsi"/>
          <w:b/>
          <w:bCs/>
        </w:rPr>
        <w:t>SOQL, SOSL</w:t>
      </w:r>
      <w:r w:rsidRPr="006B76F3">
        <w:rPr>
          <w:rFonts w:cstheme="minorHAnsi"/>
          <w:bCs/>
        </w:rPr>
        <w:t xml:space="preserve"> considering the governor limits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Integrated Salesforce CRM with </w:t>
      </w:r>
      <w:r w:rsidRPr="006B76F3">
        <w:rPr>
          <w:rFonts w:cstheme="minorHAnsi"/>
          <w:b/>
          <w:bCs/>
        </w:rPr>
        <w:t>Siebel CRM</w:t>
      </w:r>
      <w:r w:rsidRPr="006B76F3">
        <w:rPr>
          <w:rFonts w:cstheme="minorHAnsi"/>
          <w:bCs/>
        </w:rPr>
        <w:t xml:space="preserve"> explicitly using web services API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>Configured user Roles, Profiles, sharing settings, organizatio</w:t>
      </w:r>
      <w:r w:rsidR="0092797D" w:rsidRPr="006B76F3">
        <w:rPr>
          <w:rFonts w:cstheme="minorHAnsi"/>
          <w:bCs/>
        </w:rPr>
        <w:t>n wide defaults.</w:t>
      </w:r>
    </w:p>
    <w:p w:rsidR="00634CF3" w:rsidRPr="006B76F3" w:rsidRDefault="00634CF3" w:rsidP="00634CF3">
      <w:pPr>
        <w:pStyle w:val="NoSpacing"/>
        <w:numPr>
          <w:ilvl w:val="0"/>
          <w:numId w:val="25"/>
        </w:numPr>
        <w:rPr>
          <w:rFonts w:cstheme="minorHAnsi"/>
          <w:b/>
          <w:bCs/>
          <w:u w:val="single"/>
        </w:rPr>
      </w:pPr>
      <w:r w:rsidRPr="006B76F3">
        <w:rPr>
          <w:rFonts w:cstheme="minorHAnsi"/>
          <w:bCs/>
        </w:rPr>
        <w:t xml:space="preserve">Used Force.com web </w:t>
      </w:r>
      <w:r w:rsidRPr="006B76F3">
        <w:rPr>
          <w:rFonts w:cstheme="minorHAnsi"/>
          <w:b/>
          <w:bCs/>
        </w:rPr>
        <w:t>service API</w:t>
      </w:r>
      <w:r w:rsidRPr="006B76F3">
        <w:rPr>
          <w:rFonts w:cstheme="minorHAnsi"/>
          <w:bCs/>
        </w:rPr>
        <w:t xml:space="preserve"> for implementing WSDL in the application for access to data from external systems and web sites.</w:t>
      </w:r>
    </w:p>
    <w:p w:rsidR="00EA254A" w:rsidRDefault="00634CF3" w:rsidP="006B76F3">
      <w:pPr>
        <w:pStyle w:val="NoSpacing"/>
        <w:jc w:val="both"/>
        <w:rPr>
          <w:rFonts w:cstheme="minorHAnsi"/>
          <w:bCs/>
        </w:rPr>
      </w:pPr>
      <w:r w:rsidRPr="006B76F3">
        <w:rPr>
          <w:rFonts w:cstheme="minorHAnsi"/>
          <w:b/>
          <w:bCs/>
          <w:u w:val="single"/>
        </w:rPr>
        <w:t>Environment:</w:t>
      </w:r>
      <w:r w:rsidRPr="006B76F3">
        <w:rPr>
          <w:rFonts w:cstheme="minorHAnsi"/>
          <w:bCs/>
        </w:rPr>
        <w:t xml:space="preserve"> Saleforce.com platform, APEX Language, Visual Force - Pages, Component &amp; Controllers, WCAG </w:t>
      </w:r>
      <w:r w:rsidR="001E0BC9" w:rsidRPr="006B76F3">
        <w:rPr>
          <w:rFonts w:cstheme="minorHAnsi"/>
          <w:bCs/>
        </w:rPr>
        <w:t>2.0, Salesforce.com</w:t>
      </w:r>
      <w:r w:rsidRPr="006B76F3">
        <w:rPr>
          <w:rFonts w:cstheme="minorHAnsi"/>
          <w:bCs/>
        </w:rPr>
        <w:t xml:space="preserve"> Data Loader, Workflow &amp; Approvals, Reports, Custom Objects, Custom Tabs, Email Services, Security Controls, HTML, Java Script, Java, Sandbox, Eclipse IDE Plug-in.</w:t>
      </w:r>
    </w:p>
    <w:p w:rsidR="006B76F3" w:rsidRPr="00F75061" w:rsidRDefault="006B76F3" w:rsidP="006B76F3">
      <w:pPr>
        <w:pStyle w:val="NoSpacing"/>
        <w:jc w:val="both"/>
        <w:rPr>
          <w:rFonts w:cstheme="minorHAnsi"/>
          <w:b/>
          <w:bCs/>
        </w:rPr>
      </w:pPr>
    </w:p>
    <w:p w:rsidR="00313EAE" w:rsidRPr="00F75061" w:rsidRDefault="00616098" w:rsidP="00E00FD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F75061">
        <w:rPr>
          <w:rFonts w:cstheme="minorHAnsi"/>
          <w:b/>
        </w:rPr>
        <w:t>Client:</w:t>
      </w:r>
      <w:r w:rsidR="00152CFD" w:rsidRPr="00F75061">
        <w:rPr>
          <w:rFonts w:cstheme="minorHAnsi"/>
          <w:b/>
        </w:rPr>
        <w:t xml:space="preserve"> Genesis Software Systems</w:t>
      </w:r>
      <w:r w:rsidR="00D2091C" w:rsidRPr="00F75061">
        <w:rPr>
          <w:rFonts w:cstheme="minorHAnsi"/>
          <w:b/>
        </w:rPr>
        <w:t xml:space="preserve"> – Hyderabad, India</w:t>
      </w:r>
    </w:p>
    <w:p w:rsidR="00616098" w:rsidRPr="006B17BD" w:rsidRDefault="00D26B18" w:rsidP="00621BD9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6B76F3">
        <w:rPr>
          <w:rFonts w:cstheme="minorHAnsi"/>
          <w:b/>
        </w:rPr>
        <w:t>Duration:</w:t>
      </w:r>
      <w:r w:rsidR="00BD0746" w:rsidRPr="006B76F3">
        <w:rPr>
          <w:rFonts w:cstheme="minorHAnsi"/>
          <w:b/>
        </w:rPr>
        <w:t xml:space="preserve"> </w:t>
      </w:r>
      <w:r w:rsidR="00621BD9">
        <w:rPr>
          <w:rFonts w:cstheme="minorHAnsi"/>
        </w:rPr>
        <w:t>July</w:t>
      </w:r>
      <w:r w:rsidR="008064EC" w:rsidRPr="006B76F3">
        <w:rPr>
          <w:rFonts w:cstheme="minorHAnsi"/>
        </w:rPr>
        <w:t xml:space="preserve"> 2014 – May 2015</w:t>
      </w:r>
      <w:r w:rsidR="00E00FD6" w:rsidRPr="006B76F3">
        <w:rPr>
          <w:rFonts w:cstheme="minorHAnsi"/>
          <w:b/>
        </w:rPr>
        <w:t xml:space="preserve">    </w:t>
      </w:r>
    </w:p>
    <w:p w:rsidR="00621BD9" w:rsidRPr="006B17BD" w:rsidRDefault="00621BD9" w:rsidP="00621BD9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6B76F3">
        <w:rPr>
          <w:rFonts w:cstheme="minorHAnsi"/>
          <w:b/>
        </w:rPr>
        <w:t>Role:</w:t>
      </w:r>
      <w:r>
        <w:rPr>
          <w:rFonts w:cstheme="minorHAnsi"/>
          <w:b/>
        </w:rPr>
        <w:t xml:space="preserve"> Jr.Salesforce Developer / Administrator</w:t>
      </w:r>
      <w:r w:rsidRPr="006B76F3">
        <w:rPr>
          <w:rFonts w:cstheme="minorHAnsi"/>
          <w:b/>
        </w:rPr>
        <w:t xml:space="preserve">     </w:t>
      </w:r>
    </w:p>
    <w:p w:rsidR="00F75061" w:rsidRDefault="00621BD9" w:rsidP="00621BD9">
      <w:pPr>
        <w:pStyle w:val="NoSpacing"/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</w:pPr>
      <w:r w:rsidRPr="00F75061">
        <w:rPr>
          <w:rFonts w:ascii="Helvetica" w:hAnsi="Helvetica" w:cs="Helvetica"/>
          <w:b/>
          <w:color w:val="000000"/>
          <w:sz w:val="20"/>
          <w:szCs w:val="20"/>
          <w:u w:val="single"/>
          <w:shd w:val="clear" w:color="auto" w:fill="FFFFFF"/>
        </w:rPr>
        <w:t>Responsibilities</w:t>
      </w:r>
      <w:r>
        <w:rPr>
          <w:rFonts w:ascii="Helvetica" w:hAnsi="Helvetica" w:cs="Helvetica"/>
          <w:color w:val="000000"/>
          <w:sz w:val="20"/>
          <w:szCs w:val="20"/>
          <w:shd w:val="clear" w:color="auto" w:fill="FFFFFF"/>
        </w:rPr>
        <w:t>:</w:t>
      </w:r>
    </w:p>
    <w:p w:rsidR="00621BD9" w:rsidRPr="00621BD9" w:rsidRDefault="00621BD9" w:rsidP="00621BD9">
      <w:pPr>
        <w:pStyle w:val="NoSpacing"/>
        <w:rPr>
          <w:rFonts w:cstheme="minorHAnsi"/>
          <w:b/>
          <w:u w:val="single"/>
        </w:rPr>
      </w:pPr>
      <w:bookmarkStart w:id="0" w:name="_GoBack"/>
      <w:bookmarkEnd w:id="0"/>
      <w:r>
        <w:rPr>
          <w:rFonts w:ascii="Helvetica" w:hAnsi="Helvetica" w:cs="Helvetica"/>
          <w:color w:val="000000"/>
          <w:sz w:val="20"/>
          <w:szCs w:val="20"/>
        </w:rPr>
        <w:br/>
      </w:r>
      <w:r w:rsidRPr="00621BD9">
        <w:rPr>
          <w:rFonts w:cstheme="minorHAnsi"/>
          <w:color w:val="000000"/>
          <w:shd w:val="clear" w:color="auto" w:fill="FFFFFF"/>
        </w:rPr>
        <w:t>• Worked with various </w:t>
      </w:r>
      <w:r>
        <w:rPr>
          <w:rFonts w:cstheme="minorHAnsi"/>
          <w:color w:val="000000"/>
          <w:shd w:val="clear" w:color="auto" w:fill="FFFFFF"/>
        </w:rPr>
        <w:t>Salesforce</w:t>
      </w:r>
      <w:r w:rsidRPr="00621BD9">
        <w:rPr>
          <w:rFonts w:cstheme="minorHAnsi"/>
          <w:color w:val="000000"/>
          <w:shd w:val="clear" w:color="auto" w:fill="FFFFFF"/>
        </w:rPr>
        <w:t xml:space="preserve">.com objects like </w:t>
      </w:r>
      <w:r w:rsidRPr="00621BD9">
        <w:rPr>
          <w:rFonts w:cstheme="minorHAnsi"/>
          <w:b/>
          <w:color w:val="000000"/>
          <w:shd w:val="clear" w:color="auto" w:fill="FFFFFF"/>
        </w:rPr>
        <w:t>Accounts, Contacts, Leads, Campaigns, Reports, and Dashboards</w:t>
      </w:r>
      <w:r w:rsidRPr="00621BD9">
        <w:rPr>
          <w:rFonts w:cstheme="minorHAnsi"/>
          <w:b/>
          <w:color w:val="000000"/>
        </w:rPr>
        <w:br/>
      </w:r>
      <w:r w:rsidRPr="00621BD9">
        <w:rPr>
          <w:rFonts w:cstheme="minorHAnsi"/>
          <w:color w:val="000000"/>
          <w:shd w:val="clear" w:color="auto" w:fill="FFFFFF"/>
        </w:rPr>
        <w:t>• Created various Custom Objects, Tabs, Components, Triggers, S-controls.</w:t>
      </w:r>
      <w:r w:rsidRPr="00621BD9">
        <w:rPr>
          <w:rFonts w:cstheme="minorHAnsi"/>
          <w:color w:val="000000"/>
        </w:rPr>
        <w:br/>
      </w:r>
      <w:r w:rsidRPr="00621BD9">
        <w:rPr>
          <w:rFonts w:cstheme="minorHAnsi"/>
          <w:color w:val="000000"/>
          <w:shd w:val="clear" w:color="auto" w:fill="FFFFFF"/>
        </w:rPr>
        <w:t xml:space="preserve">• Created several </w:t>
      </w:r>
      <w:r w:rsidRPr="00621BD9">
        <w:rPr>
          <w:rFonts w:cstheme="minorHAnsi"/>
          <w:b/>
          <w:color w:val="000000"/>
          <w:shd w:val="clear" w:color="auto" w:fill="FFFFFF"/>
        </w:rPr>
        <w:t>Validation Rules, workflow rules, time triggered tasks, email alerts</w:t>
      </w:r>
      <w:r w:rsidRPr="00621BD9">
        <w:rPr>
          <w:rFonts w:cstheme="minorHAnsi"/>
          <w:color w:val="000000"/>
          <w:shd w:val="clear" w:color="auto" w:fill="FFFFFF"/>
        </w:rPr>
        <w:t>, filed updates to implement business logic.</w:t>
      </w:r>
      <w:r w:rsidRPr="00621BD9">
        <w:rPr>
          <w:rFonts w:cstheme="minorHAnsi"/>
          <w:color w:val="000000"/>
        </w:rPr>
        <w:br/>
      </w:r>
      <w:r w:rsidRPr="00621BD9">
        <w:rPr>
          <w:rFonts w:cstheme="minorHAnsi"/>
          <w:color w:val="000000"/>
          <w:shd w:val="clear" w:color="auto" w:fill="FFFFFF"/>
        </w:rPr>
        <w:t xml:space="preserve">• Designed and deployed </w:t>
      </w:r>
      <w:r w:rsidRPr="00621BD9">
        <w:rPr>
          <w:rFonts w:cstheme="minorHAnsi"/>
          <w:b/>
          <w:color w:val="000000"/>
          <w:shd w:val="clear" w:color="auto" w:fill="FFFFFF"/>
        </w:rPr>
        <w:t>Custom tabs, validation rules, Approval Processes and Auto-Response</w:t>
      </w:r>
      <w:r w:rsidRPr="00621BD9">
        <w:rPr>
          <w:rFonts w:cstheme="minorHAnsi"/>
          <w:color w:val="000000"/>
        </w:rPr>
        <w:br/>
      </w:r>
      <w:r w:rsidRPr="00621BD9">
        <w:rPr>
          <w:rFonts w:cstheme="minorHAnsi"/>
          <w:color w:val="000000"/>
          <w:shd w:val="clear" w:color="auto" w:fill="FFFFFF"/>
        </w:rPr>
        <w:t>• Rules for automating business logic.</w:t>
      </w:r>
      <w:r w:rsidRPr="00621BD9">
        <w:rPr>
          <w:rFonts w:cstheme="minorHAnsi"/>
          <w:color w:val="000000"/>
        </w:rPr>
        <w:br/>
      </w:r>
      <w:r w:rsidRPr="00621BD9">
        <w:rPr>
          <w:rFonts w:cstheme="minorHAnsi"/>
          <w:color w:val="000000"/>
          <w:shd w:val="clear" w:color="auto" w:fill="FFFFFF"/>
        </w:rPr>
        <w:t>• Create auto response emails including suggested solutions for cases raised via email and web-to-case</w:t>
      </w:r>
      <w:r w:rsidRPr="00621BD9">
        <w:rPr>
          <w:rFonts w:cstheme="minorHAnsi"/>
          <w:color w:val="000000"/>
        </w:rPr>
        <w:br/>
      </w:r>
      <w:r w:rsidRPr="00621BD9">
        <w:rPr>
          <w:rFonts w:cstheme="minorHAnsi"/>
          <w:color w:val="000000"/>
          <w:shd w:val="clear" w:color="auto" w:fill="FFFFFF"/>
        </w:rPr>
        <w:t xml:space="preserve">• Worked on Data integration, metadata management. </w:t>
      </w:r>
      <w:r w:rsidRPr="00621BD9">
        <w:rPr>
          <w:rFonts w:cstheme="minorHAnsi"/>
          <w:b/>
          <w:color w:val="000000"/>
          <w:shd w:val="clear" w:color="auto" w:fill="FFFFFF"/>
        </w:rPr>
        <w:t xml:space="preserve">ETL data modeling tool </w:t>
      </w:r>
      <w:r w:rsidRPr="00621BD9">
        <w:rPr>
          <w:rFonts w:cstheme="minorHAnsi"/>
          <w:color w:val="000000"/>
          <w:shd w:val="clear" w:color="auto" w:fill="FFFFFF"/>
        </w:rPr>
        <w:t>sets. Performed Functional Testing and Back-end</w:t>
      </w:r>
      <w:r w:rsidRPr="00621BD9">
        <w:rPr>
          <w:rFonts w:cstheme="minorHAnsi"/>
          <w:color w:val="000000"/>
        </w:rPr>
        <w:br/>
      </w:r>
      <w:r w:rsidRPr="00621BD9">
        <w:rPr>
          <w:rFonts w:cstheme="minorHAnsi"/>
          <w:color w:val="000000"/>
          <w:shd w:val="clear" w:color="auto" w:fill="FFFFFF"/>
        </w:rPr>
        <w:t xml:space="preserve">• Involved with </w:t>
      </w:r>
      <w:r w:rsidRPr="00621BD9">
        <w:rPr>
          <w:rFonts w:cstheme="minorHAnsi"/>
          <w:b/>
          <w:color w:val="000000"/>
          <w:shd w:val="clear" w:color="auto" w:fill="FFFFFF"/>
        </w:rPr>
        <w:t>ETL test data</w:t>
      </w:r>
      <w:r w:rsidRPr="00621BD9">
        <w:rPr>
          <w:rFonts w:cstheme="minorHAnsi"/>
          <w:color w:val="000000"/>
          <w:shd w:val="clear" w:color="auto" w:fill="FFFFFF"/>
        </w:rPr>
        <w:t xml:space="preserve"> creation for all the </w:t>
      </w:r>
      <w:r w:rsidRPr="00621BD9">
        <w:rPr>
          <w:rFonts w:cstheme="minorHAnsi"/>
          <w:b/>
          <w:color w:val="000000"/>
          <w:shd w:val="clear" w:color="auto" w:fill="FFFFFF"/>
        </w:rPr>
        <w:t>ETL mapping rules</w:t>
      </w:r>
      <w:r w:rsidRPr="00621BD9">
        <w:rPr>
          <w:rFonts w:cstheme="minorHAnsi"/>
          <w:color w:val="000000"/>
          <w:shd w:val="clear" w:color="auto" w:fill="FFFFFF"/>
        </w:rPr>
        <w:t xml:space="preserve"> and source data validation</w:t>
      </w:r>
      <w:r w:rsidRPr="00621BD9">
        <w:rPr>
          <w:rFonts w:cstheme="minorHAnsi"/>
          <w:color w:val="000000"/>
        </w:rPr>
        <w:br/>
      </w:r>
      <w:r w:rsidRPr="00621BD9">
        <w:rPr>
          <w:rFonts w:cstheme="minorHAnsi"/>
          <w:color w:val="000000"/>
          <w:shd w:val="clear" w:color="auto" w:fill="FFFFFF"/>
        </w:rPr>
        <w:t xml:space="preserve">• Strong ability in developing advanced </w:t>
      </w:r>
      <w:r w:rsidRPr="00621BD9">
        <w:rPr>
          <w:rFonts w:cstheme="minorHAnsi"/>
          <w:b/>
          <w:color w:val="000000"/>
          <w:shd w:val="clear" w:color="auto" w:fill="FFFFFF"/>
        </w:rPr>
        <w:t>SQL queries</w:t>
      </w:r>
      <w:r w:rsidRPr="00621BD9">
        <w:rPr>
          <w:rFonts w:cstheme="minorHAnsi"/>
          <w:color w:val="000000"/>
          <w:shd w:val="clear" w:color="auto" w:fill="FFFFFF"/>
        </w:rPr>
        <w:t xml:space="preserve"> to extract, manipulate, and/or calculate information to fulfill data and reporting requirements including identifying the tables and columns from which data is extracted</w:t>
      </w:r>
      <w:r w:rsidRPr="00621BD9">
        <w:rPr>
          <w:rFonts w:cstheme="minorHAnsi"/>
          <w:color w:val="000000"/>
        </w:rPr>
        <w:br/>
      </w:r>
      <w:r w:rsidRPr="00621BD9">
        <w:rPr>
          <w:rFonts w:cstheme="minorHAnsi"/>
          <w:color w:val="000000"/>
          <w:shd w:val="clear" w:color="auto" w:fill="FFFFFF"/>
        </w:rPr>
        <w:t xml:space="preserve">• Maintained </w:t>
      </w:r>
      <w:r w:rsidRPr="00621BD9">
        <w:rPr>
          <w:rFonts w:cstheme="minorHAnsi"/>
          <w:b/>
          <w:color w:val="000000"/>
          <w:shd w:val="clear" w:color="auto" w:fill="FFFFFF"/>
        </w:rPr>
        <w:t>Object permissions, Field permissions, and User permissions, Tab settings, App settings</w:t>
      </w:r>
      <w:r w:rsidRPr="00621BD9">
        <w:rPr>
          <w:rFonts w:cstheme="minorHAnsi"/>
          <w:color w:val="000000"/>
          <w:shd w:val="clear" w:color="auto" w:fill="FFFFFF"/>
        </w:rPr>
        <w:t xml:space="preserve">, </w:t>
      </w:r>
      <w:r w:rsidRPr="00621BD9">
        <w:rPr>
          <w:rFonts w:cstheme="minorHAnsi"/>
          <w:b/>
          <w:color w:val="000000"/>
          <w:shd w:val="clear" w:color="auto" w:fill="FFFFFF"/>
        </w:rPr>
        <w:t>Apex class access, Visual force page access, Page layouts, Record Types, Login hours &amp; Login IP ranges.</w:t>
      </w:r>
      <w:r w:rsidRPr="00621BD9">
        <w:rPr>
          <w:rFonts w:cstheme="minorHAnsi"/>
          <w:color w:val="000000"/>
        </w:rPr>
        <w:br/>
      </w:r>
      <w:r w:rsidRPr="00621BD9">
        <w:rPr>
          <w:rFonts w:cstheme="minorHAnsi"/>
          <w:color w:val="000000"/>
          <w:shd w:val="clear" w:color="auto" w:fill="FFFFFF"/>
        </w:rPr>
        <w:t xml:space="preserve">• Wrote </w:t>
      </w:r>
      <w:r w:rsidRPr="00621BD9">
        <w:rPr>
          <w:rFonts w:cstheme="minorHAnsi"/>
          <w:b/>
          <w:color w:val="000000"/>
          <w:shd w:val="clear" w:color="auto" w:fill="FFFFFF"/>
        </w:rPr>
        <w:t>Apex web services</w:t>
      </w:r>
      <w:r w:rsidRPr="00621BD9">
        <w:rPr>
          <w:rFonts w:cstheme="minorHAnsi"/>
          <w:color w:val="000000"/>
          <w:shd w:val="clear" w:color="auto" w:fill="FFFFFF"/>
        </w:rPr>
        <w:t xml:space="preserve"> to get real time data from 3rd party systems.</w:t>
      </w:r>
      <w:r w:rsidRPr="00621BD9">
        <w:rPr>
          <w:rFonts w:cstheme="minorHAnsi"/>
          <w:color w:val="000000"/>
        </w:rPr>
        <w:br/>
      </w:r>
      <w:r w:rsidRPr="00621BD9">
        <w:rPr>
          <w:rFonts w:cstheme="minorHAnsi"/>
          <w:color w:val="000000"/>
          <w:shd w:val="clear" w:color="auto" w:fill="FFFFFF"/>
        </w:rPr>
        <w:t xml:space="preserve">• Used </w:t>
      </w:r>
      <w:r w:rsidRPr="00621BD9">
        <w:rPr>
          <w:rFonts w:cstheme="minorHAnsi"/>
          <w:b/>
          <w:color w:val="000000"/>
          <w:shd w:val="clear" w:color="auto" w:fill="FFFFFF"/>
        </w:rPr>
        <w:t>Apex Data Loader</w:t>
      </w:r>
      <w:r w:rsidRPr="00621BD9">
        <w:rPr>
          <w:rFonts w:cstheme="minorHAnsi"/>
          <w:color w:val="000000"/>
          <w:shd w:val="clear" w:color="auto" w:fill="FFFFFF"/>
        </w:rPr>
        <w:t xml:space="preserve"> for insert, update, and bulk import or export of data from</w:t>
      </w:r>
      <w:r>
        <w:rPr>
          <w:rFonts w:cstheme="minorHAnsi"/>
          <w:color w:val="000000"/>
          <w:shd w:val="clear" w:color="auto" w:fill="FFFFFF"/>
        </w:rPr>
        <w:t xml:space="preserve"> </w:t>
      </w:r>
      <w:r w:rsidRPr="00621BD9">
        <w:rPr>
          <w:rFonts w:cstheme="minorHAnsi"/>
          <w:color w:val="000000"/>
          <w:shd w:val="clear" w:color="auto" w:fill="FFFFFF"/>
        </w:rPr>
        <w:t> </w:t>
      </w:r>
      <w:r>
        <w:rPr>
          <w:rFonts w:cstheme="minorHAnsi"/>
          <w:color w:val="000000"/>
          <w:shd w:val="clear" w:color="auto" w:fill="FFFFFF"/>
        </w:rPr>
        <w:t>Salesforce.</w:t>
      </w:r>
      <w:r w:rsidRPr="00621BD9">
        <w:rPr>
          <w:rFonts w:cstheme="minorHAnsi"/>
          <w:color w:val="000000"/>
          <w:shd w:val="clear" w:color="auto" w:fill="FFFFFF"/>
        </w:rPr>
        <w:t>com objects. Used it to read, extract and load data from comma separated values</w:t>
      </w:r>
      <w:r w:rsidRPr="00621BD9">
        <w:rPr>
          <w:rFonts w:cstheme="minorHAnsi"/>
          <w:color w:val="000000"/>
        </w:rPr>
        <w:br/>
      </w:r>
      <w:r w:rsidRPr="00621BD9">
        <w:rPr>
          <w:rFonts w:cstheme="minorHAnsi"/>
          <w:color w:val="000000"/>
          <w:shd w:val="clear" w:color="auto" w:fill="FFFFFF"/>
        </w:rPr>
        <w:t>• Perl scripting for automation of data validation from Oracle</w:t>
      </w:r>
      <w:r w:rsidRPr="00621BD9">
        <w:rPr>
          <w:rFonts w:cstheme="minorHAnsi"/>
          <w:color w:val="000000"/>
        </w:rPr>
        <w:br/>
      </w:r>
      <w:r w:rsidRPr="00621BD9">
        <w:rPr>
          <w:rFonts w:cstheme="minorHAnsi"/>
          <w:color w:val="000000"/>
          <w:shd w:val="clear" w:color="auto" w:fill="FFFFFF"/>
        </w:rPr>
        <w:lastRenderedPageBreak/>
        <w:t xml:space="preserve">• Preparing and supporting the </w:t>
      </w:r>
      <w:r w:rsidRPr="00621BD9">
        <w:rPr>
          <w:rFonts w:cstheme="minorHAnsi"/>
          <w:b/>
          <w:color w:val="000000"/>
          <w:shd w:val="clear" w:color="auto" w:fill="FFFFFF"/>
        </w:rPr>
        <w:t>QA</w:t>
      </w:r>
      <w:r w:rsidRPr="00621BD9">
        <w:rPr>
          <w:rFonts w:cstheme="minorHAnsi"/>
          <w:color w:val="000000"/>
          <w:shd w:val="clear" w:color="auto" w:fill="FFFFFF"/>
        </w:rPr>
        <w:t xml:space="preserve"> and </w:t>
      </w:r>
      <w:r w:rsidRPr="00621BD9">
        <w:rPr>
          <w:rFonts w:cstheme="minorHAnsi"/>
          <w:b/>
          <w:color w:val="000000"/>
          <w:shd w:val="clear" w:color="auto" w:fill="FFFFFF"/>
        </w:rPr>
        <w:t>UAT test</w:t>
      </w:r>
      <w:r w:rsidRPr="00621BD9">
        <w:rPr>
          <w:rFonts w:cstheme="minorHAnsi"/>
          <w:color w:val="000000"/>
          <w:shd w:val="clear" w:color="auto" w:fill="FFFFFF"/>
        </w:rPr>
        <w:t xml:space="preserve"> environments</w:t>
      </w:r>
      <w:r w:rsidRPr="00621BD9">
        <w:rPr>
          <w:rFonts w:cstheme="minorHAnsi"/>
          <w:color w:val="000000"/>
        </w:rPr>
        <w:br/>
      </w:r>
      <w:r w:rsidRPr="00621BD9">
        <w:rPr>
          <w:rFonts w:cstheme="minorHAnsi"/>
          <w:b/>
          <w:color w:val="000000"/>
          <w:u w:val="single"/>
          <w:shd w:val="clear" w:color="auto" w:fill="FFFFFF"/>
        </w:rPr>
        <w:t>Environment</w:t>
      </w:r>
      <w:r w:rsidRPr="00621BD9">
        <w:rPr>
          <w:rFonts w:cstheme="minorHAnsi"/>
          <w:color w:val="000000"/>
          <w:shd w:val="clear" w:color="auto" w:fill="FFFFFF"/>
        </w:rPr>
        <w:t>: Saleforce.com platform, Agile Environment, Data Loader, HTML, CSS, Java Script, Workflow &amp; Approvals, Reports, Custom Objects, Custom Tabs, Sandbox data loading, Eclipse IDE Plug-in, Informatica (ETL), TOAD, Perl, Oracle 10g using PL/SQL, Oracle (8i, 9i &amp; 10g), Perl scripting, Batch scripting, VB script.</w:t>
      </w:r>
    </w:p>
    <w:p w:rsidR="00621BD9" w:rsidRDefault="00621BD9" w:rsidP="00621BD9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</w:p>
    <w:p w:rsidR="00621BD9" w:rsidRPr="006B17BD" w:rsidRDefault="00621BD9" w:rsidP="00621BD9">
      <w:pPr>
        <w:widowControl w:val="0"/>
        <w:pBdr>
          <w:bottom w:val="single" w:sz="4" w:space="1" w:color="auto"/>
        </w:pBdr>
        <w:autoSpaceDE w:val="0"/>
        <w:autoSpaceDN w:val="0"/>
        <w:adjustRightInd w:val="0"/>
        <w:spacing w:after="0" w:line="240" w:lineRule="auto"/>
        <w:jc w:val="both"/>
        <w:rPr>
          <w:rFonts w:cstheme="minorHAnsi"/>
          <w:b/>
        </w:rPr>
      </w:pPr>
      <w:r w:rsidRPr="006B76F3">
        <w:rPr>
          <w:rFonts w:cstheme="minorHAnsi"/>
          <w:b/>
        </w:rPr>
        <w:t xml:space="preserve">Role: Java Developer  </w:t>
      </w:r>
      <w:r>
        <w:rPr>
          <w:rFonts w:cstheme="minorHAnsi"/>
          <w:b/>
        </w:rPr>
        <w:t xml:space="preserve"> January 2014 –July 2014</w:t>
      </w:r>
      <w:r w:rsidRPr="006B76F3">
        <w:rPr>
          <w:rFonts w:cstheme="minorHAnsi"/>
          <w:b/>
        </w:rPr>
        <w:t xml:space="preserve">  </w:t>
      </w:r>
    </w:p>
    <w:p w:rsidR="0092797D" w:rsidRPr="006B17BD" w:rsidRDefault="00291308" w:rsidP="006B17BD">
      <w:pPr>
        <w:pStyle w:val="NoSpacing"/>
        <w:spacing w:line="360" w:lineRule="auto"/>
        <w:jc w:val="both"/>
        <w:rPr>
          <w:rFonts w:cstheme="minorHAnsi"/>
          <w:b/>
          <w:u w:val="single"/>
        </w:rPr>
      </w:pPr>
      <w:r w:rsidRPr="006B76F3">
        <w:rPr>
          <w:rFonts w:cstheme="minorHAnsi"/>
          <w:b/>
          <w:u w:val="single"/>
        </w:rPr>
        <w:t>Responsibilities:</w:t>
      </w:r>
    </w:p>
    <w:p w:rsidR="00B7004F" w:rsidRPr="001B00B5" w:rsidRDefault="00616098" w:rsidP="00B7004F">
      <w:pPr>
        <w:pStyle w:val="ListParagraph"/>
        <w:numPr>
          <w:ilvl w:val="0"/>
          <w:numId w:val="30"/>
        </w:numPr>
        <w:spacing w:after="0" w:line="240" w:lineRule="exact"/>
        <w:rPr>
          <w:rFonts w:cstheme="minorHAnsi"/>
          <w:bCs/>
        </w:rPr>
      </w:pPr>
      <w:r w:rsidRPr="001B00B5">
        <w:rPr>
          <w:rFonts w:cstheme="minorHAnsi"/>
          <w:bCs/>
        </w:rPr>
        <w:t>Developed use cases, class diagrams and sequence diagrams using Rational rose.</w:t>
      </w:r>
    </w:p>
    <w:p w:rsidR="00B7004F" w:rsidRPr="001B00B5" w:rsidRDefault="00B7004F" w:rsidP="00B7004F">
      <w:pPr>
        <w:pStyle w:val="ListParagraph"/>
        <w:numPr>
          <w:ilvl w:val="0"/>
          <w:numId w:val="30"/>
        </w:numPr>
        <w:spacing w:after="0" w:line="240" w:lineRule="exact"/>
        <w:rPr>
          <w:rFonts w:cstheme="minorHAnsi"/>
          <w:bCs/>
        </w:rPr>
      </w:pPr>
      <w:r w:rsidRPr="001B00B5">
        <w:rPr>
          <w:rFonts w:cstheme="minorHAnsi"/>
          <w:bCs/>
        </w:rPr>
        <w:t>Developed the application as per the requirements and business rules.</w:t>
      </w:r>
    </w:p>
    <w:p w:rsidR="00B7004F" w:rsidRPr="001B00B5" w:rsidRDefault="00B7004F" w:rsidP="00B7004F">
      <w:pPr>
        <w:pStyle w:val="ListParagraph"/>
        <w:numPr>
          <w:ilvl w:val="0"/>
          <w:numId w:val="30"/>
        </w:numPr>
        <w:spacing w:after="0" w:line="240" w:lineRule="exact"/>
        <w:rPr>
          <w:rFonts w:cstheme="minorHAnsi"/>
          <w:bCs/>
        </w:rPr>
      </w:pPr>
      <w:r w:rsidRPr="001B00B5">
        <w:rPr>
          <w:rFonts w:cstheme="minorHAnsi"/>
          <w:bCs/>
        </w:rPr>
        <w:t>Responsible for developing the Registration modules of the wholesale application.</w:t>
      </w:r>
    </w:p>
    <w:p w:rsidR="00B7004F" w:rsidRPr="001B00B5" w:rsidRDefault="00B7004F" w:rsidP="00B915CE">
      <w:pPr>
        <w:pStyle w:val="ListParagraph"/>
        <w:numPr>
          <w:ilvl w:val="0"/>
          <w:numId w:val="30"/>
        </w:numPr>
        <w:spacing w:after="0" w:line="240" w:lineRule="exact"/>
        <w:rPr>
          <w:rFonts w:cstheme="minorHAnsi"/>
          <w:bCs/>
        </w:rPr>
      </w:pPr>
      <w:r w:rsidRPr="001B00B5">
        <w:rPr>
          <w:rFonts w:cstheme="minorHAnsi"/>
          <w:bCs/>
        </w:rPr>
        <w:t>Utilized the various J2ee Design patterns to develop the Business modules based on the required functionality.</w:t>
      </w:r>
    </w:p>
    <w:p w:rsidR="00B7004F" w:rsidRPr="001B00B5" w:rsidRDefault="00B7004F" w:rsidP="00B7004F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bCs/>
        </w:rPr>
      </w:pPr>
      <w:r w:rsidRPr="001B00B5">
        <w:rPr>
          <w:rFonts w:cstheme="minorHAnsi"/>
          <w:bCs/>
        </w:rPr>
        <w:t>Part of the team which was responsible for designing and developing the application in n-tier fashion as per struts based MVC architecture standards</w:t>
      </w:r>
    </w:p>
    <w:p w:rsidR="00B7004F" w:rsidRPr="001B00B5" w:rsidRDefault="00B7004F" w:rsidP="00B7004F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bCs/>
        </w:rPr>
      </w:pPr>
      <w:r w:rsidRPr="001B00B5">
        <w:rPr>
          <w:rFonts w:cstheme="minorHAnsi"/>
          <w:bCs/>
        </w:rPr>
        <w:t>Responsible for developing the application level flow by utilizing Java, JSP and Struts.</w:t>
      </w:r>
    </w:p>
    <w:p w:rsidR="00B7004F" w:rsidRPr="001B00B5" w:rsidRDefault="00B7004F" w:rsidP="00B7004F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bCs/>
        </w:rPr>
      </w:pPr>
      <w:r w:rsidRPr="001B00B5">
        <w:rPr>
          <w:rFonts w:cstheme="minorHAnsi"/>
          <w:bCs/>
        </w:rPr>
        <w:t>Responsible for developing the OS specific scripts (Shell Scripts) for automating the closing doc Process.</w:t>
      </w:r>
    </w:p>
    <w:p w:rsidR="00B7004F" w:rsidRPr="001B00B5" w:rsidRDefault="00B7004F" w:rsidP="00B7004F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bCs/>
        </w:rPr>
      </w:pPr>
      <w:r w:rsidRPr="001B00B5">
        <w:rPr>
          <w:rFonts w:cstheme="minorHAnsi"/>
          <w:bCs/>
        </w:rPr>
        <w:t>Used JavaScript front end Validations.</w:t>
      </w:r>
    </w:p>
    <w:p w:rsidR="00B7004F" w:rsidRPr="001B00B5" w:rsidRDefault="00B7004F" w:rsidP="00B7004F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bCs/>
        </w:rPr>
      </w:pPr>
      <w:r w:rsidRPr="001B00B5">
        <w:rPr>
          <w:rFonts w:cstheme="minorHAnsi"/>
          <w:bCs/>
        </w:rPr>
        <w:t>Responsible for testing of application on various levels like integration and System testing by utilizing various methodologies</w:t>
      </w:r>
    </w:p>
    <w:p w:rsidR="00B7004F" w:rsidRPr="001B00B5" w:rsidRDefault="00B7004F" w:rsidP="00B7004F">
      <w:pPr>
        <w:pStyle w:val="ListParagraph"/>
        <w:numPr>
          <w:ilvl w:val="0"/>
          <w:numId w:val="30"/>
        </w:numPr>
        <w:spacing w:after="0" w:line="240" w:lineRule="auto"/>
        <w:rPr>
          <w:rFonts w:cstheme="minorHAnsi"/>
          <w:bCs/>
        </w:rPr>
      </w:pPr>
      <w:r w:rsidRPr="001B00B5">
        <w:rPr>
          <w:rFonts w:cstheme="minorHAnsi"/>
          <w:bCs/>
        </w:rPr>
        <w:t>Developed Session beans and entity Beans representing business logic abstractions.</w:t>
      </w:r>
    </w:p>
    <w:p w:rsidR="00720227" w:rsidRPr="001B00B5" w:rsidRDefault="00B7004F" w:rsidP="00A23FFC">
      <w:pPr>
        <w:spacing w:after="0" w:line="240" w:lineRule="exact"/>
        <w:rPr>
          <w:rFonts w:cstheme="minorHAnsi"/>
          <w:bCs/>
        </w:rPr>
      </w:pPr>
      <w:r w:rsidRPr="001B00B5">
        <w:rPr>
          <w:rFonts w:cstheme="minorHAnsi"/>
          <w:b/>
          <w:bCs/>
          <w:u w:val="single"/>
        </w:rPr>
        <w:t>Environment:</w:t>
      </w:r>
      <w:r w:rsidRPr="001B00B5">
        <w:rPr>
          <w:rFonts w:cstheme="minorHAnsi"/>
          <w:bCs/>
        </w:rPr>
        <w:t xml:space="preserve"> Java, JSP, Oracle 8i, Servlets, Java Beans, Java Script, Apache Tomcat JDBC, HTML, Rational Rose and Dream weaver.</w:t>
      </w:r>
    </w:p>
    <w:sectPr w:rsidR="00720227" w:rsidRPr="001B00B5" w:rsidSect="00862BC1">
      <w:pgSz w:w="12240" w:h="15840"/>
      <w:pgMar w:top="630" w:right="1440" w:bottom="81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346B2" w:rsidRDefault="008346B2" w:rsidP="0045237D">
      <w:pPr>
        <w:spacing w:after="0" w:line="240" w:lineRule="auto"/>
      </w:pPr>
      <w:r>
        <w:separator/>
      </w:r>
    </w:p>
  </w:endnote>
  <w:endnote w:type="continuationSeparator" w:id="0">
    <w:p w:rsidR="008346B2" w:rsidRDefault="008346B2" w:rsidP="004523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HG Mincho Light J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346B2" w:rsidRDefault="008346B2" w:rsidP="0045237D">
      <w:pPr>
        <w:spacing w:after="0" w:line="240" w:lineRule="auto"/>
      </w:pPr>
      <w:r>
        <w:separator/>
      </w:r>
    </w:p>
  </w:footnote>
  <w:footnote w:type="continuationSeparator" w:id="0">
    <w:p w:rsidR="008346B2" w:rsidRDefault="008346B2" w:rsidP="004523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612544"/>
    <w:multiLevelType w:val="hybridMultilevel"/>
    <w:tmpl w:val="B66CC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2732B12"/>
    <w:multiLevelType w:val="hybridMultilevel"/>
    <w:tmpl w:val="F7F2AC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66E59"/>
    <w:multiLevelType w:val="hybridMultilevel"/>
    <w:tmpl w:val="A91C230C"/>
    <w:lvl w:ilvl="0" w:tplc="C142AA5A">
      <w:start w:val="1"/>
      <w:numFmt w:val="bullet"/>
      <w:pStyle w:val="RMBodyTex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cs="Wingdings" w:hint="default"/>
      </w:rPr>
    </w:lvl>
  </w:abstractNum>
  <w:abstractNum w:abstractNumId="3">
    <w:nsid w:val="078F2C79"/>
    <w:multiLevelType w:val="hybridMultilevel"/>
    <w:tmpl w:val="9FB20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812595A"/>
    <w:multiLevelType w:val="hybridMultilevel"/>
    <w:tmpl w:val="AF609D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422277"/>
    <w:multiLevelType w:val="hybridMultilevel"/>
    <w:tmpl w:val="EE8C3720"/>
    <w:lvl w:ilvl="0" w:tplc="E100443E"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C39148F"/>
    <w:multiLevelType w:val="hybridMultilevel"/>
    <w:tmpl w:val="AF0A8F9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125F70E4"/>
    <w:multiLevelType w:val="hybridMultilevel"/>
    <w:tmpl w:val="3E3036A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2DB09A1"/>
    <w:multiLevelType w:val="hybridMultilevel"/>
    <w:tmpl w:val="328445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380513C"/>
    <w:multiLevelType w:val="hybridMultilevel"/>
    <w:tmpl w:val="3F6C72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0">
    <w:nsid w:val="15883F96"/>
    <w:multiLevelType w:val="hybridMultilevel"/>
    <w:tmpl w:val="A140B9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62C3CBE"/>
    <w:multiLevelType w:val="hybridMultilevel"/>
    <w:tmpl w:val="2D2EB52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166601F6"/>
    <w:multiLevelType w:val="hybridMultilevel"/>
    <w:tmpl w:val="D58E5E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73D3186"/>
    <w:multiLevelType w:val="hybridMultilevel"/>
    <w:tmpl w:val="4BC682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17DD3D45"/>
    <w:multiLevelType w:val="hybridMultilevel"/>
    <w:tmpl w:val="830842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9992DBE"/>
    <w:multiLevelType w:val="hybridMultilevel"/>
    <w:tmpl w:val="09C060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214C1239"/>
    <w:multiLevelType w:val="hybridMultilevel"/>
    <w:tmpl w:val="6B46F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D6C3F27"/>
    <w:multiLevelType w:val="hybridMultilevel"/>
    <w:tmpl w:val="D3063F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>
    <w:nsid w:val="2EEF3407"/>
    <w:multiLevelType w:val="hybridMultilevel"/>
    <w:tmpl w:val="7990E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06A0093"/>
    <w:multiLevelType w:val="hybridMultilevel"/>
    <w:tmpl w:val="72664D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30CA64FB"/>
    <w:multiLevelType w:val="hybridMultilevel"/>
    <w:tmpl w:val="9BC8F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2A06445"/>
    <w:multiLevelType w:val="hybridMultilevel"/>
    <w:tmpl w:val="CE562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7626A8F"/>
    <w:multiLevelType w:val="hybridMultilevel"/>
    <w:tmpl w:val="6A0EF9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38997278"/>
    <w:multiLevelType w:val="hybridMultilevel"/>
    <w:tmpl w:val="54000F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>
    <w:nsid w:val="392B771B"/>
    <w:multiLevelType w:val="hybridMultilevel"/>
    <w:tmpl w:val="15EC3E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3E4E7710"/>
    <w:multiLevelType w:val="hybridMultilevel"/>
    <w:tmpl w:val="C48CDAB4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6">
    <w:nsid w:val="3E7E2E5F"/>
    <w:multiLevelType w:val="hybridMultilevel"/>
    <w:tmpl w:val="DE08651C"/>
    <w:lvl w:ilvl="0" w:tplc="A57274F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41BD24B3"/>
    <w:multiLevelType w:val="hybridMultilevel"/>
    <w:tmpl w:val="2E8E8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71D624C"/>
    <w:multiLevelType w:val="hybridMultilevel"/>
    <w:tmpl w:val="C090D1FA"/>
    <w:lvl w:ilvl="0" w:tplc="0590DA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50080BEB"/>
    <w:multiLevelType w:val="hybridMultilevel"/>
    <w:tmpl w:val="C1881C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55F5508C"/>
    <w:multiLevelType w:val="hybridMultilevel"/>
    <w:tmpl w:val="A19ED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6EC575F"/>
    <w:multiLevelType w:val="hybridMultilevel"/>
    <w:tmpl w:val="7CDA4BF6"/>
    <w:lvl w:ilvl="0" w:tplc="B3C05876">
      <w:start w:val="1"/>
      <w:numFmt w:val="bullet"/>
      <w:lvlText w:val="•"/>
      <w:lvlJc w:val="left"/>
      <w:pPr>
        <w:ind w:left="796"/>
      </w:pPr>
      <w:rPr>
        <w:rFonts w:ascii="Arial" w:hAnsi="Arial"/>
        <w:b w:val="0"/>
        <w:i w:val="0"/>
        <w:strike w:val="0"/>
        <w:dstrike w:val="0"/>
        <w:color w:val="000000"/>
        <w:sz w:val="20"/>
        <w:u w:val="none"/>
        <w:vertAlign w:val="baseline"/>
      </w:rPr>
    </w:lvl>
    <w:lvl w:ilvl="1" w:tplc="2758B620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66FA2394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458A2C70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4FE8FF16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B9380E7A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DD3E216C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9CACE724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CEF2B43C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32">
    <w:nsid w:val="5F1F037E"/>
    <w:multiLevelType w:val="hybridMultilevel"/>
    <w:tmpl w:val="6B3C68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C952B0"/>
    <w:multiLevelType w:val="hybridMultilevel"/>
    <w:tmpl w:val="CF128D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25D4397"/>
    <w:multiLevelType w:val="hybridMultilevel"/>
    <w:tmpl w:val="75B63A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>
    <w:nsid w:val="656066FA"/>
    <w:multiLevelType w:val="hybridMultilevel"/>
    <w:tmpl w:val="C8C0F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67127AE2"/>
    <w:multiLevelType w:val="hybridMultilevel"/>
    <w:tmpl w:val="59F6A97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74C2699"/>
    <w:multiLevelType w:val="hybridMultilevel"/>
    <w:tmpl w:val="A6DEFC1E"/>
    <w:lvl w:ilvl="0" w:tplc="A8C0629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69D8521E"/>
    <w:multiLevelType w:val="hybridMultilevel"/>
    <w:tmpl w:val="20F47E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FBA0C1F"/>
    <w:multiLevelType w:val="hybridMultilevel"/>
    <w:tmpl w:val="B66CC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>
    <w:nsid w:val="70941F59"/>
    <w:multiLevelType w:val="hybridMultilevel"/>
    <w:tmpl w:val="998E56C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>
    <w:nsid w:val="738E6D1D"/>
    <w:multiLevelType w:val="hybridMultilevel"/>
    <w:tmpl w:val="96E2E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46467D5"/>
    <w:multiLevelType w:val="hybridMultilevel"/>
    <w:tmpl w:val="8EEC8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88B46E7"/>
    <w:multiLevelType w:val="hybridMultilevel"/>
    <w:tmpl w:val="84BED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C77309F"/>
    <w:multiLevelType w:val="hybridMultilevel"/>
    <w:tmpl w:val="ED904BD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5">
    <w:nsid w:val="7DA203D7"/>
    <w:multiLevelType w:val="hybridMultilevel"/>
    <w:tmpl w:val="04745302"/>
    <w:lvl w:ilvl="0" w:tplc="E100443E">
      <w:numFmt w:val="bullet"/>
      <w:lvlText w:val="•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2"/>
  </w:num>
  <w:num w:numId="2">
    <w:abstractNumId w:val="32"/>
  </w:num>
  <w:num w:numId="3">
    <w:abstractNumId w:val="41"/>
  </w:num>
  <w:num w:numId="4">
    <w:abstractNumId w:val="15"/>
  </w:num>
  <w:num w:numId="5">
    <w:abstractNumId w:val="9"/>
  </w:num>
  <w:num w:numId="6">
    <w:abstractNumId w:val="24"/>
  </w:num>
  <w:num w:numId="7">
    <w:abstractNumId w:val="34"/>
  </w:num>
  <w:num w:numId="8">
    <w:abstractNumId w:val="30"/>
  </w:num>
  <w:num w:numId="9">
    <w:abstractNumId w:val="27"/>
  </w:num>
  <w:num w:numId="10">
    <w:abstractNumId w:val="4"/>
  </w:num>
  <w:num w:numId="11">
    <w:abstractNumId w:val="31"/>
  </w:num>
  <w:num w:numId="12">
    <w:abstractNumId w:val="44"/>
  </w:num>
  <w:num w:numId="13">
    <w:abstractNumId w:val="42"/>
  </w:num>
  <w:num w:numId="14">
    <w:abstractNumId w:val="0"/>
  </w:num>
  <w:num w:numId="15">
    <w:abstractNumId w:val="39"/>
  </w:num>
  <w:num w:numId="16">
    <w:abstractNumId w:val="25"/>
  </w:num>
  <w:num w:numId="17">
    <w:abstractNumId w:val="33"/>
  </w:num>
  <w:num w:numId="18">
    <w:abstractNumId w:val="16"/>
  </w:num>
  <w:num w:numId="19">
    <w:abstractNumId w:val="11"/>
  </w:num>
  <w:num w:numId="20">
    <w:abstractNumId w:val="18"/>
  </w:num>
  <w:num w:numId="21">
    <w:abstractNumId w:val="19"/>
  </w:num>
  <w:num w:numId="22">
    <w:abstractNumId w:val="14"/>
  </w:num>
  <w:num w:numId="23">
    <w:abstractNumId w:val="37"/>
  </w:num>
  <w:num w:numId="24">
    <w:abstractNumId w:val="26"/>
  </w:num>
  <w:num w:numId="25">
    <w:abstractNumId w:val="28"/>
  </w:num>
  <w:num w:numId="26">
    <w:abstractNumId w:val="5"/>
  </w:num>
  <w:num w:numId="27">
    <w:abstractNumId w:val="13"/>
  </w:num>
  <w:num w:numId="28">
    <w:abstractNumId w:val="36"/>
  </w:num>
  <w:num w:numId="29">
    <w:abstractNumId w:val="38"/>
  </w:num>
  <w:num w:numId="30">
    <w:abstractNumId w:val="45"/>
  </w:num>
  <w:num w:numId="31">
    <w:abstractNumId w:val="1"/>
  </w:num>
  <w:num w:numId="32">
    <w:abstractNumId w:val="2"/>
  </w:num>
  <w:num w:numId="33">
    <w:abstractNumId w:val="23"/>
  </w:num>
  <w:num w:numId="34">
    <w:abstractNumId w:val="7"/>
  </w:num>
  <w:num w:numId="35">
    <w:abstractNumId w:val="12"/>
  </w:num>
  <w:num w:numId="36">
    <w:abstractNumId w:val="17"/>
  </w:num>
  <w:num w:numId="37">
    <w:abstractNumId w:val="43"/>
  </w:num>
  <w:num w:numId="38">
    <w:abstractNumId w:val="3"/>
  </w:num>
  <w:num w:numId="39">
    <w:abstractNumId w:val="40"/>
  </w:num>
  <w:num w:numId="40">
    <w:abstractNumId w:val="21"/>
  </w:num>
  <w:num w:numId="41">
    <w:abstractNumId w:val="20"/>
  </w:num>
  <w:num w:numId="42">
    <w:abstractNumId w:val="35"/>
  </w:num>
  <w:num w:numId="43">
    <w:abstractNumId w:val="6"/>
  </w:num>
  <w:num w:numId="44">
    <w:abstractNumId w:val="29"/>
  </w:num>
  <w:num w:numId="45">
    <w:abstractNumId w:val="10"/>
  </w:num>
  <w:num w:numId="46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5122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0MDAzMrcwMjE3NLM0NDFS0lEKTi0uzszPAykwrQUAE5j/miwAAAA="/>
  </w:docVars>
  <w:rsids>
    <w:rsidRoot w:val="0035116F"/>
    <w:rsid w:val="00005F3C"/>
    <w:rsid w:val="00052E4F"/>
    <w:rsid w:val="00092419"/>
    <w:rsid w:val="00094D5E"/>
    <w:rsid w:val="000A4AF3"/>
    <w:rsid w:val="000B527B"/>
    <w:rsid w:val="000C65FB"/>
    <w:rsid w:val="000D222B"/>
    <w:rsid w:val="000E2398"/>
    <w:rsid w:val="000F4313"/>
    <w:rsid w:val="00100438"/>
    <w:rsid w:val="00105DC0"/>
    <w:rsid w:val="00106782"/>
    <w:rsid w:val="00137737"/>
    <w:rsid w:val="00141845"/>
    <w:rsid w:val="001426CA"/>
    <w:rsid w:val="00152CFD"/>
    <w:rsid w:val="001608B7"/>
    <w:rsid w:val="00183FB0"/>
    <w:rsid w:val="00191539"/>
    <w:rsid w:val="001B00B5"/>
    <w:rsid w:val="001B2ED5"/>
    <w:rsid w:val="001B5B56"/>
    <w:rsid w:val="001E0BC9"/>
    <w:rsid w:val="001E1905"/>
    <w:rsid w:val="001F0964"/>
    <w:rsid w:val="001F14E2"/>
    <w:rsid w:val="001F7746"/>
    <w:rsid w:val="0020177E"/>
    <w:rsid w:val="00215A03"/>
    <w:rsid w:val="00223FD8"/>
    <w:rsid w:val="0023082D"/>
    <w:rsid w:val="00230B79"/>
    <w:rsid w:val="00234A66"/>
    <w:rsid w:val="00250C36"/>
    <w:rsid w:val="002630D2"/>
    <w:rsid w:val="00264F50"/>
    <w:rsid w:val="00273182"/>
    <w:rsid w:val="00277442"/>
    <w:rsid w:val="00291308"/>
    <w:rsid w:val="00292E2A"/>
    <w:rsid w:val="00294602"/>
    <w:rsid w:val="00297D65"/>
    <w:rsid w:val="002A083C"/>
    <w:rsid w:val="002A5D84"/>
    <w:rsid w:val="002C3C42"/>
    <w:rsid w:val="002D2E4C"/>
    <w:rsid w:val="002E31DF"/>
    <w:rsid w:val="002E3908"/>
    <w:rsid w:val="002F34A2"/>
    <w:rsid w:val="00301E26"/>
    <w:rsid w:val="003020D0"/>
    <w:rsid w:val="00303DC7"/>
    <w:rsid w:val="0030400B"/>
    <w:rsid w:val="00313C16"/>
    <w:rsid w:val="00313EAE"/>
    <w:rsid w:val="00315A6C"/>
    <w:rsid w:val="00323ACC"/>
    <w:rsid w:val="003426EC"/>
    <w:rsid w:val="003508B4"/>
    <w:rsid w:val="0035116F"/>
    <w:rsid w:val="00352E79"/>
    <w:rsid w:val="0036012A"/>
    <w:rsid w:val="0037239E"/>
    <w:rsid w:val="00372570"/>
    <w:rsid w:val="0038480D"/>
    <w:rsid w:val="00387866"/>
    <w:rsid w:val="00392803"/>
    <w:rsid w:val="003929D1"/>
    <w:rsid w:val="0039526E"/>
    <w:rsid w:val="003970E4"/>
    <w:rsid w:val="003C5732"/>
    <w:rsid w:val="003D1B7A"/>
    <w:rsid w:val="003E3BCA"/>
    <w:rsid w:val="003E6760"/>
    <w:rsid w:val="00405E02"/>
    <w:rsid w:val="00425541"/>
    <w:rsid w:val="004365C9"/>
    <w:rsid w:val="004462CE"/>
    <w:rsid w:val="0045237D"/>
    <w:rsid w:val="00457AA2"/>
    <w:rsid w:val="0046246B"/>
    <w:rsid w:val="0048361A"/>
    <w:rsid w:val="0048418C"/>
    <w:rsid w:val="004943EB"/>
    <w:rsid w:val="004B5378"/>
    <w:rsid w:val="004C093B"/>
    <w:rsid w:val="004D1B22"/>
    <w:rsid w:val="004E2AE5"/>
    <w:rsid w:val="004F7438"/>
    <w:rsid w:val="0052041B"/>
    <w:rsid w:val="00524B2E"/>
    <w:rsid w:val="00532D75"/>
    <w:rsid w:val="005423F2"/>
    <w:rsid w:val="00577EBC"/>
    <w:rsid w:val="00577FB1"/>
    <w:rsid w:val="00584AA7"/>
    <w:rsid w:val="0058676C"/>
    <w:rsid w:val="00586D75"/>
    <w:rsid w:val="005B4C80"/>
    <w:rsid w:val="005D3A40"/>
    <w:rsid w:val="005D4E40"/>
    <w:rsid w:val="005D6A5A"/>
    <w:rsid w:val="005F7356"/>
    <w:rsid w:val="00616098"/>
    <w:rsid w:val="0061614F"/>
    <w:rsid w:val="00621BD9"/>
    <w:rsid w:val="0062538C"/>
    <w:rsid w:val="006335F2"/>
    <w:rsid w:val="00634CF3"/>
    <w:rsid w:val="0065745D"/>
    <w:rsid w:val="00695297"/>
    <w:rsid w:val="006975F4"/>
    <w:rsid w:val="006B17BD"/>
    <w:rsid w:val="006B76F3"/>
    <w:rsid w:val="006C4965"/>
    <w:rsid w:val="006D4A3E"/>
    <w:rsid w:val="006E3C0F"/>
    <w:rsid w:val="006E6515"/>
    <w:rsid w:val="006E7807"/>
    <w:rsid w:val="006F4DFB"/>
    <w:rsid w:val="00716B12"/>
    <w:rsid w:val="00720227"/>
    <w:rsid w:val="00723103"/>
    <w:rsid w:val="00747E75"/>
    <w:rsid w:val="007530D6"/>
    <w:rsid w:val="00753770"/>
    <w:rsid w:val="0075503B"/>
    <w:rsid w:val="00783BEE"/>
    <w:rsid w:val="00791727"/>
    <w:rsid w:val="00793702"/>
    <w:rsid w:val="0079377D"/>
    <w:rsid w:val="00796332"/>
    <w:rsid w:val="007A0CDD"/>
    <w:rsid w:val="007A3555"/>
    <w:rsid w:val="007A7DDF"/>
    <w:rsid w:val="007C400A"/>
    <w:rsid w:val="007D03A1"/>
    <w:rsid w:val="007D1BE3"/>
    <w:rsid w:val="007D23D2"/>
    <w:rsid w:val="007E2293"/>
    <w:rsid w:val="007F1123"/>
    <w:rsid w:val="008064EC"/>
    <w:rsid w:val="00810431"/>
    <w:rsid w:val="0081225C"/>
    <w:rsid w:val="00813964"/>
    <w:rsid w:val="00814948"/>
    <w:rsid w:val="008317B5"/>
    <w:rsid w:val="008346B2"/>
    <w:rsid w:val="0083747C"/>
    <w:rsid w:val="00844ECF"/>
    <w:rsid w:val="00846E94"/>
    <w:rsid w:val="00862BC1"/>
    <w:rsid w:val="00873AE8"/>
    <w:rsid w:val="00890A82"/>
    <w:rsid w:val="008A2B43"/>
    <w:rsid w:val="008B249E"/>
    <w:rsid w:val="008B6D39"/>
    <w:rsid w:val="008B7CF3"/>
    <w:rsid w:val="008C6A3F"/>
    <w:rsid w:val="008F0DC9"/>
    <w:rsid w:val="008F78FF"/>
    <w:rsid w:val="00901642"/>
    <w:rsid w:val="00921795"/>
    <w:rsid w:val="00927313"/>
    <w:rsid w:val="0092797D"/>
    <w:rsid w:val="00934388"/>
    <w:rsid w:val="00935260"/>
    <w:rsid w:val="009369F9"/>
    <w:rsid w:val="00943012"/>
    <w:rsid w:val="0094315A"/>
    <w:rsid w:val="00946919"/>
    <w:rsid w:val="00982EBB"/>
    <w:rsid w:val="00986874"/>
    <w:rsid w:val="00994BC6"/>
    <w:rsid w:val="009B1238"/>
    <w:rsid w:val="009C25A7"/>
    <w:rsid w:val="009D2590"/>
    <w:rsid w:val="009E06CB"/>
    <w:rsid w:val="009E6007"/>
    <w:rsid w:val="009F24E1"/>
    <w:rsid w:val="009F4DFA"/>
    <w:rsid w:val="009F69CF"/>
    <w:rsid w:val="00A115FB"/>
    <w:rsid w:val="00A23FFC"/>
    <w:rsid w:val="00A2502C"/>
    <w:rsid w:val="00A25500"/>
    <w:rsid w:val="00A4024E"/>
    <w:rsid w:val="00A4395A"/>
    <w:rsid w:val="00A4398F"/>
    <w:rsid w:val="00A456AC"/>
    <w:rsid w:val="00A561E8"/>
    <w:rsid w:val="00A640FD"/>
    <w:rsid w:val="00A76681"/>
    <w:rsid w:val="00A81FB4"/>
    <w:rsid w:val="00A84E7A"/>
    <w:rsid w:val="00A909C7"/>
    <w:rsid w:val="00AA47D4"/>
    <w:rsid w:val="00AA6B31"/>
    <w:rsid w:val="00AB2F7B"/>
    <w:rsid w:val="00AC44EE"/>
    <w:rsid w:val="00AC4F7D"/>
    <w:rsid w:val="00AF1D04"/>
    <w:rsid w:val="00AF3A28"/>
    <w:rsid w:val="00B0223F"/>
    <w:rsid w:val="00B022C5"/>
    <w:rsid w:val="00B32576"/>
    <w:rsid w:val="00B45680"/>
    <w:rsid w:val="00B46B9C"/>
    <w:rsid w:val="00B61083"/>
    <w:rsid w:val="00B7002E"/>
    <w:rsid w:val="00B7004F"/>
    <w:rsid w:val="00B71D02"/>
    <w:rsid w:val="00B7542A"/>
    <w:rsid w:val="00B76F03"/>
    <w:rsid w:val="00B90433"/>
    <w:rsid w:val="00B915CE"/>
    <w:rsid w:val="00B975B8"/>
    <w:rsid w:val="00BA0B62"/>
    <w:rsid w:val="00BA5D28"/>
    <w:rsid w:val="00BA7A2A"/>
    <w:rsid w:val="00BB2A0E"/>
    <w:rsid w:val="00BB3F57"/>
    <w:rsid w:val="00BC4031"/>
    <w:rsid w:val="00BC4E6B"/>
    <w:rsid w:val="00BC683D"/>
    <w:rsid w:val="00BD0746"/>
    <w:rsid w:val="00BD29F6"/>
    <w:rsid w:val="00BE5D9B"/>
    <w:rsid w:val="00C12126"/>
    <w:rsid w:val="00C263CB"/>
    <w:rsid w:val="00C2671F"/>
    <w:rsid w:val="00C34437"/>
    <w:rsid w:val="00C402DD"/>
    <w:rsid w:val="00C45C78"/>
    <w:rsid w:val="00C550FA"/>
    <w:rsid w:val="00C5752D"/>
    <w:rsid w:val="00C57C93"/>
    <w:rsid w:val="00C64E4A"/>
    <w:rsid w:val="00C70F0B"/>
    <w:rsid w:val="00C75F4C"/>
    <w:rsid w:val="00C80D64"/>
    <w:rsid w:val="00C814DE"/>
    <w:rsid w:val="00C909EF"/>
    <w:rsid w:val="00CB3B2D"/>
    <w:rsid w:val="00CC5B0B"/>
    <w:rsid w:val="00CD4A51"/>
    <w:rsid w:val="00D00D44"/>
    <w:rsid w:val="00D12EA6"/>
    <w:rsid w:val="00D14044"/>
    <w:rsid w:val="00D2091C"/>
    <w:rsid w:val="00D26B18"/>
    <w:rsid w:val="00D301EF"/>
    <w:rsid w:val="00D3364C"/>
    <w:rsid w:val="00D44C9E"/>
    <w:rsid w:val="00D541F0"/>
    <w:rsid w:val="00D671EF"/>
    <w:rsid w:val="00D7094A"/>
    <w:rsid w:val="00D85C98"/>
    <w:rsid w:val="00D97EB7"/>
    <w:rsid w:val="00DA711C"/>
    <w:rsid w:val="00DB12C6"/>
    <w:rsid w:val="00DC1FC0"/>
    <w:rsid w:val="00DC519A"/>
    <w:rsid w:val="00DC6AF8"/>
    <w:rsid w:val="00DE13F3"/>
    <w:rsid w:val="00E00FD6"/>
    <w:rsid w:val="00E17E6F"/>
    <w:rsid w:val="00E24C6A"/>
    <w:rsid w:val="00E41338"/>
    <w:rsid w:val="00E4156D"/>
    <w:rsid w:val="00E458C8"/>
    <w:rsid w:val="00E50A4F"/>
    <w:rsid w:val="00E50C4B"/>
    <w:rsid w:val="00E66375"/>
    <w:rsid w:val="00E66E62"/>
    <w:rsid w:val="00E70FFF"/>
    <w:rsid w:val="00E8405D"/>
    <w:rsid w:val="00E857A7"/>
    <w:rsid w:val="00E87D73"/>
    <w:rsid w:val="00E926FB"/>
    <w:rsid w:val="00E93B84"/>
    <w:rsid w:val="00E9664F"/>
    <w:rsid w:val="00EA254A"/>
    <w:rsid w:val="00EA7DE4"/>
    <w:rsid w:val="00EC3A2D"/>
    <w:rsid w:val="00EE3E7C"/>
    <w:rsid w:val="00EF1AC6"/>
    <w:rsid w:val="00EF5562"/>
    <w:rsid w:val="00F06786"/>
    <w:rsid w:val="00F149B1"/>
    <w:rsid w:val="00F169C8"/>
    <w:rsid w:val="00F240DF"/>
    <w:rsid w:val="00F30FBA"/>
    <w:rsid w:val="00F42DAF"/>
    <w:rsid w:val="00F66FEA"/>
    <w:rsid w:val="00F75061"/>
    <w:rsid w:val="00F848C7"/>
    <w:rsid w:val="00FA3978"/>
    <w:rsid w:val="00FB4CF4"/>
    <w:rsid w:val="00FB6CE0"/>
    <w:rsid w:val="00FD008F"/>
    <w:rsid w:val="00FD78A7"/>
    <w:rsid w:val="00FE22EE"/>
    <w:rsid w:val="00FE4AEA"/>
    <w:rsid w:val="00FF147B"/>
    <w:rsid w:val="00FF3807"/>
    <w:rsid w:val="00FF4B6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A0B62"/>
  </w:style>
  <w:style w:type="paragraph" w:styleId="Heading1">
    <w:name w:val="heading 1"/>
    <w:basedOn w:val="Normal"/>
    <w:link w:val="Heading1Char"/>
    <w:uiPriority w:val="9"/>
    <w:qFormat/>
    <w:rsid w:val="00F149B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100438"/>
    <w:pPr>
      <w:spacing w:after="160" w:line="259" w:lineRule="auto"/>
      <w:ind w:left="720"/>
      <w:contextualSpacing/>
    </w:pPr>
  </w:style>
  <w:style w:type="table" w:styleId="TableGrid">
    <w:name w:val="Table Grid"/>
    <w:basedOn w:val="TableNormal"/>
    <w:uiPriority w:val="39"/>
    <w:rsid w:val="0010043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style-span">
    <w:name w:val="apple-style-span"/>
    <w:rsid w:val="00100438"/>
  </w:style>
  <w:style w:type="paragraph" w:styleId="NoSpacing">
    <w:name w:val="No Spacing"/>
    <w:link w:val="NoSpacingChar"/>
    <w:uiPriority w:val="1"/>
    <w:qFormat/>
    <w:rsid w:val="00100438"/>
    <w:pPr>
      <w:spacing w:after="0" w:line="240" w:lineRule="auto"/>
    </w:pPr>
  </w:style>
  <w:style w:type="character" w:customStyle="1" w:styleId="apple-converted-space">
    <w:name w:val="apple-converted-space"/>
    <w:basedOn w:val="DefaultParagraphFont"/>
    <w:rsid w:val="00100438"/>
  </w:style>
  <w:style w:type="character" w:customStyle="1" w:styleId="yshortcuts">
    <w:name w:val="yshortcuts"/>
    <w:basedOn w:val="DefaultParagraphFont"/>
    <w:rsid w:val="00100438"/>
  </w:style>
  <w:style w:type="character" w:styleId="Hyperlink">
    <w:name w:val="Hyperlink"/>
    <w:basedOn w:val="DefaultParagraphFont"/>
    <w:uiPriority w:val="99"/>
    <w:unhideWhenUsed/>
    <w:rsid w:val="00230B79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C519A"/>
    <w:rPr>
      <w:color w:val="800080" w:themeColor="followedHyperlink"/>
      <w:u w:val="single"/>
    </w:rPr>
  </w:style>
  <w:style w:type="character" w:customStyle="1" w:styleId="txtempstyle1">
    <w:name w:val="txtempstyle1"/>
    <w:rsid w:val="00747E75"/>
    <w:rPr>
      <w:rFonts w:ascii="Arial" w:hAnsi="Arial" w:cs="Arial" w:hint="default"/>
      <w:strike w:val="0"/>
      <w:dstrike w:val="0"/>
      <w:color w:val="333333"/>
      <w:sz w:val="18"/>
      <w:szCs w:val="18"/>
      <w:u w:val="none"/>
      <w:effect w:val="non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747E75"/>
  </w:style>
  <w:style w:type="paragraph" w:styleId="BalloonText">
    <w:name w:val="Balloon Text"/>
    <w:basedOn w:val="Normal"/>
    <w:link w:val="BalloonTextChar"/>
    <w:uiPriority w:val="99"/>
    <w:semiHidden/>
    <w:unhideWhenUsed/>
    <w:rsid w:val="003C573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5732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149B1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customStyle="1" w:styleId="Normal1">
    <w:name w:val="Normal1"/>
    <w:rsid w:val="00234A66"/>
    <w:pPr>
      <w:widowControl w:val="0"/>
      <w:tabs>
        <w:tab w:val="left" w:pos="2880"/>
      </w:tabs>
      <w:spacing w:after="0" w:line="240" w:lineRule="auto"/>
    </w:pPr>
    <w:rPr>
      <w:rFonts w:ascii="Verdana" w:eastAsia="Verdana" w:hAnsi="Verdana" w:cs="Verdana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5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37D"/>
  </w:style>
  <w:style w:type="paragraph" w:styleId="Footer">
    <w:name w:val="footer"/>
    <w:basedOn w:val="Normal"/>
    <w:link w:val="FooterChar"/>
    <w:uiPriority w:val="99"/>
    <w:unhideWhenUsed/>
    <w:rsid w:val="004523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37D"/>
  </w:style>
  <w:style w:type="paragraph" w:customStyle="1" w:styleId="RMBodyText">
    <w:name w:val="RM Body Text"/>
    <w:basedOn w:val="Normal"/>
    <w:uiPriority w:val="99"/>
    <w:rsid w:val="00E926FB"/>
    <w:pPr>
      <w:widowControl w:val="0"/>
      <w:numPr>
        <w:numId w:val="32"/>
      </w:numPr>
      <w:autoSpaceDE w:val="0"/>
      <w:autoSpaceDN w:val="0"/>
      <w:adjustRightInd w:val="0"/>
      <w:spacing w:after="56" w:line="240" w:lineRule="auto"/>
    </w:pPr>
    <w:rPr>
      <w:rFonts w:ascii="Times New Roman" w:eastAsia="Times New Roman" w:hAnsi="Times New Roman" w:cs="Times New Roman"/>
    </w:rPr>
  </w:style>
  <w:style w:type="character" w:customStyle="1" w:styleId="NoSpacingChar">
    <w:name w:val="No Spacing Char"/>
    <w:link w:val="NoSpacing"/>
    <w:uiPriority w:val="1"/>
    <w:locked/>
    <w:rsid w:val="00E926FB"/>
  </w:style>
  <w:style w:type="character" w:customStyle="1" w:styleId="rezemp-highlightedfield-highlightedterm">
    <w:name w:val="rezemp-highlightedfield-highlightedterm"/>
    <w:basedOn w:val="DefaultParagraphFont"/>
    <w:rsid w:val="00621BD9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78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24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9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4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8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8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0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96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2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3122</Words>
  <Characters>17801</Characters>
  <Application>Microsoft Office Word</Application>
  <DocSecurity>0</DocSecurity>
  <Lines>148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lesforce developer/Admin</vt:lpstr>
    </vt:vector>
  </TitlesOfParts>
  <Company>Collaborate solutions Inc</Company>
  <LinksUpToDate>false</LinksUpToDate>
  <CharactersWithSpaces>208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force developer/Admin</dc:title>
  <dc:creator>Sanjay</dc:creator>
  <cp:lastModifiedBy>svkuser</cp:lastModifiedBy>
  <cp:revision>3</cp:revision>
  <dcterms:created xsi:type="dcterms:W3CDTF">2018-09-10T14:59:00Z</dcterms:created>
  <dcterms:modified xsi:type="dcterms:W3CDTF">2018-09-10T15:03:00Z</dcterms:modified>
</cp:coreProperties>
</file>